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6E14E5" w14:textId="73BB093D" w:rsidR="00C62F41" w:rsidRPr="00FD1FEC" w:rsidRDefault="00D8716E" w:rsidP="00C62F41">
      <w:pPr>
        <w:rPr>
          <w:sz w:val="35"/>
          <w:szCs w:val="35"/>
        </w:rPr>
      </w:pPr>
      <w:r>
        <w:rPr>
          <w:rFonts w:ascii="Arial" w:hAnsi="Arial" w:cs="Arial"/>
          <w:noProof/>
          <w:sz w:val="36"/>
          <w:szCs w:val="36"/>
          <w:lang w:eastAsia="en-CA"/>
        </w:rPr>
        <w:drawing>
          <wp:inline distT="0" distB="0" distL="0" distR="0" wp14:anchorId="7CF21FC7" wp14:editId="695E66E3">
            <wp:extent cx="2466975" cy="1104900"/>
            <wp:effectExtent l="0" t="0" r="9525" b="0"/>
            <wp:docPr id="2" name="Picture 2" descr="C:\Users\judy.hsiao\AppData\Local\Microsoft\Windows\INetCache\Content.Word\Logo_whi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udy.hsiao\AppData\Local\Microsoft\Windows\INetCache\Content.Word\Logo_whit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48774" w14:textId="77777777" w:rsidR="00C62F41" w:rsidRPr="00FD1FEC" w:rsidRDefault="003747B5" w:rsidP="00B80F93">
      <w:pPr>
        <w:pStyle w:val="Heading1"/>
        <w:rPr>
          <w:color w:val="385623" w:themeColor="accent6" w:themeShade="80"/>
          <w:sz w:val="35"/>
          <w:szCs w:val="35"/>
        </w:rPr>
      </w:pPr>
      <w:r w:rsidRPr="00FD1FEC">
        <w:rPr>
          <w:color w:val="385623" w:themeColor="accent6" w:themeShade="80"/>
          <w:sz w:val="35"/>
          <w:szCs w:val="35"/>
        </w:rPr>
        <w:t>MINUTES</w:t>
      </w:r>
      <w:r w:rsidR="00727C8C" w:rsidRPr="00FD1FEC">
        <w:rPr>
          <w:color w:val="385623" w:themeColor="accent6" w:themeShade="80"/>
          <w:sz w:val="35"/>
          <w:szCs w:val="35"/>
        </w:rPr>
        <w:t xml:space="preserve"> | Community Advisory Group | Meeting </w:t>
      </w:r>
      <w:r w:rsidR="00AA7B07" w:rsidRPr="00FD1FEC">
        <w:rPr>
          <w:color w:val="385623" w:themeColor="accent6" w:themeShade="80"/>
          <w:sz w:val="35"/>
          <w:szCs w:val="35"/>
        </w:rPr>
        <w:t>1</w:t>
      </w:r>
      <w:r w:rsidR="00181FB4" w:rsidRPr="00FD1FEC">
        <w:rPr>
          <w:color w:val="385623" w:themeColor="accent6" w:themeShade="80"/>
          <w:sz w:val="35"/>
          <w:szCs w:val="35"/>
        </w:rPr>
        <w:t>2</w:t>
      </w:r>
    </w:p>
    <w:p w14:paraId="666D6D6A" w14:textId="2B8D5CA6" w:rsidR="00C62F41" w:rsidRDefault="003373D8" w:rsidP="00727C8C">
      <w:pPr>
        <w:pStyle w:val="Heading2"/>
        <w:rPr>
          <w:sz w:val="35"/>
          <w:szCs w:val="35"/>
        </w:rPr>
      </w:pPr>
      <w:r w:rsidRPr="00FD1FEC">
        <w:rPr>
          <w:sz w:val="35"/>
          <w:szCs w:val="35"/>
        </w:rPr>
        <w:t xml:space="preserve">15 </w:t>
      </w:r>
      <w:proofErr w:type="gramStart"/>
      <w:r w:rsidRPr="00FD1FEC">
        <w:rPr>
          <w:sz w:val="35"/>
          <w:szCs w:val="35"/>
        </w:rPr>
        <w:t>April</w:t>
      </w:r>
      <w:r w:rsidR="00344C38" w:rsidRPr="00FD1FEC">
        <w:rPr>
          <w:sz w:val="35"/>
          <w:szCs w:val="35"/>
        </w:rPr>
        <w:t xml:space="preserve"> </w:t>
      </w:r>
      <w:r w:rsidRPr="00FD1FEC">
        <w:rPr>
          <w:sz w:val="35"/>
          <w:szCs w:val="35"/>
        </w:rPr>
        <w:t xml:space="preserve"> </w:t>
      </w:r>
      <w:r w:rsidR="003F31CB" w:rsidRPr="00FD1FEC">
        <w:rPr>
          <w:sz w:val="35"/>
          <w:szCs w:val="35"/>
        </w:rPr>
        <w:t>20</w:t>
      </w:r>
      <w:r w:rsidR="007D6D48" w:rsidRPr="00FD1FEC">
        <w:rPr>
          <w:sz w:val="35"/>
          <w:szCs w:val="35"/>
        </w:rPr>
        <w:t>20</w:t>
      </w:r>
      <w:proofErr w:type="gramEnd"/>
    </w:p>
    <w:p w14:paraId="69281655" w14:textId="77777777" w:rsidR="00205AED" w:rsidRPr="00205AED" w:rsidRDefault="00205AED" w:rsidP="00205AED"/>
    <w:p w14:paraId="0F0B7A84" w14:textId="77777777" w:rsidR="003747B5" w:rsidRPr="00FD1FEC" w:rsidRDefault="00071399" w:rsidP="00205AED">
      <w:p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 xml:space="preserve">Meeting </w:t>
      </w:r>
      <w:r w:rsidR="00181FB4" w:rsidRPr="00FD1FEC">
        <w:rPr>
          <w:rFonts w:ascii="Arial" w:hAnsi="Arial" w:cs="Arial"/>
          <w:sz w:val="35"/>
          <w:szCs w:val="35"/>
        </w:rPr>
        <w:t>3:30</w:t>
      </w:r>
      <w:r w:rsidR="007A2F63" w:rsidRPr="00FD1FEC">
        <w:rPr>
          <w:rFonts w:ascii="Arial" w:hAnsi="Arial" w:cs="Arial"/>
          <w:sz w:val="35"/>
          <w:szCs w:val="35"/>
        </w:rPr>
        <w:t xml:space="preserve"> </w:t>
      </w:r>
      <w:r w:rsidR="00227050" w:rsidRPr="00FD1FEC">
        <w:rPr>
          <w:rFonts w:ascii="Arial" w:hAnsi="Arial" w:cs="Arial"/>
          <w:sz w:val="35"/>
          <w:szCs w:val="35"/>
        </w:rPr>
        <w:t>p</w:t>
      </w:r>
      <w:r w:rsidR="007A2F63" w:rsidRPr="00FD1FEC">
        <w:rPr>
          <w:rFonts w:ascii="Arial" w:hAnsi="Arial" w:cs="Arial"/>
          <w:sz w:val="35"/>
          <w:szCs w:val="35"/>
        </w:rPr>
        <w:t xml:space="preserve">m – </w:t>
      </w:r>
      <w:r w:rsidR="00181FB4" w:rsidRPr="00FD1FEC">
        <w:rPr>
          <w:rFonts w:ascii="Arial" w:hAnsi="Arial" w:cs="Arial"/>
          <w:sz w:val="35"/>
          <w:szCs w:val="35"/>
        </w:rPr>
        <w:t>5:30</w:t>
      </w:r>
      <w:r w:rsidR="007A2F63" w:rsidRPr="00FD1FEC">
        <w:rPr>
          <w:rFonts w:ascii="Arial" w:hAnsi="Arial" w:cs="Arial"/>
          <w:sz w:val="35"/>
          <w:szCs w:val="35"/>
        </w:rPr>
        <w:t xml:space="preserve"> pm</w:t>
      </w:r>
      <w:r w:rsidRPr="00FD1FEC">
        <w:rPr>
          <w:rFonts w:ascii="Arial" w:hAnsi="Arial" w:cs="Arial"/>
          <w:sz w:val="35"/>
          <w:szCs w:val="35"/>
        </w:rPr>
        <w:t xml:space="preserve"> </w:t>
      </w:r>
    </w:p>
    <w:p w14:paraId="4667C8DC" w14:textId="77777777" w:rsidR="00A40033" w:rsidRPr="00FD1FEC" w:rsidRDefault="00A40033" w:rsidP="00205AED">
      <w:p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 xml:space="preserve">Location: Zoom Meeting </w:t>
      </w:r>
    </w:p>
    <w:p w14:paraId="16916E86" w14:textId="3B0CEFC6" w:rsidR="004B606E" w:rsidRPr="00FD1FEC" w:rsidRDefault="003747B5" w:rsidP="004B606E">
      <w:pPr>
        <w:rPr>
          <w:rFonts w:ascii="Arial" w:hAnsi="Arial" w:cs="Arial"/>
          <w:color w:val="0E101A"/>
          <w:sz w:val="35"/>
          <w:szCs w:val="35"/>
        </w:rPr>
      </w:pPr>
      <w:r w:rsidRPr="00FD1FEC">
        <w:rPr>
          <w:rFonts w:ascii="Arial" w:hAnsi="Arial" w:cs="Arial"/>
          <w:color w:val="0E101A"/>
          <w:sz w:val="35"/>
          <w:szCs w:val="35"/>
        </w:rPr>
        <w:t>Present: Craig MacLean (Lower Mainland), Dan Braun (Lower Mainland), Gordon Rattray (the Interior), Leanor Vlug (Lower Mainland), Monika Lane (Vancouver Island</w:t>
      </w:r>
      <w:r w:rsidR="00F554FB" w:rsidRPr="00FD1FEC">
        <w:rPr>
          <w:rFonts w:ascii="Arial" w:hAnsi="Arial" w:cs="Arial"/>
          <w:color w:val="0E101A"/>
          <w:sz w:val="35"/>
          <w:szCs w:val="35"/>
        </w:rPr>
        <w:t>), Sarah Taylor (Lower Mainland), Kiran Malli (</w:t>
      </w:r>
      <w:r w:rsidR="00763DB0">
        <w:rPr>
          <w:rFonts w:ascii="Arial" w:hAnsi="Arial" w:cs="Arial"/>
          <w:color w:val="0E101A"/>
          <w:sz w:val="35"/>
          <w:szCs w:val="35"/>
        </w:rPr>
        <w:t>Provincial Language Services</w:t>
      </w:r>
      <w:r w:rsidR="00F554FB" w:rsidRPr="00FD1FEC">
        <w:rPr>
          <w:rFonts w:ascii="Arial" w:hAnsi="Arial" w:cs="Arial"/>
          <w:color w:val="0E101A"/>
          <w:sz w:val="35"/>
          <w:szCs w:val="35"/>
        </w:rPr>
        <w:t>)</w:t>
      </w:r>
      <w:r w:rsidR="006D709E" w:rsidRPr="00FD1FEC">
        <w:rPr>
          <w:rFonts w:ascii="Arial" w:hAnsi="Arial" w:cs="Arial"/>
          <w:color w:val="0E101A"/>
          <w:sz w:val="35"/>
          <w:szCs w:val="35"/>
        </w:rPr>
        <w:t>.</w:t>
      </w:r>
    </w:p>
    <w:p w14:paraId="6449D2E9" w14:textId="01408E69" w:rsidR="00F554FB" w:rsidRPr="00FD1FEC" w:rsidRDefault="00F554FB" w:rsidP="004B606E">
      <w:pPr>
        <w:rPr>
          <w:rFonts w:ascii="Arial" w:hAnsi="Arial" w:cs="Arial"/>
          <w:color w:val="0E101A"/>
          <w:sz w:val="35"/>
          <w:szCs w:val="35"/>
        </w:rPr>
      </w:pPr>
      <w:r w:rsidRPr="00FD1FEC">
        <w:rPr>
          <w:rFonts w:ascii="Arial" w:hAnsi="Arial" w:cs="Arial"/>
          <w:color w:val="0E101A"/>
          <w:sz w:val="35"/>
          <w:szCs w:val="35"/>
        </w:rPr>
        <w:t>Facilitator: Scott Jeffery (</w:t>
      </w:r>
      <w:r w:rsidR="00763DB0">
        <w:rPr>
          <w:rFonts w:ascii="Arial" w:hAnsi="Arial" w:cs="Arial"/>
          <w:color w:val="0E101A"/>
          <w:sz w:val="35"/>
          <w:szCs w:val="35"/>
        </w:rPr>
        <w:t>Provincial Language Services</w:t>
      </w:r>
      <w:r w:rsidRPr="00FD1FEC">
        <w:rPr>
          <w:rFonts w:ascii="Arial" w:hAnsi="Arial" w:cs="Arial"/>
          <w:color w:val="0E101A"/>
          <w:sz w:val="35"/>
          <w:szCs w:val="35"/>
        </w:rPr>
        <w:t>)</w:t>
      </w:r>
    </w:p>
    <w:p w14:paraId="7F2D1260" w14:textId="42C63E74" w:rsidR="00F554FB" w:rsidRPr="00FD1FEC" w:rsidRDefault="00F554FB" w:rsidP="00F554FB">
      <w:pPr>
        <w:rPr>
          <w:rFonts w:ascii="Arial" w:hAnsi="Arial" w:cs="Arial"/>
          <w:color w:val="0E101A"/>
          <w:sz w:val="35"/>
          <w:szCs w:val="35"/>
        </w:rPr>
      </w:pPr>
      <w:r w:rsidRPr="00FD1FEC">
        <w:rPr>
          <w:rFonts w:ascii="Arial" w:hAnsi="Arial" w:cs="Arial"/>
          <w:color w:val="0E101A"/>
          <w:sz w:val="35"/>
          <w:szCs w:val="35"/>
        </w:rPr>
        <w:t xml:space="preserve">Note-Taker: </w:t>
      </w:r>
      <w:r w:rsidR="006D709E" w:rsidRPr="00FD1FEC">
        <w:rPr>
          <w:rFonts w:ascii="Arial" w:hAnsi="Arial" w:cs="Arial"/>
          <w:color w:val="0E101A"/>
          <w:sz w:val="35"/>
          <w:szCs w:val="35"/>
        </w:rPr>
        <w:t>Judy Hsiao (</w:t>
      </w:r>
      <w:r w:rsidR="00763DB0">
        <w:rPr>
          <w:rFonts w:ascii="Arial" w:hAnsi="Arial" w:cs="Arial"/>
          <w:color w:val="0E101A"/>
          <w:sz w:val="35"/>
          <w:szCs w:val="35"/>
        </w:rPr>
        <w:t>Provincial Language Services</w:t>
      </w:r>
      <w:r w:rsidR="006D709E" w:rsidRPr="00FD1FEC">
        <w:rPr>
          <w:rFonts w:ascii="Arial" w:hAnsi="Arial" w:cs="Arial"/>
          <w:color w:val="0E101A"/>
          <w:sz w:val="35"/>
          <w:szCs w:val="35"/>
        </w:rPr>
        <w:t>)</w:t>
      </w:r>
    </w:p>
    <w:p w14:paraId="7F26F5FE" w14:textId="77777777" w:rsidR="00700FE0" w:rsidRPr="00FD1FEC" w:rsidRDefault="00700FE0" w:rsidP="00F554FB">
      <w:pPr>
        <w:rPr>
          <w:rFonts w:ascii="Arial" w:hAnsi="Arial" w:cs="Arial"/>
          <w:color w:val="0E101A"/>
          <w:sz w:val="35"/>
          <w:szCs w:val="35"/>
        </w:rPr>
      </w:pPr>
      <w:r w:rsidRPr="00FD1FEC">
        <w:rPr>
          <w:rFonts w:ascii="Arial" w:hAnsi="Arial" w:cs="Arial"/>
          <w:color w:val="0E101A"/>
          <w:sz w:val="35"/>
          <w:szCs w:val="35"/>
        </w:rPr>
        <w:t xml:space="preserve">Absent: </w:t>
      </w:r>
      <w:r w:rsidR="00481288" w:rsidRPr="00FD1FEC">
        <w:rPr>
          <w:rFonts w:ascii="Arial" w:hAnsi="Arial" w:cs="Arial"/>
          <w:color w:val="0E101A"/>
          <w:sz w:val="35"/>
          <w:szCs w:val="35"/>
        </w:rPr>
        <w:t>Amar Mangat (Lower Mainland)</w:t>
      </w:r>
    </w:p>
    <w:p w14:paraId="14B7FAB3" w14:textId="77777777" w:rsidR="00F554FB" w:rsidRPr="00FD1FEC" w:rsidRDefault="00F554FB" w:rsidP="00F554FB">
      <w:pPr>
        <w:rPr>
          <w:rFonts w:ascii="Arial" w:hAnsi="Arial" w:cs="Arial"/>
          <w:color w:val="0E101A"/>
          <w:sz w:val="35"/>
          <w:szCs w:val="35"/>
        </w:rPr>
      </w:pPr>
    </w:p>
    <w:p w14:paraId="71196E61" w14:textId="62A77BD7" w:rsidR="00F554FB" w:rsidRPr="00FD1FEC" w:rsidRDefault="00181FB4" w:rsidP="0033279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color w:val="0E101A"/>
          <w:sz w:val="35"/>
          <w:szCs w:val="35"/>
        </w:rPr>
      </w:pPr>
      <w:r w:rsidRPr="00FD1FEC">
        <w:rPr>
          <w:rFonts w:ascii="Arial" w:hAnsi="Arial" w:cs="Arial"/>
          <w:b/>
          <w:bCs/>
          <w:color w:val="0E101A"/>
          <w:sz w:val="35"/>
          <w:szCs w:val="35"/>
        </w:rPr>
        <w:t>Rev</w:t>
      </w:r>
      <w:r w:rsidR="00A83074">
        <w:rPr>
          <w:rFonts w:ascii="Arial" w:hAnsi="Arial" w:cs="Arial"/>
          <w:b/>
          <w:bCs/>
          <w:color w:val="0E101A"/>
          <w:sz w:val="35"/>
          <w:szCs w:val="35"/>
        </w:rPr>
        <w:t xml:space="preserve">iew Action Items and Approve Community </w:t>
      </w:r>
      <w:r w:rsidR="00C774CC" w:rsidRPr="00C774CC">
        <w:rPr>
          <w:rFonts w:ascii="Arial" w:hAnsi="Arial" w:cs="Arial"/>
          <w:b/>
          <w:sz w:val="36"/>
          <w:szCs w:val="36"/>
        </w:rPr>
        <w:t>Advisory</w:t>
      </w:r>
      <w:r w:rsidR="00A83074">
        <w:rPr>
          <w:rFonts w:ascii="Arial" w:hAnsi="Arial" w:cs="Arial"/>
          <w:b/>
          <w:bCs/>
          <w:color w:val="0E101A"/>
          <w:sz w:val="35"/>
          <w:szCs w:val="35"/>
        </w:rPr>
        <w:t xml:space="preserve"> Group (</w:t>
      </w:r>
      <w:r w:rsidR="00763DB0">
        <w:rPr>
          <w:rFonts w:ascii="Arial" w:hAnsi="Arial" w:cs="Arial"/>
          <w:b/>
          <w:bCs/>
          <w:color w:val="0E101A"/>
          <w:sz w:val="35"/>
          <w:szCs w:val="35"/>
        </w:rPr>
        <w:t>CAG</w:t>
      </w:r>
      <w:r w:rsidR="00A83074">
        <w:rPr>
          <w:rFonts w:ascii="Arial" w:hAnsi="Arial" w:cs="Arial"/>
          <w:b/>
          <w:bCs/>
          <w:color w:val="0E101A"/>
          <w:sz w:val="35"/>
          <w:szCs w:val="35"/>
        </w:rPr>
        <w:t>)</w:t>
      </w:r>
      <w:r w:rsidRPr="00FD1FEC">
        <w:rPr>
          <w:rFonts w:ascii="Arial" w:hAnsi="Arial" w:cs="Arial"/>
          <w:b/>
          <w:bCs/>
          <w:color w:val="0E101A"/>
          <w:sz w:val="35"/>
          <w:szCs w:val="35"/>
        </w:rPr>
        <w:t xml:space="preserve"> Meeting Minutes</w:t>
      </w:r>
    </w:p>
    <w:p w14:paraId="77AC78C5" w14:textId="093D4F03" w:rsidR="00133CB8" w:rsidRPr="00FD1FEC" w:rsidRDefault="00A24565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>Any</w:t>
      </w:r>
      <w:r w:rsidR="00133CB8" w:rsidRPr="00FD1FEC">
        <w:rPr>
          <w:rFonts w:ascii="Arial" w:hAnsi="Arial" w:cs="Arial"/>
          <w:sz w:val="35"/>
          <w:szCs w:val="35"/>
        </w:rPr>
        <w:t xml:space="preserve"> grammatical errors in the </w:t>
      </w:r>
      <w:r w:rsidR="00865CF8" w:rsidRPr="00FD1FEC">
        <w:rPr>
          <w:rFonts w:ascii="Arial" w:hAnsi="Arial" w:cs="Arial"/>
          <w:sz w:val="35"/>
          <w:szCs w:val="35"/>
        </w:rPr>
        <w:t>m</w:t>
      </w:r>
      <w:r w:rsidRPr="00FD1FEC">
        <w:rPr>
          <w:rFonts w:ascii="Arial" w:hAnsi="Arial" w:cs="Arial"/>
          <w:sz w:val="35"/>
          <w:szCs w:val="35"/>
        </w:rPr>
        <w:t>eeting minutes #9, #10, and #11</w:t>
      </w:r>
      <w:r w:rsidR="00133CB8" w:rsidRPr="00FD1FEC">
        <w:rPr>
          <w:rFonts w:ascii="Arial" w:hAnsi="Arial" w:cs="Arial"/>
          <w:sz w:val="35"/>
          <w:szCs w:val="35"/>
        </w:rPr>
        <w:t xml:space="preserve"> will be </w:t>
      </w:r>
      <w:r w:rsidR="00865CF8" w:rsidRPr="00FD1FEC">
        <w:rPr>
          <w:rFonts w:ascii="Arial" w:hAnsi="Arial" w:cs="Arial"/>
          <w:sz w:val="35"/>
          <w:szCs w:val="35"/>
        </w:rPr>
        <w:t>reviewed and edited</w:t>
      </w:r>
      <w:r w:rsidR="00133CB8" w:rsidRPr="00FD1FEC">
        <w:rPr>
          <w:rFonts w:ascii="Arial" w:hAnsi="Arial" w:cs="Arial"/>
          <w:sz w:val="35"/>
          <w:szCs w:val="35"/>
        </w:rPr>
        <w:t xml:space="preserve"> offline. We will focus on the contents of these minutes during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133CB8" w:rsidRPr="00FD1FEC">
        <w:rPr>
          <w:rFonts w:ascii="Arial" w:hAnsi="Arial" w:cs="Arial"/>
          <w:sz w:val="35"/>
          <w:szCs w:val="35"/>
        </w:rPr>
        <w:t>meeting today.</w:t>
      </w:r>
    </w:p>
    <w:p w14:paraId="2EA20F62" w14:textId="100CEE40" w:rsidR="005E006A" w:rsidRPr="00FD1FEC" w:rsidRDefault="00865CF8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lastRenderedPageBreak/>
        <w:t xml:space="preserve">Minutes from meeting #9 will be reviewed and uploaded to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>website once approved.</w:t>
      </w:r>
    </w:p>
    <w:p w14:paraId="1A34F925" w14:textId="6AFD049D" w:rsidR="00865CF8" w:rsidRPr="00FD1FEC" w:rsidRDefault="00865CF8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 xml:space="preserve">Minutes from </w:t>
      </w:r>
      <w:proofErr w:type="gramStart"/>
      <w:r w:rsidRPr="00FD1FEC">
        <w:rPr>
          <w:rFonts w:ascii="Arial" w:hAnsi="Arial" w:cs="Arial"/>
          <w:sz w:val="35"/>
          <w:szCs w:val="35"/>
        </w:rPr>
        <w:t>meeting</w:t>
      </w:r>
      <w:r w:rsidR="003373D8" w:rsidRPr="00FD1FEC">
        <w:rPr>
          <w:rFonts w:ascii="Arial" w:hAnsi="Arial" w:cs="Arial"/>
          <w:sz w:val="35"/>
          <w:szCs w:val="35"/>
        </w:rPr>
        <w:t>s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#10 and #11 involve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 xml:space="preserve">winner of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A83074">
        <w:rPr>
          <w:rFonts w:ascii="Arial" w:hAnsi="Arial" w:cs="Arial"/>
          <w:sz w:val="35"/>
          <w:szCs w:val="35"/>
        </w:rPr>
        <w:t>Request For Proposal</w:t>
      </w:r>
      <w:r w:rsidR="003373D8" w:rsidRPr="00FD1FEC">
        <w:rPr>
          <w:rFonts w:ascii="Arial" w:hAnsi="Arial" w:cs="Arial"/>
          <w:sz w:val="35"/>
          <w:szCs w:val="35"/>
        </w:rPr>
        <w:t>,</w:t>
      </w:r>
      <w:r w:rsidRPr="00FD1FEC">
        <w:rPr>
          <w:rFonts w:ascii="Arial" w:hAnsi="Arial" w:cs="Arial"/>
          <w:sz w:val="35"/>
          <w:szCs w:val="35"/>
        </w:rPr>
        <w:t xml:space="preserve"> which has not been officially announced yet. </w:t>
      </w:r>
      <w:r w:rsidR="003373D8" w:rsidRPr="00FD1FEC">
        <w:rPr>
          <w:rFonts w:ascii="Arial" w:hAnsi="Arial" w:cs="Arial"/>
          <w:sz w:val="35"/>
          <w:szCs w:val="35"/>
        </w:rPr>
        <w:t xml:space="preserve">It </w:t>
      </w:r>
      <w:proofErr w:type="gramStart"/>
      <w:r w:rsidR="003373D8" w:rsidRPr="00FD1FEC">
        <w:rPr>
          <w:rFonts w:ascii="Arial" w:hAnsi="Arial" w:cs="Arial"/>
          <w:sz w:val="35"/>
          <w:szCs w:val="35"/>
        </w:rPr>
        <w:t>w</w:t>
      </w:r>
      <w:r w:rsidRPr="00FD1FEC">
        <w:rPr>
          <w:rFonts w:ascii="Arial" w:hAnsi="Arial" w:cs="Arial"/>
          <w:sz w:val="35"/>
          <w:szCs w:val="35"/>
        </w:rPr>
        <w:t>ill be posted</w:t>
      </w:r>
      <w:proofErr w:type="gramEnd"/>
      <w:r w:rsidR="00A67C34" w:rsidRPr="00FD1FEC">
        <w:rPr>
          <w:rFonts w:ascii="Arial" w:hAnsi="Arial" w:cs="Arial"/>
          <w:sz w:val="35"/>
          <w:szCs w:val="35"/>
        </w:rPr>
        <w:t xml:space="preserve"> once reviewed and approved</w:t>
      </w:r>
      <w:r w:rsidR="00F21F7D" w:rsidRPr="00FD1FEC">
        <w:rPr>
          <w:rFonts w:ascii="Arial" w:hAnsi="Arial" w:cs="Arial"/>
          <w:sz w:val="35"/>
          <w:szCs w:val="35"/>
        </w:rPr>
        <w:t xml:space="preserve"> after the Town</w:t>
      </w:r>
      <w:r w:rsidR="007034C4" w:rsidRPr="00FD1FEC">
        <w:rPr>
          <w:rFonts w:ascii="Arial" w:hAnsi="Arial" w:cs="Arial"/>
          <w:sz w:val="35"/>
          <w:szCs w:val="35"/>
        </w:rPr>
        <w:t xml:space="preserve"> H</w:t>
      </w:r>
      <w:r w:rsidR="00F21F7D" w:rsidRPr="00FD1FEC">
        <w:rPr>
          <w:rFonts w:ascii="Arial" w:hAnsi="Arial" w:cs="Arial"/>
          <w:sz w:val="35"/>
          <w:szCs w:val="35"/>
        </w:rPr>
        <w:t xml:space="preserve">all. </w:t>
      </w:r>
      <w:r w:rsidR="003373D8" w:rsidRPr="00FD1FEC">
        <w:rPr>
          <w:rFonts w:ascii="Arial" w:hAnsi="Arial" w:cs="Arial"/>
          <w:sz w:val="35"/>
          <w:szCs w:val="35"/>
        </w:rPr>
        <w:t>The reason for postponing</w:t>
      </w:r>
      <w:r w:rsidR="007034C4" w:rsidRPr="00FD1FEC">
        <w:rPr>
          <w:rFonts w:ascii="Arial" w:hAnsi="Arial" w:cs="Arial"/>
          <w:sz w:val="35"/>
          <w:szCs w:val="35"/>
        </w:rPr>
        <w:t xml:space="preserve">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7034C4" w:rsidRPr="00FD1FEC">
        <w:rPr>
          <w:rFonts w:ascii="Arial" w:hAnsi="Arial" w:cs="Arial"/>
          <w:sz w:val="35"/>
          <w:szCs w:val="35"/>
        </w:rPr>
        <w:t>Town H</w:t>
      </w:r>
      <w:r w:rsidR="00A67C34" w:rsidRPr="00FD1FEC">
        <w:rPr>
          <w:rFonts w:ascii="Arial" w:hAnsi="Arial" w:cs="Arial"/>
          <w:sz w:val="35"/>
          <w:szCs w:val="35"/>
        </w:rPr>
        <w:t xml:space="preserve">all </w:t>
      </w:r>
      <w:proofErr w:type="gramStart"/>
      <w:r w:rsidR="00A67C34" w:rsidRPr="00FD1FEC">
        <w:rPr>
          <w:rFonts w:ascii="Arial" w:hAnsi="Arial" w:cs="Arial"/>
          <w:sz w:val="35"/>
          <w:szCs w:val="35"/>
        </w:rPr>
        <w:t>will be mentioned</w:t>
      </w:r>
      <w:proofErr w:type="gramEnd"/>
      <w:r w:rsidR="00A67C34" w:rsidRPr="00FD1FEC">
        <w:rPr>
          <w:rFonts w:ascii="Arial" w:hAnsi="Arial" w:cs="Arial"/>
          <w:sz w:val="35"/>
          <w:szCs w:val="35"/>
        </w:rPr>
        <w:t xml:space="preserve"> in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A67C34" w:rsidRPr="00FD1FEC">
        <w:rPr>
          <w:rFonts w:ascii="Arial" w:hAnsi="Arial" w:cs="Arial"/>
          <w:sz w:val="35"/>
          <w:szCs w:val="35"/>
        </w:rPr>
        <w:t>la</w:t>
      </w:r>
      <w:r w:rsidR="003373D8" w:rsidRPr="00FD1FEC">
        <w:rPr>
          <w:rFonts w:ascii="Arial" w:hAnsi="Arial" w:cs="Arial"/>
          <w:sz w:val="35"/>
          <w:szCs w:val="35"/>
        </w:rPr>
        <w:t>t</w:t>
      </w:r>
      <w:r w:rsidR="00A67C34" w:rsidRPr="00FD1FEC">
        <w:rPr>
          <w:rFonts w:ascii="Arial" w:hAnsi="Arial" w:cs="Arial"/>
          <w:sz w:val="35"/>
          <w:szCs w:val="35"/>
        </w:rPr>
        <w:t xml:space="preserve">ter part of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A67C34" w:rsidRPr="00FD1FEC">
        <w:rPr>
          <w:rFonts w:ascii="Arial" w:hAnsi="Arial" w:cs="Arial"/>
          <w:sz w:val="35"/>
          <w:szCs w:val="35"/>
        </w:rPr>
        <w:t>meeting.</w:t>
      </w:r>
    </w:p>
    <w:p w14:paraId="7D46D269" w14:textId="4D0F3B56" w:rsidR="0070640B" w:rsidRPr="00FD1FEC" w:rsidRDefault="009262BC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 xml:space="preserve">The Handbook for </w:t>
      </w:r>
      <w:r w:rsidR="00763DB0">
        <w:rPr>
          <w:rFonts w:ascii="Arial" w:hAnsi="Arial" w:cs="Arial"/>
          <w:sz w:val="35"/>
          <w:szCs w:val="35"/>
        </w:rPr>
        <w:t>Community Advisory Group</w:t>
      </w:r>
      <w:r w:rsidRPr="00FD1FEC">
        <w:rPr>
          <w:rFonts w:ascii="Arial" w:hAnsi="Arial" w:cs="Arial"/>
          <w:sz w:val="35"/>
          <w:szCs w:val="35"/>
        </w:rPr>
        <w:t xml:space="preserve"> members to accompany the Terms of Reference </w:t>
      </w:r>
      <w:proofErr w:type="gramStart"/>
      <w:r w:rsidRPr="00FD1FEC">
        <w:rPr>
          <w:rFonts w:ascii="Arial" w:hAnsi="Arial" w:cs="Arial"/>
          <w:sz w:val="35"/>
          <w:szCs w:val="35"/>
        </w:rPr>
        <w:t>has been postponed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to fall this year as we work through various priorities.</w:t>
      </w:r>
    </w:p>
    <w:p w14:paraId="2102FB69" w14:textId="64A23A5E" w:rsidR="002C57EA" w:rsidRPr="00FD1FEC" w:rsidRDefault="00763DB0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sz w:val="35"/>
          <w:szCs w:val="35"/>
          <w:u w:val="double"/>
        </w:rPr>
        <w:t>Question</w:t>
      </w:r>
      <w:r w:rsidR="002C57EA" w:rsidRPr="00FD1FEC">
        <w:rPr>
          <w:rFonts w:ascii="Arial" w:hAnsi="Arial" w:cs="Arial"/>
          <w:sz w:val="35"/>
          <w:szCs w:val="35"/>
          <w:u w:val="double"/>
        </w:rPr>
        <w:t>:</w:t>
      </w:r>
      <w:r w:rsidR="002C57EA" w:rsidRPr="00FD1FEC">
        <w:rPr>
          <w:rFonts w:ascii="Arial" w:hAnsi="Arial" w:cs="Arial"/>
          <w:sz w:val="35"/>
          <w:szCs w:val="35"/>
        </w:rPr>
        <w:t xml:space="preserve"> What is the outcome of whether to have photos of </w:t>
      </w:r>
      <w:r>
        <w:rPr>
          <w:rFonts w:ascii="Arial" w:hAnsi="Arial" w:cs="Arial"/>
          <w:sz w:val="35"/>
          <w:szCs w:val="35"/>
        </w:rPr>
        <w:t>Community Advisory Group</w:t>
      </w:r>
      <w:r w:rsidR="002C57EA" w:rsidRPr="00FD1FEC">
        <w:rPr>
          <w:rFonts w:ascii="Arial" w:hAnsi="Arial" w:cs="Arial"/>
          <w:sz w:val="35"/>
          <w:szCs w:val="35"/>
        </w:rPr>
        <w:t xml:space="preserve"> members posted publicly? (from discussion during meeting #11)</w:t>
      </w:r>
      <w:r w:rsidR="002C57EA" w:rsidRPr="00FD1FEC">
        <w:rPr>
          <w:rFonts w:ascii="Arial" w:hAnsi="Arial" w:cs="Arial"/>
          <w:sz w:val="35"/>
          <w:szCs w:val="35"/>
        </w:rPr>
        <w:br/>
      </w:r>
      <w:r w:rsidR="002C57EA" w:rsidRPr="00FD1FEC">
        <w:rPr>
          <w:rFonts w:ascii="Arial" w:hAnsi="Arial" w:cs="Arial"/>
          <w:sz w:val="35"/>
          <w:szCs w:val="35"/>
          <w:u w:val="double"/>
        </w:rPr>
        <w:t>A</w:t>
      </w:r>
      <w:r>
        <w:rPr>
          <w:rFonts w:ascii="Arial" w:hAnsi="Arial" w:cs="Arial"/>
          <w:sz w:val="35"/>
          <w:szCs w:val="35"/>
          <w:u w:val="double"/>
        </w:rPr>
        <w:t>nswer</w:t>
      </w:r>
      <w:r w:rsidR="002C57EA" w:rsidRPr="00FD1FEC">
        <w:rPr>
          <w:rFonts w:ascii="Arial" w:hAnsi="Arial" w:cs="Arial"/>
          <w:sz w:val="35"/>
          <w:szCs w:val="35"/>
          <w:u w:val="double"/>
        </w:rPr>
        <w:t>:</w:t>
      </w:r>
      <w:r w:rsidR="002C57EA" w:rsidRPr="00FD1FEC">
        <w:rPr>
          <w:rFonts w:ascii="Arial" w:hAnsi="Arial" w:cs="Arial"/>
          <w:sz w:val="35"/>
          <w:szCs w:val="35"/>
        </w:rPr>
        <w:t xml:space="preserve"> The decision was not to have </w:t>
      </w:r>
      <w:r>
        <w:rPr>
          <w:rFonts w:ascii="Arial" w:hAnsi="Arial" w:cs="Arial"/>
          <w:sz w:val="35"/>
          <w:szCs w:val="35"/>
        </w:rPr>
        <w:t>Community Advisory Group</w:t>
      </w:r>
      <w:r w:rsidR="002C57EA" w:rsidRPr="00FD1FEC">
        <w:rPr>
          <w:rFonts w:ascii="Arial" w:hAnsi="Arial" w:cs="Arial"/>
          <w:sz w:val="35"/>
          <w:szCs w:val="35"/>
        </w:rPr>
        <w:t xml:space="preserve"> members’ photos posted online. </w:t>
      </w:r>
    </w:p>
    <w:p w14:paraId="0A73A8F7" w14:textId="3A02F0DD" w:rsidR="002C57EA" w:rsidRPr="00FD1FEC" w:rsidRDefault="00763DB0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sz w:val="35"/>
          <w:szCs w:val="35"/>
          <w:u w:val="double"/>
        </w:rPr>
        <w:t>Question</w:t>
      </w:r>
      <w:r w:rsidR="002C57EA" w:rsidRPr="00FD1FEC">
        <w:rPr>
          <w:rFonts w:ascii="Arial" w:hAnsi="Arial" w:cs="Arial"/>
          <w:sz w:val="35"/>
          <w:szCs w:val="35"/>
          <w:u w:val="double"/>
        </w:rPr>
        <w:t>:</w:t>
      </w:r>
      <w:r w:rsidR="00945FF5" w:rsidRPr="00FD1FEC">
        <w:rPr>
          <w:rFonts w:ascii="Arial" w:hAnsi="Arial" w:cs="Arial"/>
          <w:sz w:val="35"/>
          <w:szCs w:val="35"/>
        </w:rPr>
        <w:t xml:space="preserve"> Any plan for alternative</w:t>
      </w:r>
      <w:r w:rsidR="002C57EA" w:rsidRPr="00FD1FEC">
        <w:rPr>
          <w:rFonts w:ascii="Arial" w:hAnsi="Arial" w:cs="Arial"/>
          <w:sz w:val="35"/>
          <w:szCs w:val="35"/>
        </w:rPr>
        <w:t xml:space="preserve"> options for Dea</w:t>
      </w:r>
      <w:r w:rsidR="007034C4" w:rsidRPr="00FD1FEC">
        <w:rPr>
          <w:rFonts w:ascii="Arial" w:hAnsi="Arial" w:cs="Arial"/>
          <w:sz w:val="35"/>
          <w:szCs w:val="35"/>
        </w:rPr>
        <w:t>f-Blind people to join the Town H</w:t>
      </w:r>
      <w:r w:rsidR="002C57EA" w:rsidRPr="00FD1FEC">
        <w:rPr>
          <w:rFonts w:ascii="Arial" w:hAnsi="Arial" w:cs="Arial"/>
          <w:sz w:val="35"/>
          <w:szCs w:val="35"/>
        </w:rPr>
        <w:t>all in</w:t>
      </w:r>
      <w:r w:rsidR="003373D8" w:rsidRPr="00FD1FEC">
        <w:rPr>
          <w:rFonts w:ascii="Arial" w:hAnsi="Arial" w:cs="Arial"/>
          <w:sz w:val="35"/>
          <w:szCs w:val="35"/>
        </w:rPr>
        <w:t xml:space="preserve"> </w:t>
      </w:r>
      <w:r w:rsidR="002C57EA" w:rsidRPr="00FD1FEC">
        <w:rPr>
          <w:rFonts w:ascii="Arial" w:hAnsi="Arial" w:cs="Arial"/>
          <w:sz w:val="35"/>
          <w:szCs w:val="35"/>
        </w:rPr>
        <w:t>person?</w:t>
      </w:r>
    </w:p>
    <w:p w14:paraId="1225B997" w14:textId="2CBA4178" w:rsidR="002C57EA" w:rsidRPr="00FD1FEC" w:rsidRDefault="002C57EA" w:rsidP="002C57EA">
      <w:pPr>
        <w:pStyle w:val="ListParagraph"/>
        <w:ind w:left="1080"/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  <w:u w:val="double"/>
        </w:rPr>
        <w:t>A</w:t>
      </w:r>
      <w:r w:rsidR="00763DB0">
        <w:rPr>
          <w:rFonts w:ascii="Arial" w:hAnsi="Arial" w:cs="Arial"/>
          <w:sz w:val="35"/>
          <w:szCs w:val="35"/>
          <w:u w:val="double"/>
        </w:rPr>
        <w:t>nswer</w:t>
      </w:r>
      <w:r w:rsidRPr="00FD1FEC">
        <w:rPr>
          <w:rFonts w:ascii="Arial" w:hAnsi="Arial" w:cs="Arial"/>
          <w:sz w:val="35"/>
          <w:szCs w:val="35"/>
          <w:u w:val="double"/>
        </w:rPr>
        <w:t>:</w:t>
      </w:r>
      <w:r w:rsidRPr="00FD1FEC">
        <w:rPr>
          <w:rFonts w:ascii="Arial" w:hAnsi="Arial" w:cs="Arial"/>
          <w:sz w:val="35"/>
          <w:szCs w:val="35"/>
        </w:rPr>
        <w:t xml:space="preserve"> </w:t>
      </w:r>
      <w:r w:rsidR="003373D8" w:rsidRPr="00FD1FEC">
        <w:rPr>
          <w:rFonts w:ascii="Arial" w:hAnsi="Arial" w:cs="Arial"/>
          <w:sz w:val="35"/>
          <w:szCs w:val="35"/>
        </w:rPr>
        <w:t xml:space="preserve">This </w:t>
      </w:r>
      <w:proofErr w:type="gramStart"/>
      <w:r w:rsidRPr="00FD1FEC">
        <w:rPr>
          <w:rFonts w:ascii="Arial" w:hAnsi="Arial" w:cs="Arial"/>
          <w:sz w:val="35"/>
          <w:szCs w:val="35"/>
        </w:rPr>
        <w:t>will be discussed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later during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>meeting.</w:t>
      </w:r>
    </w:p>
    <w:p w14:paraId="4C4D8FA0" w14:textId="77777777" w:rsidR="00255338" w:rsidRPr="00FD1FEC" w:rsidRDefault="00F21F7D" w:rsidP="00332795">
      <w:pPr>
        <w:pStyle w:val="ListParagraph"/>
        <w:numPr>
          <w:ilvl w:val="0"/>
          <w:numId w:val="2"/>
        </w:num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>Contents from m</w:t>
      </w:r>
      <w:r w:rsidR="002C57EA" w:rsidRPr="00FD1FEC">
        <w:rPr>
          <w:rFonts w:ascii="Arial" w:hAnsi="Arial" w:cs="Arial"/>
          <w:sz w:val="35"/>
          <w:szCs w:val="35"/>
        </w:rPr>
        <w:t>eeting minutes #9, #10, and #11</w:t>
      </w:r>
      <w:r w:rsidR="00BC3991" w:rsidRPr="00FD1FEC">
        <w:rPr>
          <w:rFonts w:ascii="Arial" w:hAnsi="Arial" w:cs="Arial"/>
          <w:sz w:val="35"/>
          <w:szCs w:val="35"/>
        </w:rPr>
        <w:t xml:space="preserve"> ar</w:t>
      </w:r>
      <w:r w:rsidR="0031459F" w:rsidRPr="00FD1FEC">
        <w:rPr>
          <w:rFonts w:ascii="Arial" w:hAnsi="Arial" w:cs="Arial"/>
          <w:sz w:val="35"/>
          <w:szCs w:val="35"/>
        </w:rPr>
        <w:t xml:space="preserve">e approved </w:t>
      </w:r>
      <w:r w:rsidRPr="00FD1FEC">
        <w:rPr>
          <w:rFonts w:ascii="Arial" w:hAnsi="Arial" w:cs="Arial"/>
          <w:sz w:val="35"/>
          <w:szCs w:val="35"/>
        </w:rPr>
        <w:t>if no further concerns arise.</w:t>
      </w:r>
      <w:r w:rsidR="00255338" w:rsidRPr="00FD1FEC">
        <w:rPr>
          <w:rFonts w:ascii="Arial" w:hAnsi="Arial" w:cs="Arial"/>
          <w:sz w:val="35"/>
          <w:szCs w:val="35"/>
        </w:rPr>
        <w:br/>
      </w:r>
    </w:p>
    <w:p w14:paraId="568BC8B0" w14:textId="05AC2A4A" w:rsidR="002C57EA" w:rsidRPr="00FD1FEC" w:rsidRDefault="00255338" w:rsidP="00255338">
      <w:pPr>
        <w:ind w:left="284"/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  <w:u w:val="single"/>
        </w:rPr>
        <w:t xml:space="preserve">Action Item: </w:t>
      </w:r>
      <w:r w:rsidR="00763DB0">
        <w:rPr>
          <w:rFonts w:ascii="Arial" w:hAnsi="Arial" w:cs="Arial"/>
          <w:sz w:val="35"/>
          <w:szCs w:val="35"/>
          <w:u w:val="single"/>
        </w:rPr>
        <w:t>Community Advisory Group</w:t>
      </w:r>
      <w:r w:rsidRPr="00FD1FEC">
        <w:rPr>
          <w:rFonts w:ascii="Arial" w:hAnsi="Arial" w:cs="Arial"/>
          <w:sz w:val="35"/>
          <w:szCs w:val="35"/>
          <w:u w:val="single"/>
        </w:rPr>
        <w:t xml:space="preserve"> members to send Scott any</w:t>
      </w:r>
      <w:r w:rsidR="004A4D37" w:rsidRPr="00FD1FEC">
        <w:rPr>
          <w:rFonts w:ascii="Arial" w:hAnsi="Arial" w:cs="Arial"/>
          <w:sz w:val="35"/>
          <w:szCs w:val="35"/>
          <w:u w:val="single"/>
        </w:rPr>
        <w:t xml:space="preserve"> corrections to the minutes related to grammar and/or spelling</w:t>
      </w:r>
      <w:r w:rsidRPr="00FD1FEC">
        <w:rPr>
          <w:rFonts w:ascii="Arial" w:hAnsi="Arial" w:cs="Arial"/>
          <w:sz w:val="35"/>
          <w:szCs w:val="35"/>
          <w:u w:val="single"/>
        </w:rPr>
        <w:t>.</w:t>
      </w:r>
    </w:p>
    <w:p w14:paraId="4B9EE06D" w14:textId="12A36F0E" w:rsidR="0054043D" w:rsidRPr="00FD1FEC" w:rsidRDefault="0054043D" w:rsidP="00BC4B65">
      <w:pPr>
        <w:ind w:left="284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  <w:u w:val="single"/>
        </w:rPr>
        <w:lastRenderedPageBreak/>
        <w:t>Action Item: Scott to send a summary on the action items f</w:t>
      </w:r>
      <w:r w:rsidR="0023305F" w:rsidRPr="00FD1FEC">
        <w:rPr>
          <w:rFonts w:ascii="Arial" w:hAnsi="Arial" w:cs="Arial"/>
          <w:sz w:val="35"/>
          <w:szCs w:val="35"/>
          <w:u w:val="single"/>
        </w:rPr>
        <w:t>rom these minutes</w:t>
      </w:r>
      <w:r w:rsidR="003373D8" w:rsidRPr="00FD1FEC">
        <w:rPr>
          <w:rFonts w:ascii="Arial" w:hAnsi="Arial" w:cs="Arial"/>
          <w:sz w:val="35"/>
          <w:szCs w:val="35"/>
          <w:u w:val="single"/>
        </w:rPr>
        <w:t xml:space="preserve">, </w:t>
      </w:r>
      <w:r w:rsidR="0023305F" w:rsidRPr="00FD1FEC">
        <w:rPr>
          <w:rFonts w:ascii="Arial" w:hAnsi="Arial" w:cs="Arial"/>
          <w:sz w:val="35"/>
          <w:szCs w:val="35"/>
          <w:u w:val="single"/>
        </w:rPr>
        <w:t xml:space="preserve">listing what </w:t>
      </w:r>
      <w:proofErr w:type="gramStart"/>
      <w:r w:rsidR="0023305F" w:rsidRPr="00FD1FEC">
        <w:rPr>
          <w:rFonts w:ascii="Arial" w:hAnsi="Arial" w:cs="Arial"/>
          <w:sz w:val="35"/>
          <w:szCs w:val="35"/>
          <w:u w:val="single"/>
        </w:rPr>
        <w:t>has been completed</w:t>
      </w:r>
      <w:proofErr w:type="gramEnd"/>
      <w:r w:rsidR="0023305F" w:rsidRPr="00FD1FEC">
        <w:rPr>
          <w:rFonts w:ascii="Arial" w:hAnsi="Arial" w:cs="Arial"/>
          <w:sz w:val="35"/>
          <w:szCs w:val="35"/>
          <w:u w:val="single"/>
        </w:rPr>
        <w:t xml:space="preserve"> and what remains</w:t>
      </w:r>
      <w:r w:rsidRPr="00FD1FEC">
        <w:rPr>
          <w:rFonts w:ascii="Arial" w:hAnsi="Arial" w:cs="Arial"/>
          <w:sz w:val="35"/>
          <w:szCs w:val="35"/>
          <w:u w:val="single"/>
        </w:rPr>
        <w:t xml:space="preserve"> pending.</w:t>
      </w:r>
    </w:p>
    <w:p w14:paraId="2914A34B" w14:textId="77777777" w:rsidR="00181FB4" w:rsidRPr="00FD1FEC" w:rsidRDefault="00181FB4" w:rsidP="00181FB4">
      <w:pPr>
        <w:rPr>
          <w:rFonts w:ascii="Arial" w:hAnsi="Arial" w:cs="Arial"/>
          <w:sz w:val="35"/>
          <w:szCs w:val="35"/>
        </w:rPr>
      </w:pPr>
    </w:p>
    <w:p w14:paraId="205278D7" w14:textId="53B59D8B" w:rsidR="00306FC3" w:rsidRPr="00FD1FEC" w:rsidRDefault="00A83074" w:rsidP="0033279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5"/>
          <w:szCs w:val="35"/>
          <w:lang w:val="en-US"/>
        </w:rPr>
      </w:pPr>
      <w:r>
        <w:rPr>
          <w:rFonts w:ascii="Arial" w:hAnsi="Arial" w:cs="Arial"/>
          <w:b/>
          <w:bCs/>
          <w:sz w:val="35"/>
          <w:szCs w:val="35"/>
          <w:lang w:val="en-US"/>
        </w:rPr>
        <w:t>Update on Provincial Medical Sign Language Interpreting Service (PMSLIS)</w:t>
      </w:r>
    </w:p>
    <w:p w14:paraId="16F28E86" w14:textId="77777777" w:rsidR="00DA6D3A" w:rsidRPr="00FD1FEC" w:rsidRDefault="002168DD" w:rsidP="00332795">
      <w:pPr>
        <w:pStyle w:val="ListParagraph"/>
        <w:numPr>
          <w:ilvl w:val="1"/>
          <w:numId w:val="1"/>
        </w:numPr>
        <w:ind w:left="1134" w:hanging="447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Contract</w:t>
      </w:r>
    </w:p>
    <w:p w14:paraId="725269EB" w14:textId="22E823FC" w:rsidR="002168DD" w:rsidRPr="00FD1FEC" w:rsidRDefault="002168DD" w:rsidP="00332795">
      <w:pPr>
        <w:pStyle w:val="ListParagraph"/>
        <w:numPr>
          <w:ilvl w:val="0"/>
          <w:numId w:val="6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The contract </w:t>
      </w:r>
      <w:proofErr w:type="gramStart"/>
      <w:r w:rsidRPr="00FD1FEC">
        <w:rPr>
          <w:rFonts w:ascii="Arial" w:hAnsi="Arial" w:cs="Arial"/>
          <w:sz w:val="35"/>
          <w:szCs w:val="35"/>
        </w:rPr>
        <w:t>has been signed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off and now </w:t>
      </w:r>
      <w:r w:rsidR="004A4D37" w:rsidRPr="00FD1FEC">
        <w:rPr>
          <w:rFonts w:ascii="Arial" w:hAnsi="Arial" w:cs="Arial"/>
          <w:sz w:val="35"/>
          <w:szCs w:val="35"/>
        </w:rPr>
        <w:t>i</w:t>
      </w:r>
      <w:r w:rsidRPr="00FD1FEC">
        <w:rPr>
          <w:rFonts w:ascii="Arial" w:hAnsi="Arial" w:cs="Arial"/>
          <w:sz w:val="35"/>
          <w:szCs w:val="35"/>
        </w:rPr>
        <w:t>n the final stage of finalizing all details.</w:t>
      </w:r>
    </w:p>
    <w:p w14:paraId="5EB641E6" w14:textId="2D59E096" w:rsidR="002168DD" w:rsidRPr="00FD1FEC" w:rsidRDefault="002168DD" w:rsidP="00332795">
      <w:pPr>
        <w:pStyle w:val="ListParagraph"/>
        <w:numPr>
          <w:ilvl w:val="0"/>
          <w:numId w:val="6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Being part of </w:t>
      </w:r>
      <w:r w:rsidR="003373D8" w:rsidRPr="00FD1FEC">
        <w:rPr>
          <w:rFonts w:ascii="Arial" w:hAnsi="Arial" w:cs="Arial"/>
          <w:sz w:val="35"/>
          <w:szCs w:val="35"/>
        </w:rPr>
        <w:t xml:space="preserve">a </w:t>
      </w:r>
      <w:r w:rsidRPr="00FD1FEC">
        <w:rPr>
          <w:rFonts w:ascii="Arial" w:hAnsi="Arial" w:cs="Arial"/>
          <w:sz w:val="35"/>
          <w:szCs w:val="35"/>
        </w:rPr>
        <w:t xml:space="preserve">more clear procedure to </w:t>
      </w:r>
      <w:r w:rsidR="003373D8" w:rsidRPr="00FD1FEC">
        <w:rPr>
          <w:rFonts w:ascii="Arial" w:hAnsi="Arial" w:cs="Arial"/>
          <w:sz w:val="35"/>
          <w:szCs w:val="35"/>
        </w:rPr>
        <w:t xml:space="preserve">manage the contract better. </w:t>
      </w:r>
      <w:r w:rsidR="004030B1">
        <w:rPr>
          <w:rFonts w:ascii="Arial" w:hAnsi="Arial" w:cs="Arial"/>
          <w:sz w:val="35"/>
          <w:szCs w:val="35"/>
        </w:rPr>
        <w:t xml:space="preserve"> Provincial Language Service</w:t>
      </w:r>
      <w:r w:rsidR="004A4D37" w:rsidRPr="00FD1FEC">
        <w:rPr>
          <w:rFonts w:ascii="Arial" w:hAnsi="Arial" w:cs="Arial"/>
          <w:sz w:val="35"/>
          <w:szCs w:val="35"/>
        </w:rPr>
        <w:t xml:space="preserve"> staff</w:t>
      </w:r>
      <w:r w:rsidRPr="00FD1FEC">
        <w:rPr>
          <w:rFonts w:ascii="Arial" w:hAnsi="Arial" w:cs="Arial"/>
          <w:sz w:val="35"/>
          <w:szCs w:val="35"/>
        </w:rPr>
        <w:t xml:space="preserve"> (</w:t>
      </w:r>
      <w:r w:rsidR="00763DB0">
        <w:rPr>
          <w:rFonts w:ascii="Arial" w:hAnsi="Arial" w:cs="Arial"/>
          <w:sz w:val="35"/>
          <w:szCs w:val="35"/>
        </w:rPr>
        <w:t>PLS</w:t>
      </w:r>
      <w:r w:rsidRPr="00FD1FEC">
        <w:rPr>
          <w:rFonts w:ascii="Arial" w:hAnsi="Arial" w:cs="Arial"/>
          <w:sz w:val="35"/>
          <w:szCs w:val="35"/>
        </w:rPr>
        <w:t xml:space="preserve"> Manager Ming Yi </w:t>
      </w:r>
      <w:r w:rsidR="00763DB0">
        <w:rPr>
          <w:rFonts w:ascii="Arial" w:hAnsi="Arial" w:cs="Arial"/>
          <w:sz w:val="35"/>
          <w:szCs w:val="35"/>
        </w:rPr>
        <w:t>Sung and Sign Language Coordinator Scott Jeffery</w:t>
      </w:r>
      <w:r w:rsidRPr="00FD1FEC">
        <w:rPr>
          <w:rFonts w:ascii="Arial" w:hAnsi="Arial" w:cs="Arial"/>
          <w:sz w:val="35"/>
          <w:szCs w:val="35"/>
        </w:rPr>
        <w:t>) will be meeting with Wavefront bi-weekly for check-in and discuss any issues</w:t>
      </w:r>
      <w:r w:rsidR="004A4D37" w:rsidRPr="00FD1FEC">
        <w:rPr>
          <w:rFonts w:ascii="Arial" w:hAnsi="Arial" w:cs="Arial"/>
          <w:sz w:val="35"/>
          <w:szCs w:val="35"/>
        </w:rPr>
        <w:t>.</w:t>
      </w:r>
    </w:p>
    <w:p w14:paraId="110AF331" w14:textId="77777777" w:rsidR="002168DD" w:rsidRPr="00FD1FEC" w:rsidRDefault="002168DD" w:rsidP="002168DD">
      <w:pPr>
        <w:pStyle w:val="ListParagraph"/>
        <w:ind w:left="1134"/>
        <w:rPr>
          <w:rFonts w:ascii="Arial" w:hAnsi="Arial" w:cs="Arial"/>
          <w:sz w:val="35"/>
          <w:szCs w:val="35"/>
          <w:u w:val="single"/>
        </w:rPr>
      </w:pPr>
    </w:p>
    <w:p w14:paraId="6C206216" w14:textId="77777777" w:rsidR="002168DD" w:rsidRPr="00FD1FEC" w:rsidRDefault="007034C4" w:rsidP="00332795">
      <w:pPr>
        <w:pStyle w:val="ListParagraph"/>
        <w:numPr>
          <w:ilvl w:val="1"/>
          <w:numId w:val="1"/>
        </w:numPr>
        <w:ind w:left="1134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Virtual Town H</w:t>
      </w:r>
      <w:r w:rsidR="004C7E6C" w:rsidRPr="00FD1FEC">
        <w:rPr>
          <w:rFonts w:ascii="Arial" w:hAnsi="Arial" w:cs="Arial"/>
          <w:sz w:val="35"/>
          <w:szCs w:val="35"/>
        </w:rPr>
        <w:t>all</w:t>
      </w:r>
      <w:r w:rsidR="002168DD" w:rsidRPr="00FD1FEC">
        <w:rPr>
          <w:rFonts w:ascii="Arial" w:hAnsi="Arial" w:cs="Arial"/>
          <w:sz w:val="35"/>
          <w:szCs w:val="35"/>
        </w:rPr>
        <w:t xml:space="preserve">  </w:t>
      </w:r>
    </w:p>
    <w:p w14:paraId="315FC42E" w14:textId="372A1181" w:rsidR="004C7E6C" w:rsidRPr="00FD1FEC" w:rsidRDefault="00A83074" w:rsidP="00332795">
      <w:pPr>
        <w:pStyle w:val="ListParagraph"/>
        <w:numPr>
          <w:ilvl w:val="0"/>
          <w:numId w:val="7"/>
        </w:numPr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sz w:val="35"/>
          <w:szCs w:val="35"/>
        </w:rPr>
        <w:t>Provincial Health Services Authority (</w:t>
      </w:r>
      <w:r w:rsidR="0055421B" w:rsidRPr="00FD1FEC">
        <w:rPr>
          <w:rFonts w:ascii="Arial" w:hAnsi="Arial" w:cs="Arial"/>
          <w:sz w:val="35"/>
          <w:szCs w:val="35"/>
        </w:rPr>
        <w:t>PHSA</w:t>
      </w:r>
      <w:r>
        <w:rPr>
          <w:rFonts w:ascii="Arial" w:hAnsi="Arial" w:cs="Arial"/>
          <w:sz w:val="35"/>
          <w:szCs w:val="35"/>
        </w:rPr>
        <w:t>)</w:t>
      </w:r>
      <w:r w:rsidR="0055421B" w:rsidRPr="00FD1FEC">
        <w:rPr>
          <w:rFonts w:ascii="Arial" w:hAnsi="Arial" w:cs="Arial"/>
          <w:sz w:val="35"/>
          <w:szCs w:val="35"/>
        </w:rPr>
        <w:t xml:space="preserve"> </w:t>
      </w:r>
      <w:r w:rsidR="00EA05ED" w:rsidRPr="00FD1FEC">
        <w:rPr>
          <w:rFonts w:ascii="Arial" w:hAnsi="Arial" w:cs="Arial"/>
          <w:sz w:val="35"/>
          <w:szCs w:val="35"/>
        </w:rPr>
        <w:t xml:space="preserve">was </w:t>
      </w:r>
      <w:r w:rsidR="0055421B" w:rsidRPr="00FD1FEC">
        <w:rPr>
          <w:rFonts w:ascii="Arial" w:hAnsi="Arial" w:cs="Arial"/>
          <w:sz w:val="35"/>
          <w:szCs w:val="35"/>
        </w:rPr>
        <w:t xml:space="preserve">still in the </w:t>
      </w:r>
      <w:r w:rsidR="00EA05ED" w:rsidRPr="00FD1FEC">
        <w:rPr>
          <w:rFonts w:ascii="Arial" w:hAnsi="Arial" w:cs="Arial"/>
          <w:sz w:val="35"/>
          <w:szCs w:val="35"/>
        </w:rPr>
        <w:t xml:space="preserve">negotiation </w:t>
      </w:r>
      <w:r w:rsidR="0055421B" w:rsidRPr="00FD1FEC">
        <w:rPr>
          <w:rFonts w:ascii="Arial" w:hAnsi="Arial" w:cs="Arial"/>
          <w:sz w:val="35"/>
          <w:szCs w:val="35"/>
        </w:rPr>
        <w:t xml:space="preserve">process </w:t>
      </w:r>
      <w:r w:rsidR="00EA05ED" w:rsidRPr="00FD1FEC">
        <w:rPr>
          <w:rFonts w:ascii="Arial" w:hAnsi="Arial" w:cs="Arial"/>
          <w:sz w:val="35"/>
          <w:szCs w:val="35"/>
        </w:rPr>
        <w:t xml:space="preserve">at the </w:t>
      </w:r>
      <w:r w:rsidR="007034C4" w:rsidRPr="00FD1FEC">
        <w:rPr>
          <w:rFonts w:ascii="Arial" w:hAnsi="Arial" w:cs="Arial"/>
          <w:sz w:val="35"/>
          <w:szCs w:val="35"/>
        </w:rPr>
        <w:t>original</w:t>
      </w:r>
      <w:r w:rsidR="003373D8" w:rsidRPr="00FD1FEC">
        <w:rPr>
          <w:rFonts w:ascii="Arial" w:hAnsi="Arial" w:cs="Arial"/>
          <w:sz w:val="35"/>
          <w:szCs w:val="35"/>
        </w:rPr>
        <w:t>ly</w:t>
      </w:r>
      <w:r w:rsidR="007034C4" w:rsidRPr="00FD1FEC">
        <w:rPr>
          <w:rFonts w:ascii="Arial" w:hAnsi="Arial" w:cs="Arial"/>
          <w:sz w:val="35"/>
          <w:szCs w:val="35"/>
        </w:rPr>
        <w:t xml:space="preserve"> scheduled date of Town H</w:t>
      </w:r>
      <w:r w:rsidR="00EA05ED" w:rsidRPr="00FD1FEC">
        <w:rPr>
          <w:rFonts w:ascii="Arial" w:hAnsi="Arial" w:cs="Arial"/>
          <w:sz w:val="35"/>
          <w:szCs w:val="35"/>
        </w:rPr>
        <w:t>all</w:t>
      </w:r>
      <w:r w:rsidR="003373D8" w:rsidRPr="00FD1FEC">
        <w:rPr>
          <w:rFonts w:ascii="Arial" w:hAnsi="Arial" w:cs="Arial"/>
          <w:sz w:val="35"/>
          <w:szCs w:val="35"/>
        </w:rPr>
        <w:t xml:space="preserve">. </w:t>
      </w:r>
      <w:proofErr w:type="gramStart"/>
      <w:r w:rsidR="003373D8" w:rsidRPr="00FD1FEC">
        <w:rPr>
          <w:rFonts w:ascii="Arial" w:hAnsi="Arial" w:cs="Arial"/>
          <w:sz w:val="35"/>
          <w:szCs w:val="35"/>
        </w:rPr>
        <w:t>T</w:t>
      </w:r>
      <w:r w:rsidR="00EA05ED" w:rsidRPr="00FD1FEC">
        <w:rPr>
          <w:rFonts w:ascii="Arial" w:hAnsi="Arial" w:cs="Arial"/>
          <w:sz w:val="35"/>
          <w:szCs w:val="35"/>
        </w:rPr>
        <w:t>hus</w:t>
      </w:r>
      <w:proofErr w:type="gramEnd"/>
      <w:r w:rsidR="00EA05ED" w:rsidRPr="00FD1FEC">
        <w:rPr>
          <w:rFonts w:ascii="Arial" w:hAnsi="Arial" w:cs="Arial"/>
          <w:sz w:val="35"/>
          <w:szCs w:val="35"/>
        </w:rPr>
        <w:t xml:space="preserve"> the decision was made to postpone as </w:t>
      </w:r>
      <w:r w:rsidR="0055421B" w:rsidRPr="00FD1FEC">
        <w:rPr>
          <w:rFonts w:ascii="Arial" w:hAnsi="Arial" w:cs="Arial"/>
          <w:sz w:val="35"/>
          <w:szCs w:val="35"/>
        </w:rPr>
        <w:t>no announcement could be made ahead of a signed contract</w:t>
      </w:r>
      <w:r w:rsidR="00EA05ED" w:rsidRPr="00FD1FEC">
        <w:rPr>
          <w:rFonts w:ascii="Arial" w:hAnsi="Arial" w:cs="Arial"/>
          <w:sz w:val="35"/>
          <w:szCs w:val="35"/>
        </w:rPr>
        <w:t>.</w:t>
      </w:r>
    </w:p>
    <w:p w14:paraId="41F5D8A0" w14:textId="698193D3" w:rsidR="00EA05ED" w:rsidRPr="00FD1FEC" w:rsidRDefault="007034C4" w:rsidP="00332795">
      <w:pPr>
        <w:pStyle w:val="ListParagraph"/>
        <w:numPr>
          <w:ilvl w:val="0"/>
          <w:numId w:val="7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The Virtual Town Hall will be held on April 29 from 6:00</w:t>
      </w:r>
      <w:r w:rsidR="003373D8" w:rsidRPr="00FD1FEC">
        <w:rPr>
          <w:rFonts w:ascii="Arial" w:hAnsi="Arial" w:cs="Arial"/>
          <w:sz w:val="35"/>
          <w:szCs w:val="35"/>
        </w:rPr>
        <w:t xml:space="preserve"> </w:t>
      </w:r>
      <w:r w:rsidRPr="00FD1FEC">
        <w:rPr>
          <w:rFonts w:ascii="Arial" w:hAnsi="Arial" w:cs="Arial"/>
          <w:sz w:val="35"/>
          <w:szCs w:val="35"/>
        </w:rPr>
        <w:t>pm to 8:00</w:t>
      </w:r>
      <w:r w:rsidR="003373D8" w:rsidRPr="00FD1FEC">
        <w:rPr>
          <w:rFonts w:ascii="Arial" w:hAnsi="Arial" w:cs="Arial"/>
          <w:sz w:val="35"/>
          <w:szCs w:val="35"/>
        </w:rPr>
        <w:t xml:space="preserve"> </w:t>
      </w:r>
      <w:r w:rsidRPr="00FD1FEC">
        <w:rPr>
          <w:rFonts w:ascii="Arial" w:hAnsi="Arial" w:cs="Arial"/>
          <w:sz w:val="35"/>
          <w:szCs w:val="35"/>
        </w:rPr>
        <w:t xml:space="preserve">pm.  </w:t>
      </w:r>
      <w:r w:rsidRPr="00FD1FEC">
        <w:rPr>
          <w:rFonts w:ascii="Arial" w:hAnsi="Arial" w:cs="Arial"/>
          <w:sz w:val="35"/>
          <w:szCs w:val="35"/>
        </w:rPr>
        <w:br/>
        <w:t>VLOG will go out shortly.</w:t>
      </w:r>
    </w:p>
    <w:p w14:paraId="0F8449A5" w14:textId="31BB666C" w:rsidR="003F6039" w:rsidRPr="00FD1FEC" w:rsidRDefault="003F6039" w:rsidP="00332795">
      <w:pPr>
        <w:pStyle w:val="ListParagraph"/>
        <w:numPr>
          <w:ilvl w:val="0"/>
          <w:numId w:val="7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Despite all attempts to work around different options to accommodate Deaf-Blind individuals, </w:t>
      </w:r>
      <w:r w:rsidRPr="00FD1FEC">
        <w:rPr>
          <w:rFonts w:ascii="Arial" w:hAnsi="Arial" w:cs="Arial"/>
          <w:sz w:val="35"/>
          <w:szCs w:val="35"/>
        </w:rPr>
        <w:lastRenderedPageBreak/>
        <w:t xml:space="preserve">we </w:t>
      </w:r>
      <w:r w:rsidR="003373D8" w:rsidRPr="00FD1FEC">
        <w:rPr>
          <w:rFonts w:ascii="Arial" w:hAnsi="Arial" w:cs="Arial"/>
          <w:sz w:val="35"/>
          <w:szCs w:val="35"/>
        </w:rPr>
        <w:t>must</w:t>
      </w:r>
      <w:r w:rsidRPr="00FD1FEC">
        <w:rPr>
          <w:rFonts w:ascii="Arial" w:hAnsi="Arial" w:cs="Arial"/>
          <w:sz w:val="35"/>
          <w:szCs w:val="35"/>
        </w:rPr>
        <w:t xml:space="preserve"> strictly follow Provincial Health Orders</w:t>
      </w:r>
      <w:r w:rsidR="0055421B" w:rsidRPr="00FD1FEC">
        <w:rPr>
          <w:rFonts w:ascii="Arial" w:hAnsi="Arial" w:cs="Arial"/>
          <w:sz w:val="35"/>
          <w:szCs w:val="35"/>
        </w:rPr>
        <w:t>, which means no in-person meetings.</w:t>
      </w:r>
    </w:p>
    <w:p w14:paraId="6109F869" w14:textId="77777777" w:rsidR="003F6039" w:rsidRPr="00FD1FEC" w:rsidRDefault="003F6039" w:rsidP="003F6039">
      <w:pPr>
        <w:pStyle w:val="ListParagraph"/>
        <w:ind w:left="1843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The solution is to stream the Town Hall to two platforms: </w:t>
      </w:r>
    </w:p>
    <w:p w14:paraId="568BBA32" w14:textId="77777777" w:rsidR="003F6039" w:rsidRPr="00FD1FEC" w:rsidRDefault="003F6039" w:rsidP="00332795">
      <w:pPr>
        <w:pStyle w:val="ListParagraph"/>
        <w:numPr>
          <w:ilvl w:val="1"/>
          <w:numId w:val="7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Webinar – for the public</w:t>
      </w:r>
    </w:p>
    <w:p w14:paraId="4972F923" w14:textId="5D9B8ECB" w:rsidR="003F6039" w:rsidRPr="00FD1FEC" w:rsidRDefault="003B1E76" w:rsidP="00332795">
      <w:pPr>
        <w:pStyle w:val="ListParagraph"/>
        <w:numPr>
          <w:ilvl w:val="1"/>
          <w:numId w:val="7"/>
        </w:numPr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sz w:val="35"/>
          <w:szCs w:val="35"/>
        </w:rPr>
        <w:t>Zoom meeting – for Deaf</w:t>
      </w:r>
      <w:r w:rsidR="003F6039" w:rsidRPr="00FD1FEC">
        <w:rPr>
          <w:rFonts w:ascii="Arial" w:hAnsi="Arial" w:cs="Arial"/>
          <w:sz w:val="35"/>
          <w:szCs w:val="35"/>
        </w:rPr>
        <w:t xml:space="preserve">-Blind community. The PowerPoint presentation will be sent out beforehand (with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3F6039" w:rsidRPr="00FD1FEC">
        <w:rPr>
          <w:rFonts w:ascii="Arial" w:hAnsi="Arial" w:cs="Arial"/>
          <w:sz w:val="35"/>
          <w:szCs w:val="35"/>
        </w:rPr>
        <w:t xml:space="preserve">agency name blanked) </w:t>
      </w:r>
      <w:r w:rsidR="00590DD3" w:rsidRPr="00FD1FEC">
        <w:rPr>
          <w:rFonts w:ascii="Arial" w:hAnsi="Arial" w:cs="Arial"/>
          <w:sz w:val="35"/>
          <w:szCs w:val="35"/>
        </w:rPr>
        <w:t xml:space="preserve">and the interpreter on the screen during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590DD3" w:rsidRPr="00FD1FEC">
        <w:rPr>
          <w:rFonts w:ascii="Arial" w:hAnsi="Arial" w:cs="Arial"/>
          <w:sz w:val="35"/>
          <w:szCs w:val="35"/>
        </w:rPr>
        <w:t>meeting.</w:t>
      </w:r>
    </w:p>
    <w:p w14:paraId="5ACC9FE9" w14:textId="77777777" w:rsidR="003F6039" w:rsidRPr="00FD1FEC" w:rsidRDefault="003F6039" w:rsidP="00FE53C8">
      <w:pPr>
        <w:pStyle w:val="ListParagraph"/>
        <w:ind w:left="1854"/>
        <w:rPr>
          <w:rFonts w:ascii="Arial" w:hAnsi="Arial" w:cs="Arial"/>
          <w:sz w:val="35"/>
          <w:szCs w:val="35"/>
          <w:u w:val="single"/>
        </w:rPr>
      </w:pPr>
    </w:p>
    <w:p w14:paraId="771F9292" w14:textId="10715E90" w:rsidR="002168DD" w:rsidRPr="00FD1FEC" w:rsidRDefault="00A83074" w:rsidP="00332795">
      <w:pPr>
        <w:pStyle w:val="ListParagraph"/>
        <w:numPr>
          <w:ilvl w:val="1"/>
          <w:numId w:val="1"/>
        </w:numPr>
        <w:ind w:left="1134" w:hanging="425"/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sz w:val="35"/>
          <w:szCs w:val="35"/>
        </w:rPr>
        <w:t>American Sign Language (ASL)</w:t>
      </w:r>
      <w:r w:rsidR="00FE53C8" w:rsidRPr="00FD1FEC">
        <w:rPr>
          <w:rFonts w:ascii="Arial" w:hAnsi="Arial" w:cs="Arial"/>
          <w:sz w:val="35"/>
          <w:szCs w:val="35"/>
        </w:rPr>
        <w:t xml:space="preserve"> Implementation</w:t>
      </w:r>
      <w:r w:rsidR="002168DD" w:rsidRPr="00FD1FEC">
        <w:rPr>
          <w:rFonts w:ascii="Arial" w:hAnsi="Arial" w:cs="Arial"/>
          <w:sz w:val="35"/>
          <w:szCs w:val="35"/>
        </w:rPr>
        <w:t xml:space="preserve">  </w:t>
      </w:r>
    </w:p>
    <w:p w14:paraId="1146DE95" w14:textId="6CBFA6CC" w:rsidR="00FE53C8" w:rsidRPr="00FD1FEC" w:rsidRDefault="00763DB0" w:rsidP="00332795">
      <w:pPr>
        <w:pStyle w:val="ListParagraph"/>
        <w:numPr>
          <w:ilvl w:val="0"/>
          <w:numId w:val="8"/>
        </w:numPr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sz w:val="35"/>
          <w:szCs w:val="35"/>
        </w:rPr>
        <w:t>Provincial Language Services</w:t>
      </w:r>
      <w:r w:rsidR="003606A9" w:rsidRPr="00FD1FEC">
        <w:rPr>
          <w:rFonts w:ascii="Arial" w:hAnsi="Arial" w:cs="Arial"/>
          <w:sz w:val="35"/>
          <w:szCs w:val="35"/>
        </w:rPr>
        <w:t xml:space="preserve"> is</w:t>
      </w:r>
      <w:r w:rsidR="00590DD3" w:rsidRPr="00FD1FEC">
        <w:rPr>
          <w:rFonts w:ascii="Arial" w:hAnsi="Arial" w:cs="Arial"/>
          <w:sz w:val="35"/>
          <w:szCs w:val="35"/>
        </w:rPr>
        <w:t xml:space="preserve"> the one-stop</w:t>
      </w:r>
      <w:r w:rsidR="003373D8" w:rsidRPr="00FD1FEC">
        <w:rPr>
          <w:rFonts w:ascii="Arial" w:hAnsi="Arial" w:cs="Arial"/>
          <w:sz w:val="35"/>
          <w:szCs w:val="35"/>
        </w:rPr>
        <w:t xml:space="preserve"> </w:t>
      </w:r>
      <w:r w:rsidR="00590DD3" w:rsidRPr="00FD1FEC">
        <w:rPr>
          <w:rFonts w:ascii="Arial" w:hAnsi="Arial" w:cs="Arial"/>
          <w:sz w:val="35"/>
          <w:szCs w:val="35"/>
        </w:rPr>
        <w:t>shop for PMSLIS moving forward.</w:t>
      </w:r>
    </w:p>
    <w:p w14:paraId="66D5B133" w14:textId="7A60497C" w:rsidR="00590DD3" w:rsidRPr="00FD1FEC" w:rsidRDefault="00763DB0" w:rsidP="00332795">
      <w:pPr>
        <w:pStyle w:val="ListParagraph"/>
        <w:numPr>
          <w:ilvl w:val="0"/>
          <w:numId w:val="8"/>
        </w:numPr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sz w:val="35"/>
          <w:szCs w:val="35"/>
        </w:rPr>
        <w:t>Provincial Language Services</w:t>
      </w:r>
      <w:r w:rsidR="00590DD3" w:rsidRPr="00FD1FEC">
        <w:rPr>
          <w:rFonts w:ascii="Arial" w:hAnsi="Arial" w:cs="Arial"/>
          <w:sz w:val="35"/>
          <w:szCs w:val="35"/>
        </w:rPr>
        <w:t xml:space="preserve"> started soft launch </w:t>
      </w:r>
      <w:r w:rsidR="003373D8" w:rsidRPr="00FD1FEC">
        <w:rPr>
          <w:rFonts w:ascii="Arial" w:hAnsi="Arial" w:cs="Arial"/>
          <w:sz w:val="35"/>
          <w:szCs w:val="35"/>
        </w:rPr>
        <w:t xml:space="preserve">on </w:t>
      </w:r>
      <w:r w:rsidR="00590DD3" w:rsidRPr="00FD1FEC">
        <w:rPr>
          <w:rFonts w:ascii="Arial" w:hAnsi="Arial" w:cs="Arial"/>
          <w:sz w:val="35"/>
          <w:szCs w:val="35"/>
        </w:rPr>
        <w:t>April 1</w:t>
      </w:r>
      <w:r w:rsidR="00590DD3" w:rsidRPr="00FD1FEC">
        <w:rPr>
          <w:rFonts w:ascii="Arial" w:hAnsi="Arial" w:cs="Arial"/>
          <w:sz w:val="35"/>
          <w:szCs w:val="35"/>
          <w:vertAlign w:val="superscript"/>
        </w:rPr>
        <w:t>st</w:t>
      </w:r>
      <w:r w:rsidR="003373D8" w:rsidRPr="00FD1FEC">
        <w:rPr>
          <w:sz w:val="35"/>
          <w:szCs w:val="35"/>
        </w:rPr>
        <w:t>,</w:t>
      </w:r>
      <w:r w:rsidR="00590DD3" w:rsidRPr="00FD1FEC">
        <w:rPr>
          <w:sz w:val="35"/>
          <w:szCs w:val="35"/>
        </w:rPr>
        <w:t xml:space="preserve"> </w:t>
      </w:r>
      <w:r w:rsidR="00590DD3" w:rsidRPr="00FD1FEC">
        <w:rPr>
          <w:rFonts w:ascii="Arial" w:hAnsi="Arial" w:cs="Arial"/>
          <w:sz w:val="35"/>
          <w:szCs w:val="35"/>
        </w:rPr>
        <w:t>and as of April 26</w:t>
      </w:r>
      <w:r w:rsidR="00590DD3" w:rsidRPr="00FD1FEC">
        <w:rPr>
          <w:rFonts w:ascii="Arial" w:hAnsi="Arial" w:cs="Arial"/>
          <w:sz w:val="35"/>
          <w:szCs w:val="35"/>
          <w:vertAlign w:val="superscript"/>
        </w:rPr>
        <w:t>th</w:t>
      </w:r>
      <w:r w:rsidR="00590DD3" w:rsidRPr="00FD1FEC">
        <w:rPr>
          <w:rFonts w:ascii="Arial" w:hAnsi="Arial" w:cs="Arial"/>
          <w:sz w:val="35"/>
          <w:szCs w:val="35"/>
        </w:rPr>
        <w:t xml:space="preserve">, all </w:t>
      </w:r>
      <w:r w:rsidR="007C4BBC" w:rsidRPr="00FD1FEC">
        <w:rPr>
          <w:rFonts w:ascii="Arial" w:hAnsi="Arial" w:cs="Arial"/>
          <w:sz w:val="35"/>
          <w:szCs w:val="35"/>
        </w:rPr>
        <w:t>Health Care Professionals (</w:t>
      </w:r>
      <w:r w:rsidR="00590DD3" w:rsidRPr="00FD1FEC">
        <w:rPr>
          <w:rFonts w:ascii="Arial" w:hAnsi="Arial" w:cs="Arial"/>
          <w:sz w:val="35"/>
          <w:szCs w:val="35"/>
        </w:rPr>
        <w:t>HCP</w:t>
      </w:r>
      <w:r w:rsidR="007C4BBC" w:rsidRPr="00FD1FEC">
        <w:rPr>
          <w:rFonts w:ascii="Arial" w:hAnsi="Arial" w:cs="Arial"/>
          <w:sz w:val="35"/>
          <w:szCs w:val="35"/>
        </w:rPr>
        <w:t>s)</w:t>
      </w:r>
      <w:r w:rsidR="00590DD3" w:rsidRPr="00FD1FEC">
        <w:rPr>
          <w:rFonts w:ascii="Arial" w:hAnsi="Arial" w:cs="Arial"/>
          <w:sz w:val="35"/>
          <w:szCs w:val="35"/>
        </w:rPr>
        <w:t xml:space="preserve"> will go through </w:t>
      </w:r>
      <w:r>
        <w:rPr>
          <w:rFonts w:ascii="Arial" w:hAnsi="Arial" w:cs="Arial"/>
          <w:sz w:val="35"/>
          <w:szCs w:val="35"/>
        </w:rPr>
        <w:t>Provincial Language Services</w:t>
      </w:r>
      <w:r w:rsidR="00590DD3" w:rsidRPr="00FD1FEC">
        <w:rPr>
          <w:rFonts w:ascii="Arial" w:hAnsi="Arial" w:cs="Arial"/>
          <w:sz w:val="35"/>
          <w:szCs w:val="35"/>
        </w:rPr>
        <w:t xml:space="preserve"> (online booking or phone) to request ASL interpreter</w:t>
      </w:r>
      <w:r w:rsidR="003373D8" w:rsidRPr="00FD1FEC">
        <w:rPr>
          <w:rFonts w:ascii="Arial" w:hAnsi="Arial" w:cs="Arial"/>
          <w:sz w:val="35"/>
          <w:szCs w:val="35"/>
        </w:rPr>
        <w:t>s</w:t>
      </w:r>
      <w:r w:rsidR="0055421B" w:rsidRPr="00FD1FEC">
        <w:rPr>
          <w:rFonts w:ascii="Arial" w:hAnsi="Arial" w:cs="Arial"/>
          <w:sz w:val="35"/>
          <w:szCs w:val="35"/>
        </w:rPr>
        <w:t xml:space="preserve">. They will no longer go </w:t>
      </w:r>
      <w:r w:rsidR="00590DD3" w:rsidRPr="00FD1FEC">
        <w:rPr>
          <w:rFonts w:ascii="Arial" w:hAnsi="Arial" w:cs="Arial"/>
          <w:sz w:val="35"/>
          <w:szCs w:val="35"/>
        </w:rPr>
        <w:t>through the vendor.</w:t>
      </w:r>
    </w:p>
    <w:p w14:paraId="2EFBDEC6" w14:textId="634265F0" w:rsidR="00590DD3" w:rsidRPr="00FD1FEC" w:rsidRDefault="007C4BBC" w:rsidP="00332795">
      <w:pPr>
        <w:pStyle w:val="ListParagraph"/>
        <w:numPr>
          <w:ilvl w:val="0"/>
          <w:numId w:val="8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Patients </w:t>
      </w:r>
      <w:r w:rsidR="0055421B" w:rsidRPr="00FD1FEC">
        <w:rPr>
          <w:rFonts w:ascii="Arial" w:hAnsi="Arial" w:cs="Arial"/>
          <w:sz w:val="35"/>
          <w:szCs w:val="35"/>
        </w:rPr>
        <w:t xml:space="preserve">will continue </w:t>
      </w:r>
      <w:r w:rsidR="003373D8" w:rsidRPr="00FD1FEC">
        <w:rPr>
          <w:rFonts w:ascii="Arial" w:hAnsi="Arial" w:cs="Arial"/>
          <w:sz w:val="35"/>
          <w:szCs w:val="35"/>
        </w:rPr>
        <w:t xml:space="preserve">to </w:t>
      </w:r>
      <w:r w:rsidR="004030B1">
        <w:rPr>
          <w:rFonts w:ascii="Arial" w:hAnsi="Arial" w:cs="Arial"/>
          <w:sz w:val="35"/>
          <w:szCs w:val="35"/>
        </w:rPr>
        <w:t xml:space="preserve">book interpreters </w:t>
      </w:r>
      <w:r w:rsidRPr="00FD1FEC">
        <w:rPr>
          <w:rFonts w:ascii="Arial" w:hAnsi="Arial" w:cs="Arial"/>
          <w:sz w:val="35"/>
          <w:szCs w:val="35"/>
        </w:rPr>
        <w:t>through Wavefront.</w:t>
      </w:r>
    </w:p>
    <w:p w14:paraId="0F9E2554" w14:textId="04D757A0" w:rsidR="00FE53C8" w:rsidRPr="00FD1FEC" w:rsidRDefault="007C4BBC" w:rsidP="00332795">
      <w:pPr>
        <w:pStyle w:val="ListParagraph"/>
        <w:numPr>
          <w:ilvl w:val="0"/>
          <w:numId w:val="8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Clarification –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Pr="00FD1FEC">
        <w:rPr>
          <w:rFonts w:ascii="Arial" w:hAnsi="Arial" w:cs="Arial"/>
          <w:sz w:val="35"/>
          <w:szCs w:val="35"/>
        </w:rPr>
        <w:t xml:space="preserve"> provides </w:t>
      </w:r>
      <w:r w:rsidR="00763DB0" w:rsidRPr="00763DB0">
        <w:rPr>
          <w:rFonts w:ascii="Arial" w:hAnsi="Arial" w:cs="Arial"/>
          <w:sz w:val="35"/>
          <w:szCs w:val="35"/>
        </w:rPr>
        <w:t>Provincial Medical Sign Language Interpreting Service</w:t>
      </w:r>
      <w:r w:rsidRPr="00FD1FEC">
        <w:rPr>
          <w:rFonts w:ascii="Arial" w:hAnsi="Arial" w:cs="Arial"/>
          <w:sz w:val="35"/>
          <w:szCs w:val="35"/>
        </w:rPr>
        <w:t xml:space="preserve"> and has the accountability and responsibility to manage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 xml:space="preserve">contract with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>vendor</w:t>
      </w:r>
      <w:r w:rsidR="00C075E7" w:rsidRPr="00FD1FEC">
        <w:rPr>
          <w:rFonts w:ascii="Arial" w:hAnsi="Arial" w:cs="Arial"/>
          <w:sz w:val="35"/>
          <w:szCs w:val="35"/>
        </w:rPr>
        <w:t>. More vigilant data will be available</w:t>
      </w:r>
      <w:r w:rsidR="003373D8" w:rsidRPr="00FD1FEC">
        <w:rPr>
          <w:rFonts w:ascii="Arial" w:hAnsi="Arial" w:cs="Arial"/>
          <w:sz w:val="35"/>
          <w:szCs w:val="35"/>
        </w:rPr>
        <w:t>,</w:t>
      </w:r>
      <w:r w:rsidR="00C075E7" w:rsidRPr="00FD1FEC">
        <w:rPr>
          <w:rFonts w:ascii="Arial" w:hAnsi="Arial" w:cs="Arial"/>
          <w:sz w:val="35"/>
          <w:szCs w:val="35"/>
        </w:rPr>
        <w:t xml:space="preserve"> which will enhance transparency.</w:t>
      </w:r>
    </w:p>
    <w:p w14:paraId="410AC15C" w14:textId="77777777" w:rsidR="002E7D0C" w:rsidRPr="00FD1FEC" w:rsidRDefault="002E7D0C" w:rsidP="002E7D0C">
      <w:pPr>
        <w:pStyle w:val="ListParagraph"/>
        <w:ind w:left="1854"/>
        <w:rPr>
          <w:rFonts w:ascii="Arial" w:hAnsi="Arial" w:cs="Arial"/>
          <w:sz w:val="35"/>
          <w:szCs w:val="35"/>
          <w:u w:val="single"/>
        </w:rPr>
      </w:pPr>
    </w:p>
    <w:p w14:paraId="54A8C8F4" w14:textId="03C975CB" w:rsidR="0023305F" w:rsidRPr="00FD1FEC" w:rsidRDefault="00772738" w:rsidP="0033279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lastRenderedPageBreak/>
        <w:t>Various m</w:t>
      </w:r>
      <w:r w:rsidR="003606A9" w:rsidRPr="00FD1FEC">
        <w:rPr>
          <w:rFonts w:ascii="Arial" w:hAnsi="Arial" w:cs="Arial"/>
          <w:sz w:val="35"/>
          <w:szCs w:val="35"/>
        </w:rPr>
        <w:t>embers raised concerns about</w:t>
      </w:r>
      <w:r w:rsidR="002E7D0C" w:rsidRPr="00FD1FEC">
        <w:rPr>
          <w:rFonts w:ascii="Arial" w:hAnsi="Arial" w:cs="Arial"/>
          <w:sz w:val="35"/>
          <w:szCs w:val="35"/>
        </w:rPr>
        <w:t xml:space="preserve"> </w:t>
      </w:r>
      <w:r w:rsidR="003373D8" w:rsidRPr="00FD1FEC">
        <w:rPr>
          <w:rFonts w:ascii="Arial" w:hAnsi="Arial" w:cs="Arial"/>
          <w:sz w:val="35"/>
          <w:szCs w:val="35"/>
        </w:rPr>
        <w:t xml:space="preserve">the </w:t>
      </w:r>
      <w:r w:rsidR="002E7D0C" w:rsidRPr="00FD1FEC">
        <w:rPr>
          <w:rFonts w:ascii="Arial" w:hAnsi="Arial" w:cs="Arial"/>
          <w:sz w:val="35"/>
          <w:szCs w:val="35"/>
        </w:rPr>
        <w:t xml:space="preserve">inconsistent </w:t>
      </w:r>
      <w:r w:rsidRPr="00FD1FEC">
        <w:rPr>
          <w:rFonts w:ascii="Arial" w:hAnsi="Arial" w:cs="Arial"/>
          <w:sz w:val="35"/>
          <w:szCs w:val="35"/>
        </w:rPr>
        <w:t>availabilities</w:t>
      </w:r>
      <w:r w:rsidR="002E7D0C" w:rsidRPr="00FD1FEC">
        <w:rPr>
          <w:rFonts w:ascii="Arial" w:hAnsi="Arial" w:cs="Arial"/>
          <w:sz w:val="35"/>
          <w:szCs w:val="35"/>
        </w:rPr>
        <w:t xml:space="preserve"> of </w:t>
      </w:r>
      <w:r w:rsidR="00A83074">
        <w:rPr>
          <w:rFonts w:ascii="Arial" w:hAnsi="Arial" w:cs="Arial"/>
          <w:sz w:val="35"/>
          <w:szCs w:val="35"/>
        </w:rPr>
        <w:t>Video Relay Interpreting (</w:t>
      </w:r>
      <w:r w:rsidR="002E7D0C" w:rsidRPr="00FD1FEC">
        <w:rPr>
          <w:rFonts w:ascii="Arial" w:hAnsi="Arial" w:cs="Arial"/>
          <w:sz w:val="35"/>
          <w:szCs w:val="35"/>
        </w:rPr>
        <w:t>VRI</w:t>
      </w:r>
      <w:r w:rsidR="00A83074">
        <w:rPr>
          <w:rFonts w:ascii="Arial" w:hAnsi="Arial" w:cs="Arial"/>
          <w:sz w:val="35"/>
          <w:szCs w:val="35"/>
        </w:rPr>
        <w:t>)</w:t>
      </w:r>
      <w:r w:rsidR="002E7D0C" w:rsidRPr="00FD1FEC">
        <w:rPr>
          <w:rFonts w:ascii="Arial" w:hAnsi="Arial" w:cs="Arial"/>
          <w:sz w:val="35"/>
          <w:szCs w:val="35"/>
        </w:rPr>
        <w:t xml:space="preserve"> through their experiences </w:t>
      </w:r>
      <w:r w:rsidRPr="00FD1FEC">
        <w:rPr>
          <w:rFonts w:ascii="Arial" w:hAnsi="Arial" w:cs="Arial"/>
          <w:sz w:val="35"/>
          <w:szCs w:val="35"/>
        </w:rPr>
        <w:t xml:space="preserve">dealing </w:t>
      </w:r>
      <w:r w:rsidR="002E7D0C" w:rsidRPr="00FD1FEC">
        <w:rPr>
          <w:rFonts w:ascii="Arial" w:hAnsi="Arial" w:cs="Arial"/>
          <w:sz w:val="35"/>
          <w:szCs w:val="35"/>
        </w:rPr>
        <w:t>with 911 dispatchers, Paramedics, and Emergency Departments in different areas.</w:t>
      </w:r>
    </w:p>
    <w:p w14:paraId="6A320D02" w14:textId="5F61C598" w:rsidR="002E7D0C" w:rsidRPr="00FD1FEC" w:rsidRDefault="001B52E8" w:rsidP="0033279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  <w:u w:val="single"/>
        </w:rPr>
        <w:t xml:space="preserve">Response: </w:t>
      </w:r>
      <w:r w:rsidRPr="00FD1FEC">
        <w:rPr>
          <w:rFonts w:ascii="Arial" w:hAnsi="Arial" w:cs="Arial"/>
          <w:sz w:val="35"/>
          <w:szCs w:val="35"/>
        </w:rPr>
        <w:t>VRI has just been rolled out to Health Authorities (HAs) in waves, currently still in progress of expanding to all areas of BC. T</w:t>
      </w:r>
      <w:r w:rsidR="00763DB0">
        <w:rPr>
          <w:rFonts w:ascii="Arial" w:hAnsi="Arial" w:cs="Arial"/>
          <w:sz w:val="35"/>
          <w:szCs w:val="35"/>
        </w:rPr>
        <w:t>he goal is to have VRI in all Emergency Room</w:t>
      </w:r>
      <w:r w:rsidR="0055421B" w:rsidRPr="00FD1FEC">
        <w:rPr>
          <w:rFonts w:ascii="Arial" w:hAnsi="Arial" w:cs="Arial"/>
          <w:sz w:val="35"/>
          <w:szCs w:val="35"/>
        </w:rPr>
        <w:t>s</w:t>
      </w:r>
      <w:r w:rsidRPr="00FD1FEC">
        <w:rPr>
          <w:rFonts w:ascii="Arial" w:hAnsi="Arial" w:cs="Arial"/>
          <w:sz w:val="35"/>
          <w:szCs w:val="35"/>
        </w:rPr>
        <w:t xml:space="preserve"> across BC.</w:t>
      </w:r>
      <w:r w:rsidRPr="00FD1FEC">
        <w:rPr>
          <w:rFonts w:ascii="Arial" w:hAnsi="Arial" w:cs="Arial"/>
          <w:sz w:val="35"/>
          <w:szCs w:val="35"/>
        </w:rPr>
        <w:br/>
        <w:t xml:space="preserve">As for Paramedics and dispatchers,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Pr="00FD1FEC">
        <w:rPr>
          <w:rFonts w:ascii="Arial" w:hAnsi="Arial" w:cs="Arial"/>
          <w:sz w:val="35"/>
          <w:szCs w:val="35"/>
        </w:rPr>
        <w:t xml:space="preserve"> is still meeting BC Paramedics bi-weekly to discuss any issues and opportunities. More education</w:t>
      </w:r>
      <w:r w:rsidR="00B04EA5" w:rsidRPr="00FD1FEC">
        <w:rPr>
          <w:rFonts w:ascii="Arial" w:hAnsi="Arial" w:cs="Arial"/>
          <w:sz w:val="35"/>
          <w:szCs w:val="35"/>
        </w:rPr>
        <w:t>/</w:t>
      </w:r>
      <w:r w:rsidRPr="00FD1FEC">
        <w:rPr>
          <w:rFonts w:ascii="Arial" w:hAnsi="Arial" w:cs="Arial"/>
          <w:sz w:val="35"/>
          <w:szCs w:val="35"/>
        </w:rPr>
        <w:t>training o</w:t>
      </w:r>
      <w:r w:rsidR="0055421B" w:rsidRPr="00FD1FEC">
        <w:rPr>
          <w:rFonts w:ascii="Arial" w:hAnsi="Arial" w:cs="Arial"/>
          <w:sz w:val="35"/>
          <w:szCs w:val="35"/>
        </w:rPr>
        <w:t>f</w:t>
      </w:r>
      <w:r w:rsidRPr="00FD1FEC">
        <w:rPr>
          <w:rFonts w:ascii="Arial" w:hAnsi="Arial" w:cs="Arial"/>
          <w:sz w:val="35"/>
          <w:szCs w:val="35"/>
        </w:rPr>
        <w:t xml:space="preserve"> dispatchers and new</w:t>
      </w:r>
      <w:r w:rsidR="00B04EA5" w:rsidRPr="00FD1FEC">
        <w:rPr>
          <w:rFonts w:ascii="Arial" w:hAnsi="Arial" w:cs="Arial"/>
          <w:sz w:val="35"/>
          <w:szCs w:val="35"/>
        </w:rPr>
        <w:t xml:space="preserve"> </w:t>
      </w:r>
      <w:r w:rsidRPr="00FD1FEC">
        <w:rPr>
          <w:rFonts w:ascii="Arial" w:hAnsi="Arial" w:cs="Arial"/>
          <w:sz w:val="35"/>
          <w:szCs w:val="35"/>
        </w:rPr>
        <w:t xml:space="preserve">hires </w:t>
      </w:r>
      <w:proofErr w:type="gramStart"/>
      <w:r w:rsidRPr="00FD1FEC">
        <w:rPr>
          <w:rFonts w:ascii="Arial" w:hAnsi="Arial" w:cs="Arial"/>
          <w:sz w:val="35"/>
          <w:szCs w:val="35"/>
        </w:rPr>
        <w:t>will be addressed</w:t>
      </w:r>
      <w:proofErr w:type="gramEnd"/>
      <w:r w:rsidRPr="00FD1FEC">
        <w:rPr>
          <w:rFonts w:ascii="Arial" w:hAnsi="Arial" w:cs="Arial"/>
          <w:sz w:val="35"/>
          <w:szCs w:val="35"/>
        </w:rPr>
        <w:t>.</w:t>
      </w:r>
    </w:p>
    <w:p w14:paraId="1D29F3CC" w14:textId="77777777" w:rsidR="00181FB4" w:rsidRPr="00FD1FEC" w:rsidRDefault="00181FB4" w:rsidP="00DA6D3A">
      <w:pPr>
        <w:pStyle w:val="ListParagraph"/>
        <w:spacing w:line="276" w:lineRule="auto"/>
        <w:ind w:left="1080"/>
        <w:rPr>
          <w:rFonts w:ascii="Arial" w:hAnsi="Arial" w:cs="Arial"/>
          <w:sz w:val="35"/>
          <w:szCs w:val="35"/>
          <w:u w:val="single"/>
        </w:rPr>
      </w:pPr>
    </w:p>
    <w:p w14:paraId="6D7AAC6D" w14:textId="028BD73F" w:rsidR="00F36D47" w:rsidRPr="00FD1FEC" w:rsidRDefault="00181FB4" w:rsidP="00332795">
      <w:pPr>
        <w:pStyle w:val="ListParagraph"/>
        <w:numPr>
          <w:ilvl w:val="0"/>
          <w:numId w:val="1"/>
        </w:numPr>
        <w:ind w:left="993" w:hanging="633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b/>
          <w:bCs/>
          <w:sz w:val="35"/>
          <w:szCs w:val="35"/>
        </w:rPr>
        <w:t xml:space="preserve">Update on </w:t>
      </w:r>
      <w:r w:rsidR="00763DB0">
        <w:rPr>
          <w:rFonts w:ascii="Arial" w:hAnsi="Arial" w:cs="Arial"/>
          <w:b/>
          <w:bCs/>
          <w:sz w:val="35"/>
          <w:szCs w:val="35"/>
        </w:rPr>
        <w:t>Provincial Language Services</w:t>
      </w:r>
      <w:r w:rsidRPr="00FD1FEC">
        <w:rPr>
          <w:rFonts w:ascii="Arial" w:hAnsi="Arial" w:cs="Arial"/>
          <w:b/>
          <w:bCs/>
          <w:sz w:val="35"/>
          <w:szCs w:val="35"/>
        </w:rPr>
        <w:t xml:space="preserve"> Projects</w:t>
      </w:r>
    </w:p>
    <w:p w14:paraId="1635D134" w14:textId="77777777" w:rsidR="00332795" w:rsidRPr="00FD1FEC" w:rsidRDefault="00332795" w:rsidP="00332795">
      <w:pPr>
        <w:pStyle w:val="ListParagraph"/>
        <w:numPr>
          <w:ilvl w:val="1"/>
          <w:numId w:val="1"/>
        </w:numPr>
        <w:ind w:left="1276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Virtual Health Citizen Support Desk (VH-</w:t>
      </w:r>
      <w:proofErr w:type="spellStart"/>
      <w:r w:rsidRPr="00FD1FEC">
        <w:rPr>
          <w:rFonts w:ascii="Arial" w:hAnsi="Arial" w:cs="Arial"/>
          <w:sz w:val="35"/>
          <w:szCs w:val="35"/>
        </w:rPr>
        <w:t>CiSD</w:t>
      </w:r>
      <w:proofErr w:type="spellEnd"/>
      <w:r w:rsidRPr="00FD1FEC">
        <w:rPr>
          <w:rFonts w:ascii="Arial" w:hAnsi="Arial" w:cs="Arial"/>
          <w:sz w:val="35"/>
          <w:szCs w:val="35"/>
        </w:rPr>
        <w:t>)</w:t>
      </w:r>
    </w:p>
    <w:p w14:paraId="29A77841" w14:textId="641C7E3D" w:rsidR="00332795" w:rsidRPr="00FD1FEC" w:rsidRDefault="00B00893" w:rsidP="007577A8">
      <w:pPr>
        <w:pStyle w:val="ListParagraph"/>
        <w:numPr>
          <w:ilvl w:val="0"/>
          <w:numId w:val="8"/>
        </w:numPr>
        <w:ind w:hanging="436"/>
        <w:rPr>
          <w:rFonts w:ascii="Arial" w:hAnsi="Arial" w:cs="Arial"/>
          <w:sz w:val="35"/>
          <w:szCs w:val="35"/>
        </w:rPr>
      </w:pPr>
      <w:proofErr w:type="gramStart"/>
      <w:r w:rsidRPr="00FD1FEC">
        <w:rPr>
          <w:rFonts w:ascii="Arial" w:hAnsi="Arial" w:cs="Arial"/>
          <w:sz w:val="35"/>
          <w:szCs w:val="35"/>
        </w:rPr>
        <w:t>working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to ensure the support desk is accessible for </w:t>
      </w:r>
      <w:r w:rsidR="00A83074">
        <w:rPr>
          <w:rFonts w:ascii="Arial" w:hAnsi="Arial" w:cs="Arial"/>
          <w:sz w:val="35"/>
          <w:szCs w:val="35"/>
        </w:rPr>
        <w:t>Deaf, Deaf-Blind, and Hard of Hearing (</w:t>
      </w:r>
      <w:r w:rsidRPr="00FD1FEC">
        <w:rPr>
          <w:rFonts w:ascii="Arial" w:hAnsi="Arial" w:cs="Arial"/>
          <w:sz w:val="35"/>
          <w:szCs w:val="35"/>
        </w:rPr>
        <w:t>DDBHH</w:t>
      </w:r>
      <w:r w:rsidR="00A83074">
        <w:rPr>
          <w:rFonts w:ascii="Arial" w:hAnsi="Arial" w:cs="Arial"/>
          <w:sz w:val="35"/>
          <w:szCs w:val="35"/>
        </w:rPr>
        <w:t>)</w:t>
      </w:r>
      <w:r w:rsidRPr="00FD1FEC">
        <w:rPr>
          <w:rFonts w:ascii="Arial" w:hAnsi="Arial" w:cs="Arial"/>
          <w:sz w:val="35"/>
          <w:szCs w:val="35"/>
        </w:rPr>
        <w:t xml:space="preserve"> when receiving Virtual Health appointments by HA or Doctors of BC (DoBC).</w:t>
      </w:r>
    </w:p>
    <w:p w14:paraId="18BD3094" w14:textId="17AED3E2" w:rsidR="00C0056F" w:rsidRPr="00FD1FEC" w:rsidRDefault="007577A8" w:rsidP="003D00E8">
      <w:pPr>
        <w:pStyle w:val="ListParagraph"/>
        <w:numPr>
          <w:ilvl w:val="0"/>
          <w:numId w:val="8"/>
        </w:numPr>
        <w:ind w:left="1701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DDBHH can call throug</w:t>
      </w:r>
      <w:r w:rsidR="00404629" w:rsidRPr="00FD1FEC">
        <w:rPr>
          <w:rFonts w:ascii="Arial" w:hAnsi="Arial" w:cs="Arial"/>
          <w:sz w:val="35"/>
          <w:szCs w:val="35"/>
        </w:rPr>
        <w:t xml:space="preserve">h VRS to reach </w:t>
      </w:r>
      <w:r w:rsidR="00B04EA5" w:rsidRPr="00FD1FEC">
        <w:rPr>
          <w:rFonts w:ascii="Arial" w:hAnsi="Arial" w:cs="Arial"/>
          <w:sz w:val="35"/>
          <w:szCs w:val="35"/>
        </w:rPr>
        <w:t xml:space="preserve">the </w:t>
      </w:r>
      <w:r w:rsidR="00404629" w:rsidRPr="00FD1FEC">
        <w:rPr>
          <w:rFonts w:ascii="Arial" w:hAnsi="Arial" w:cs="Arial"/>
          <w:sz w:val="35"/>
          <w:szCs w:val="35"/>
        </w:rPr>
        <w:t xml:space="preserve">support desk to </w:t>
      </w:r>
      <w:r w:rsidRPr="00FD1FEC">
        <w:rPr>
          <w:rFonts w:ascii="Arial" w:hAnsi="Arial" w:cs="Arial"/>
          <w:sz w:val="35"/>
          <w:szCs w:val="35"/>
        </w:rPr>
        <w:t>tr</w:t>
      </w:r>
      <w:r w:rsidR="00404629" w:rsidRPr="00FD1FEC">
        <w:rPr>
          <w:rFonts w:ascii="Arial" w:hAnsi="Arial" w:cs="Arial"/>
          <w:sz w:val="35"/>
          <w:szCs w:val="35"/>
        </w:rPr>
        <w:t>oubleshoot</w:t>
      </w:r>
      <w:r w:rsidRPr="00FD1FEC">
        <w:rPr>
          <w:rFonts w:ascii="Arial" w:hAnsi="Arial" w:cs="Arial"/>
          <w:sz w:val="35"/>
          <w:szCs w:val="35"/>
        </w:rPr>
        <w:t xml:space="preserve"> for Zoom for Health Care appointments</w:t>
      </w:r>
    </w:p>
    <w:p w14:paraId="2CFD64E0" w14:textId="55F5879C" w:rsidR="003D00E8" w:rsidRPr="00FD1FEC" w:rsidRDefault="003D00E8" w:rsidP="003D00E8">
      <w:pPr>
        <w:pStyle w:val="ListParagraph"/>
        <w:numPr>
          <w:ilvl w:val="0"/>
          <w:numId w:val="8"/>
        </w:numPr>
        <w:ind w:left="1701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Members were concerned about </w:t>
      </w:r>
      <w:r w:rsidR="00B04EA5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 xml:space="preserve">popularity of Virtual Health appointments. E.g. not all doctors want to use video or Zoom for </w:t>
      </w:r>
      <w:r w:rsidR="00B04EA5" w:rsidRPr="00FD1FEC">
        <w:rPr>
          <w:rFonts w:ascii="Arial" w:hAnsi="Arial" w:cs="Arial"/>
          <w:sz w:val="35"/>
          <w:szCs w:val="35"/>
        </w:rPr>
        <w:t xml:space="preserve">their </w:t>
      </w:r>
      <w:r w:rsidRPr="00FD1FEC">
        <w:rPr>
          <w:rFonts w:ascii="Arial" w:hAnsi="Arial" w:cs="Arial"/>
          <w:sz w:val="35"/>
          <w:szCs w:val="35"/>
        </w:rPr>
        <w:t>appointment</w:t>
      </w:r>
      <w:r w:rsidR="00B04EA5" w:rsidRPr="00FD1FEC">
        <w:rPr>
          <w:rFonts w:ascii="Arial" w:hAnsi="Arial" w:cs="Arial"/>
          <w:sz w:val="35"/>
          <w:szCs w:val="35"/>
        </w:rPr>
        <w:t>s</w:t>
      </w:r>
      <w:r w:rsidRPr="00FD1FEC">
        <w:rPr>
          <w:rFonts w:ascii="Arial" w:hAnsi="Arial" w:cs="Arial"/>
          <w:sz w:val="35"/>
          <w:szCs w:val="35"/>
        </w:rPr>
        <w:t>, or different platforms are used.</w:t>
      </w:r>
    </w:p>
    <w:p w14:paraId="1013A751" w14:textId="280F9A32" w:rsidR="003D00E8" w:rsidRPr="00FD1FEC" w:rsidRDefault="003D00E8" w:rsidP="003D00E8">
      <w:pPr>
        <w:pStyle w:val="ListParagraph"/>
        <w:numPr>
          <w:ilvl w:val="0"/>
          <w:numId w:val="8"/>
        </w:numPr>
        <w:ind w:left="1701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  <w:u w:val="single"/>
        </w:rPr>
        <w:lastRenderedPageBreak/>
        <w:t>Response:</w:t>
      </w:r>
      <w:r w:rsidRPr="00FD1FEC">
        <w:rPr>
          <w:rFonts w:ascii="Arial" w:hAnsi="Arial" w:cs="Arial"/>
          <w:sz w:val="35"/>
          <w:szCs w:val="35"/>
        </w:rPr>
        <w:t xml:space="preserve"> </w:t>
      </w:r>
      <w:r w:rsidR="007756E9" w:rsidRPr="00FD1FEC">
        <w:rPr>
          <w:rFonts w:ascii="Arial" w:hAnsi="Arial" w:cs="Arial"/>
          <w:sz w:val="35"/>
          <w:szCs w:val="35"/>
        </w:rPr>
        <w:t xml:space="preserve">Virtual appointments will continue to play a big part in the healthcare </w:t>
      </w:r>
      <w:proofErr w:type="gramStart"/>
      <w:r w:rsidR="007756E9" w:rsidRPr="00FD1FEC">
        <w:rPr>
          <w:rFonts w:ascii="Arial" w:hAnsi="Arial" w:cs="Arial"/>
          <w:sz w:val="35"/>
          <w:szCs w:val="35"/>
        </w:rPr>
        <w:t>system</w:t>
      </w:r>
      <w:r w:rsidR="00B04EA5" w:rsidRPr="00FD1FEC">
        <w:rPr>
          <w:rFonts w:ascii="Arial" w:hAnsi="Arial" w:cs="Arial"/>
          <w:sz w:val="35"/>
          <w:szCs w:val="35"/>
        </w:rPr>
        <w:t>,</w:t>
      </w:r>
      <w:proofErr w:type="gramEnd"/>
      <w:r w:rsidR="007756E9" w:rsidRPr="00FD1FEC">
        <w:rPr>
          <w:rFonts w:ascii="Arial" w:hAnsi="Arial" w:cs="Arial"/>
          <w:sz w:val="35"/>
          <w:szCs w:val="35"/>
        </w:rPr>
        <w:t xml:space="preserve"> so hopefully</w:t>
      </w:r>
      <w:r w:rsidR="00B04EA5" w:rsidRPr="00FD1FEC">
        <w:rPr>
          <w:rFonts w:ascii="Arial" w:hAnsi="Arial" w:cs="Arial"/>
          <w:sz w:val="35"/>
          <w:szCs w:val="35"/>
        </w:rPr>
        <w:t>,</w:t>
      </w:r>
      <w:r w:rsidR="004030B1">
        <w:rPr>
          <w:rFonts w:ascii="Arial" w:hAnsi="Arial" w:cs="Arial"/>
          <w:sz w:val="35"/>
          <w:szCs w:val="35"/>
        </w:rPr>
        <w:t xml:space="preserve"> more Healthcare Provider</w:t>
      </w:r>
      <w:r w:rsidR="007756E9" w:rsidRPr="00FD1FEC">
        <w:rPr>
          <w:rFonts w:ascii="Arial" w:hAnsi="Arial" w:cs="Arial"/>
          <w:sz w:val="35"/>
          <w:szCs w:val="35"/>
        </w:rPr>
        <w:t xml:space="preserve">s will be more open to Zoom </w:t>
      </w:r>
      <w:r w:rsidR="0055421B" w:rsidRPr="00FD1FEC">
        <w:rPr>
          <w:rFonts w:ascii="Arial" w:hAnsi="Arial" w:cs="Arial"/>
          <w:sz w:val="35"/>
          <w:szCs w:val="35"/>
        </w:rPr>
        <w:t xml:space="preserve">once </w:t>
      </w:r>
      <w:r w:rsidR="007756E9" w:rsidRPr="00FD1FEC">
        <w:rPr>
          <w:rFonts w:ascii="Arial" w:hAnsi="Arial" w:cs="Arial"/>
          <w:sz w:val="35"/>
          <w:szCs w:val="35"/>
        </w:rPr>
        <w:t>more education</w:t>
      </w:r>
      <w:r w:rsidR="0055421B" w:rsidRPr="00FD1FEC">
        <w:rPr>
          <w:rFonts w:ascii="Arial" w:hAnsi="Arial" w:cs="Arial"/>
          <w:sz w:val="35"/>
          <w:szCs w:val="35"/>
        </w:rPr>
        <w:t xml:space="preserve"> takes place</w:t>
      </w:r>
      <w:r w:rsidR="007756E9" w:rsidRPr="00FD1FEC">
        <w:rPr>
          <w:rFonts w:ascii="Arial" w:hAnsi="Arial" w:cs="Arial"/>
          <w:sz w:val="35"/>
          <w:szCs w:val="35"/>
        </w:rPr>
        <w:t>.</w:t>
      </w:r>
    </w:p>
    <w:p w14:paraId="5D067BE8" w14:textId="142A25A2" w:rsidR="00404629" w:rsidRPr="00FD1FEC" w:rsidRDefault="00404629" w:rsidP="00404629">
      <w:pPr>
        <w:pStyle w:val="ListParagraph"/>
        <w:ind w:left="1701"/>
        <w:rPr>
          <w:rFonts w:ascii="Arial" w:hAnsi="Arial" w:cs="Arial"/>
          <w:sz w:val="35"/>
          <w:szCs w:val="35"/>
          <w:u w:val="single"/>
        </w:rPr>
      </w:pPr>
    </w:p>
    <w:p w14:paraId="2FF27345" w14:textId="77777777" w:rsidR="00B04EA5" w:rsidRPr="00FD1FEC" w:rsidRDefault="00B04EA5" w:rsidP="00404629">
      <w:pPr>
        <w:pStyle w:val="ListParagraph"/>
        <w:ind w:left="1701"/>
        <w:rPr>
          <w:rFonts w:ascii="Arial" w:hAnsi="Arial" w:cs="Arial"/>
          <w:sz w:val="35"/>
          <w:szCs w:val="35"/>
          <w:u w:val="single"/>
        </w:rPr>
      </w:pPr>
    </w:p>
    <w:p w14:paraId="5CCC56EF" w14:textId="77777777" w:rsidR="00332795" w:rsidRPr="00FD1FEC" w:rsidRDefault="007756E9" w:rsidP="007756E9">
      <w:pPr>
        <w:pStyle w:val="ListParagraph"/>
        <w:numPr>
          <w:ilvl w:val="1"/>
          <w:numId w:val="1"/>
        </w:numPr>
        <w:ind w:left="1276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Accessibility in Health Care</w:t>
      </w:r>
    </w:p>
    <w:p w14:paraId="262FFEFE" w14:textId="033CF97C" w:rsidR="007756E9" w:rsidRPr="00FD1FEC" w:rsidRDefault="007756E9" w:rsidP="007756E9">
      <w:pPr>
        <w:pStyle w:val="ListParagraph"/>
        <w:numPr>
          <w:ilvl w:val="2"/>
          <w:numId w:val="1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See-through masks: </w:t>
      </w:r>
      <w:r w:rsidRPr="00FD1FEC">
        <w:rPr>
          <w:rFonts w:ascii="Arial" w:hAnsi="Arial" w:cs="Arial"/>
          <w:sz w:val="35"/>
          <w:szCs w:val="35"/>
        </w:rPr>
        <w:br/>
        <w:t>in</w:t>
      </w:r>
      <w:r w:rsidR="00B04EA5" w:rsidRPr="00FD1FEC">
        <w:rPr>
          <w:rFonts w:ascii="Arial" w:hAnsi="Arial" w:cs="Arial"/>
          <w:sz w:val="35"/>
          <w:szCs w:val="35"/>
        </w:rPr>
        <w:t xml:space="preserve"> the</w:t>
      </w:r>
      <w:r w:rsidRPr="00FD1FEC">
        <w:rPr>
          <w:rFonts w:ascii="Arial" w:hAnsi="Arial" w:cs="Arial"/>
          <w:sz w:val="35"/>
          <w:szCs w:val="35"/>
        </w:rPr>
        <w:t xml:space="preserve"> process of approval, then to be available to use in HAs.</w:t>
      </w:r>
    </w:p>
    <w:p w14:paraId="1A562CE5" w14:textId="605857BA" w:rsidR="007756E9" w:rsidRPr="00A83074" w:rsidRDefault="00A83074" w:rsidP="00A83074">
      <w:pPr>
        <w:pStyle w:val="ListParagraph"/>
        <w:numPr>
          <w:ilvl w:val="2"/>
          <w:numId w:val="1"/>
        </w:numPr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sz w:val="35"/>
          <w:szCs w:val="35"/>
        </w:rPr>
        <w:t>Communication Access Real Time (</w:t>
      </w:r>
      <w:r w:rsidR="007756E9" w:rsidRPr="00A83074">
        <w:rPr>
          <w:rFonts w:ascii="Arial" w:hAnsi="Arial" w:cs="Arial"/>
          <w:sz w:val="35"/>
          <w:szCs w:val="35"/>
        </w:rPr>
        <w:t>CART</w:t>
      </w:r>
      <w:r>
        <w:rPr>
          <w:rFonts w:ascii="Arial" w:hAnsi="Arial" w:cs="Arial"/>
          <w:sz w:val="35"/>
          <w:szCs w:val="35"/>
        </w:rPr>
        <w:t>)</w:t>
      </w:r>
      <w:r w:rsidR="007756E9" w:rsidRPr="00A83074">
        <w:rPr>
          <w:rFonts w:ascii="Arial" w:hAnsi="Arial" w:cs="Arial"/>
          <w:sz w:val="35"/>
          <w:szCs w:val="35"/>
        </w:rPr>
        <w:t xml:space="preserve"> service:</w:t>
      </w:r>
      <w:r w:rsidR="007756E9" w:rsidRPr="00A83074">
        <w:rPr>
          <w:rFonts w:ascii="Arial" w:hAnsi="Arial" w:cs="Arial"/>
          <w:sz w:val="35"/>
          <w:szCs w:val="35"/>
        </w:rPr>
        <w:br/>
        <w:t xml:space="preserve">- been approved to provide for </w:t>
      </w:r>
      <w:proofErr w:type="spellStart"/>
      <w:r w:rsidR="007756E9" w:rsidRPr="00A83074">
        <w:rPr>
          <w:rFonts w:ascii="Arial" w:hAnsi="Arial" w:cs="Arial"/>
          <w:sz w:val="35"/>
          <w:szCs w:val="35"/>
        </w:rPr>
        <w:t>HoH</w:t>
      </w:r>
      <w:proofErr w:type="spellEnd"/>
      <w:r w:rsidR="007756E9" w:rsidRPr="00A83074">
        <w:rPr>
          <w:rFonts w:ascii="Arial" w:hAnsi="Arial" w:cs="Arial"/>
          <w:sz w:val="35"/>
          <w:szCs w:val="35"/>
        </w:rPr>
        <w:br/>
        <w:t xml:space="preserve">-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="007756E9" w:rsidRPr="00A83074">
        <w:rPr>
          <w:rFonts w:ascii="Arial" w:hAnsi="Arial" w:cs="Arial"/>
          <w:sz w:val="35"/>
          <w:szCs w:val="35"/>
        </w:rPr>
        <w:t xml:space="preserve"> is now working on setting up guidelines and collecting information on how to provide CART service </w:t>
      </w:r>
      <w:r w:rsidR="00B04EA5" w:rsidRPr="00A83074">
        <w:rPr>
          <w:rFonts w:ascii="Arial" w:hAnsi="Arial" w:cs="Arial"/>
          <w:sz w:val="35"/>
          <w:szCs w:val="35"/>
        </w:rPr>
        <w:t>for t</w:t>
      </w:r>
      <w:r w:rsidR="007756E9" w:rsidRPr="00A83074">
        <w:rPr>
          <w:rFonts w:ascii="Arial" w:hAnsi="Arial" w:cs="Arial"/>
          <w:sz w:val="35"/>
          <w:szCs w:val="35"/>
        </w:rPr>
        <w:t>his fall.</w:t>
      </w:r>
    </w:p>
    <w:p w14:paraId="7704FFC4" w14:textId="77777777" w:rsidR="007756E9" w:rsidRPr="00FD1FEC" w:rsidRDefault="00107374" w:rsidP="00107374">
      <w:pPr>
        <w:pStyle w:val="ListParagraph"/>
        <w:numPr>
          <w:ilvl w:val="2"/>
          <w:numId w:val="1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Vaccines for Interpreters</w:t>
      </w:r>
    </w:p>
    <w:p w14:paraId="15D4F359" w14:textId="77777777" w:rsidR="00107374" w:rsidRPr="00FD1FEC" w:rsidRDefault="00107374" w:rsidP="00107374">
      <w:pPr>
        <w:pStyle w:val="ListParagraph"/>
        <w:ind w:left="2160"/>
        <w:rPr>
          <w:rFonts w:ascii="Arial" w:hAnsi="Arial" w:cs="Arial"/>
          <w:sz w:val="35"/>
          <w:szCs w:val="35"/>
          <w:u w:val="single"/>
        </w:rPr>
      </w:pPr>
    </w:p>
    <w:p w14:paraId="25885B99" w14:textId="77777777" w:rsidR="00332795" w:rsidRPr="00FD1FEC" w:rsidRDefault="00107374" w:rsidP="00107374">
      <w:pPr>
        <w:pStyle w:val="ListParagraph"/>
        <w:numPr>
          <w:ilvl w:val="1"/>
          <w:numId w:val="1"/>
        </w:numPr>
        <w:ind w:left="1276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Communication Access Card</w:t>
      </w:r>
    </w:p>
    <w:p w14:paraId="7B2ED43F" w14:textId="76D04E0E" w:rsidR="00650254" w:rsidRPr="00FD1FEC" w:rsidRDefault="003502CC" w:rsidP="00650254">
      <w:pPr>
        <w:pStyle w:val="ListParagraph"/>
        <w:numPr>
          <w:ilvl w:val="0"/>
          <w:numId w:val="10"/>
        </w:numPr>
        <w:ind w:left="1701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Various options were considered to create something to provide the community with </w:t>
      </w:r>
      <w:r w:rsidR="00B04EA5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 xml:space="preserve">ability to </w:t>
      </w:r>
      <w:r w:rsidR="00764E0D">
        <w:rPr>
          <w:rFonts w:ascii="Arial" w:hAnsi="Arial" w:cs="Arial"/>
          <w:sz w:val="35"/>
          <w:szCs w:val="35"/>
        </w:rPr>
        <w:t>communicate easily with healthcare professionals</w:t>
      </w:r>
      <w:r w:rsidR="00B04EA5" w:rsidRPr="00FD1FEC">
        <w:rPr>
          <w:rFonts w:ascii="Arial" w:hAnsi="Arial" w:cs="Arial"/>
          <w:sz w:val="35"/>
          <w:szCs w:val="35"/>
        </w:rPr>
        <w:t xml:space="preserve">, especially in </w:t>
      </w:r>
      <w:proofErr w:type="gramStart"/>
      <w:r w:rsidR="00B04EA5" w:rsidRPr="00FD1FEC">
        <w:rPr>
          <w:rFonts w:ascii="Arial" w:hAnsi="Arial" w:cs="Arial"/>
          <w:sz w:val="35"/>
          <w:szCs w:val="35"/>
        </w:rPr>
        <w:t>emergency situations</w:t>
      </w:r>
      <w:proofErr w:type="gramEnd"/>
      <w:r w:rsidR="00B04EA5" w:rsidRPr="00FD1FEC">
        <w:rPr>
          <w:rFonts w:ascii="Arial" w:hAnsi="Arial" w:cs="Arial"/>
          <w:sz w:val="35"/>
          <w:szCs w:val="35"/>
        </w:rPr>
        <w:t xml:space="preserve">. </w:t>
      </w:r>
    </w:p>
    <w:p w14:paraId="4E9162A8" w14:textId="7329FBC5" w:rsidR="003502CC" w:rsidRPr="00FD1FEC" w:rsidRDefault="003502CC" w:rsidP="00650254">
      <w:pPr>
        <w:pStyle w:val="ListParagraph"/>
        <w:numPr>
          <w:ilvl w:val="0"/>
          <w:numId w:val="10"/>
        </w:numPr>
        <w:ind w:left="1701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A generic card has been cre</w:t>
      </w:r>
      <w:r w:rsidR="00764E0D">
        <w:rPr>
          <w:rFonts w:ascii="Arial" w:hAnsi="Arial" w:cs="Arial"/>
          <w:sz w:val="35"/>
          <w:szCs w:val="35"/>
        </w:rPr>
        <w:t>ated for now. The goal is for Emergency Departments</w:t>
      </w:r>
      <w:r w:rsidRPr="00FD1FEC">
        <w:rPr>
          <w:rFonts w:ascii="Arial" w:hAnsi="Arial" w:cs="Arial"/>
          <w:sz w:val="35"/>
          <w:szCs w:val="35"/>
        </w:rPr>
        <w:t xml:space="preserve"> equipped with VRI to start communication right away </w:t>
      </w:r>
      <w:r w:rsidRPr="00FD1FEC">
        <w:rPr>
          <w:rFonts w:ascii="Arial" w:hAnsi="Arial" w:cs="Arial"/>
          <w:sz w:val="35"/>
          <w:szCs w:val="35"/>
        </w:rPr>
        <w:lastRenderedPageBreak/>
        <w:t xml:space="preserve">before </w:t>
      </w:r>
      <w:r w:rsidR="00763DB0">
        <w:rPr>
          <w:rFonts w:ascii="Arial" w:hAnsi="Arial" w:cs="Arial"/>
          <w:sz w:val="35"/>
          <w:szCs w:val="35"/>
        </w:rPr>
        <w:t>interpreter</w:t>
      </w:r>
      <w:r w:rsidRPr="00FD1FEC">
        <w:rPr>
          <w:rFonts w:ascii="Arial" w:hAnsi="Arial" w:cs="Arial"/>
          <w:sz w:val="35"/>
          <w:szCs w:val="35"/>
        </w:rPr>
        <w:t xml:space="preserve"> </w:t>
      </w:r>
      <w:r w:rsidR="00404629" w:rsidRPr="00FD1FEC">
        <w:rPr>
          <w:rFonts w:ascii="Arial" w:hAnsi="Arial" w:cs="Arial"/>
          <w:sz w:val="35"/>
          <w:szCs w:val="35"/>
        </w:rPr>
        <w:t>arrives and for HCP to know how</w:t>
      </w:r>
      <w:r w:rsidRPr="00FD1FEC">
        <w:rPr>
          <w:rFonts w:ascii="Arial" w:hAnsi="Arial" w:cs="Arial"/>
          <w:sz w:val="35"/>
          <w:szCs w:val="35"/>
        </w:rPr>
        <w:t xml:space="preserve"> to book an </w:t>
      </w:r>
      <w:r w:rsidR="00763DB0">
        <w:rPr>
          <w:rFonts w:ascii="Arial" w:hAnsi="Arial" w:cs="Arial"/>
          <w:sz w:val="35"/>
          <w:szCs w:val="35"/>
        </w:rPr>
        <w:t>interpreter</w:t>
      </w:r>
      <w:r w:rsidRPr="00FD1FEC">
        <w:rPr>
          <w:rFonts w:ascii="Arial" w:hAnsi="Arial" w:cs="Arial"/>
          <w:sz w:val="35"/>
          <w:szCs w:val="35"/>
        </w:rPr>
        <w:t xml:space="preserve"> immediately upon viewing the card.</w:t>
      </w:r>
    </w:p>
    <w:p w14:paraId="3A82A4EB" w14:textId="6A1D274A" w:rsidR="00DD0C93" w:rsidRPr="00FD1FEC" w:rsidRDefault="00DD0C93" w:rsidP="00650254">
      <w:pPr>
        <w:pStyle w:val="ListParagraph"/>
        <w:numPr>
          <w:ilvl w:val="0"/>
          <w:numId w:val="10"/>
        </w:numPr>
        <w:ind w:left="1701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Clarification – the audience </w:t>
      </w:r>
      <w:r w:rsidR="00B04EA5" w:rsidRPr="00FD1FEC">
        <w:rPr>
          <w:rFonts w:ascii="Arial" w:hAnsi="Arial" w:cs="Arial"/>
          <w:sz w:val="35"/>
          <w:szCs w:val="35"/>
        </w:rPr>
        <w:t xml:space="preserve">for </w:t>
      </w:r>
      <w:r w:rsidR="00764E0D">
        <w:rPr>
          <w:rFonts w:ascii="Arial" w:hAnsi="Arial" w:cs="Arial"/>
          <w:sz w:val="35"/>
          <w:szCs w:val="35"/>
        </w:rPr>
        <w:t>the card is healthcare provider</w:t>
      </w:r>
      <w:r w:rsidRPr="00FD1FEC">
        <w:rPr>
          <w:rFonts w:ascii="Arial" w:hAnsi="Arial" w:cs="Arial"/>
          <w:sz w:val="35"/>
          <w:szCs w:val="35"/>
        </w:rPr>
        <w:t xml:space="preserve">s. </w:t>
      </w:r>
      <w:r w:rsidRPr="00FD1FEC">
        <w:rPr>
          <w:rFonts w:ascii="Arial" w:hAnsi="Arial" w:cs="Arial"/>
          <w:sz w:val="35"/>
          <w:szCs w:val="35"/>
        </w:rPr>
        <w:br/>
        <w:t xml:space="preserve">The goal is to provide a clear way for </w:t>
      </w:r>
      <w:r w:rsidR="00764E0D">
        <w:rPr>
          <w:rFonts w:ascii="Arial" w:hAnsi="Arial" w:cs="Arial"/>
          <w:sz w:val="35"/>
          <w:szCs w:val="35"/>
        </w:rPr>
        <w:t>healthcare providers to request Sign Language interpreter</w:t>
      </w:r>
      <w:r w:rsidRPr="00FD1FEC">
        <w:rPr>
          <w:rFonts w:ascii="Arial" w:hAnsi="Arial" w:cs="Arial"/>
          <w:sz w:val="35"/>
          <w:szCs w:val="35"/>
        </w:rPr>
        <w:t xml:space="preserve">s as soon as a need </w:t>
      </w:r>
      <w:proofErr w:type="gramStart"/>
      <w:r w:rsidRPr="00FD1FEC">
        <w:rPr>
          <w:rFonts w:ascii="Arial" w:hAnsi="Arial" w:cs="Arial"/>
          <w:sz w:val="35"/>
          <w:szCs w:val="35"/>
        </w:rPr>
        <w:t>is identified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. One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Pr="00FD1FEC">
        <w:rPr>
          <w:rFonts w:ascii="Arial" w:hAnsi="Arial" w:cs="Arial"/>
          <w:sz w:val="35"/>
          <w:szCs w:val="35"/>
        </w:rPr>
        <w:t xml:space="preserve"> number to call /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Pr="00FD1FEC">
        <w:rPr>
          <w:rFonts w:ascii="Arial" w:hAnsi="Arial" w:cs="Arial"/>
          <w:sz w:val="35"/>
          <w:szCs w:val="35"/>
        </w:rPr>
        <w:t xml:space="preserve"> platform to request, regardless </w:t>
      </w:r>
      <w:r w:rsidR="00404629" w:rsidRPr="00FD1FEC">
        <w:rPr>
          <w:rFonts w:ascii="Arial" w:hAnsi="Arial" w:cs="Arial"/>
          <w:sz w:val="35"/>
          <w:szCs w:val="35"/>
        </w:rPr>
        <w:t xml:space="preserve">of </w:t>
      </w:r>
      <w:r w:rsidRPr="00FD1FEC">
        <w:rPr>
          <w:rFonts w:ascii="Arial" w:hAnsi="Arial" w:cs="Arial"/>
          <w:sz w:val="35"/>
          <w:szCs w:val="35"/>
        </w:rPr>
        <w:t>hours.</w:t>
      </w:r>
    </w:p>
    <w:p w14:paraId="40FD95B3" w14:textId="6D95ECFC" w:rsidR="003027DE" w:rsidRPr="00FD1FEC" w:rsidRDefault="003027DE" w:rsidP="00650254">
      <w:pPr>
        <w:pStyle w:val="ListParagraph"/>
        <w:numPr>
          <w:ilvl w:val="0"/>
          <w:numId w:val="10"/>
        </w:numPr>
        <w:ind w:left="1701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Different suggestions </w:t>
      </w:r>
      <w:proofErr w:type="gramStart"/>
      <w:r w:rsidRPr="00FD1FEC">
        <w:rPr>
          <w:rFonts w:ascii="Arial" w:hAnsi="Arial" w:cs="Arial"/>
          <w:sz w:val="35"/>
          <w:szCs w:val="35"/>
        </w:rPr>
        <w:t>were brought up</w:t>
      </w:r>
      <w:r w:rsidR="00B04EA5" w:rsidRPr="00FD1FEC">
        <w:rPr>
          <w:rFonts w:ascii="Arial" w:hAnsi="Arial" w:cs="Arial"/>
          <w:sz w:val="35"/>
          <w:szCs w:val="35"/>
        </w:rPr>
        <w:t>,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including different versions </w:t>
      </w:r>
      <w:r w:rsidR="00B04EA5" w:rsidRPr="00FD1FEC">
        <w:rPr>
          <w:rFonts w:ascii="Arial" w:hAnsi="Arial" w:cs="Arial"/>
          <w:sz w:val="35"/>
          <w:szCs w:val="35"/>
        </w:rPr>
        <w:t xml:space="preserve">of </w:t>
      </w:r>
      <w:r w:rsidR="00763DB0">
        <w:rPr>
          <w:rFonts w:ascii="Arial" w:hAnsi="Arial" w:cs="Arial"/>
          <w:sz w:val="35"/>
          <w:szCs w:val="35"/>
        </w:rPr>
        <w:t>Q</w:t>
      </w:r>
      <w:r w:rsidRPr="00FD1FEC">
        <w:rPr>
          <w:rFonts w:ascii="Arial" w:hAnsi="Arial" w:cs="Arial"/>
          <w:sz w:val="35"/>
          <w:szCs w:val="35"/>
        </w:rPr>
        <w:t>R code</w:t>
      </w:r>
      <w:r w:rsidR="00B04EA5" w:rsidRPr="00FD1FEC">
        <w:rPr>
          <w:rFonts w:ascii="Arial" w:hAnsi="Arial" w:cs="Arial"/>
          <w:sz w:val="35"/>
          <w:szCs w:val="35"/>
        </w:rPr>
        <w:t>s</w:t>
      </w:r>
      <w:r w:rsidRPr="00FD1FEC">
        <w:rPr>
          <w:rFonts w:ascii="Arial" w:hAnsi="Arial" w:cs="Arial"/>
          <w:sz w:val="35"/>
          <w:szCs w:val="35"/>
        </w:rPr>
        <w:t xml:space="preserve"> etc.</w:t>
      </w:r>
    </w:p>
    <w:p w14:paraId="5B64D50F" w14:textId="73B46989" w:rsidR="003027DE" w:rsidRPr="00FD1FEC" w:rsidRDefault="003027DE" w:rsidP="003027DE">
      <w:pPr>
        <w:pStyle w:val="ListParagraph"/>
        <w:ind w:left="1701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Welcome more feedback on the card</w:t>
      </w:r>
      <w:r w:rsidR="00B04EA5" w:rsidRPr="00FD1FEC">
        <w:rPr>
          <w:rFonts w:ascii="Arial" w:hAnsi="Arial" w:cs="Arial"/>
          <w:sz w:val="35"/>
          <w:szCs w:val="35"/>
        </w:rPr>
        <w:t>,</w:t>
      </w:r>
      <w:r w:rsidRPr="00FD1FEC">
        <w:rPr>
          <w:rFonts w:ascii="Arial" w:hAnsi="Arial" w:cs="Arial"/>
          <w:sz w:val="35"/>
          <w:szCs w:val="35"/>
        </w:rPr>
        <w:t xml:space="preserve"> and will continue working on it.</w:t>
      </w:r>
    </w:p>
    <w:p w14:paraId="464E82E8" w14:textId="77777777" w:rsidR="00107374" w:rsidRPr="00FD1FEC" w:rsidRDefault="00107374" w:rsidP="00107374">
      <w:pPr>
        <w:pStyle w:val="ListParagraph"/>
        <w:ind w:left="1276"/>
        <w:rPr>
          <w:rFonts w:ascii="Arial" w:hAnsi="Arial" w:cs="Arial"/>
          <w:sz w:val="35"/>
          <w:szCs w:val="35"/>
          <w:u w:val="single"/>
        </w:rPr>
      </w:pPr>
    </w:p>
    <w:p w14:paraId="4D00CBAF" w14:textId="0BA36078" w:rsidR="00107374" w:rsidRPr="00FD1FEC" w:rsidRDefault="00107374" w:rsidP="00107374">
      <w:pPr>
        <w:pStyle w:val="ListParagraph"/>
        <w:numPr>
          <w:ilvl w:val="1"/>
          <w:numId w:val="1"/>
        </w:numPr>
        <w:ind w:left="1276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Working with </w:t>
      </w:r>
      <w:r w:rsidR="00764E0D">
        <w:rPr>
          <w:rFonts w:ascii="Arial" w:hAnsi="Arial" w:cs="Arial"/>
          <w:sz w:val="35"/>
          <w:szCs w:val="35"/>
        </w:rPr>
        <w:t>BC Centre for Disease Control (</w:t>
      </w:r>
      <w:r w:rsidRPr="00FD1FEC">
        <w:rPr>
          <w:rFonts w:ascii="Arial" w:hAnsi="Arial" w:cs="Arial"/>
          <w:sz w:val="35"/>
          <w:szCs w:val="35"/>
        </w:rPr>
        <w:t>BCCDC</w:t>
      </w:r>
      <w:r w:rsidR="00764E0D">
        <w:rPr>
          <w:rFonts w:ascii="Arial" w:hAnsi="Arial" w:cs="Arial"/>
          <w:sz w:val="35"/>
          <w:szCs w:val="35"/>
        </w:rPr>
        <w:t>)</w:t>
      </w:r>
      <w:r w:rsidRPr="00FD1FEC">
        <w:rPr>
          <w:rFonts w:ascii="Arial" w:hAnsi="Arial" w:cs="Arial"/>
          <w:sz w:val="35"/>
          <w:szCs w:val="35"/>
        </w:rPr>
        <w:t xml:space="preserve"> and Ministry of He</w:t>
      </w:r>
      <w:r w:rsidR="00764E0D">
        <w:rPr>
          <w:rFonts w:ascii="Arial" w:hAnsi="Arial" w:cs="Arial"/>
          <w:sz w:val="35"/>
          <w:szCs w:val="35"/>
        </w:rPr>
        <w:t>alth (</w:t>
      </w:r>
      <w:proofErr w:type="spellStart"/>
      <w:r w:rsidR="00764E0D">
        <w:rPr>
          <w:rFonts w:ascii="Arial" w:hAnsi="Arial" w:cs="Arial"/>
          <w:sz w:val="35"/>
          <w:szCs w:val="35"/>
        </w:rPr>
        <w:t>MoH</w:t>
      </w:r>
      <w:proofErr w:type="spellEnd"/>
      <w:r w:rsidR="00764E0D">
        <w:rPr>
          <w:rFonts w:ascii="Arial" w:hAnsi="Arial" w:cs="Arial"/>
          <w:sz w:val="35"/>
          <w:szCs w:val="35"/>
        </w:rPr>
        <w:t>) on Translation to American Sign Language</w:t>
      </w:r>
    </w:p>
    <w:p w14:paraId="3292C467" w14:textId="5BFBA589" w:rsidR="0051472A" w:rsidRPr="00FD1FEC" w:rsidRDefault="0051472A" w:rsidP="0051472A">
      <w:pPr>
        <w:pStyle w:val="ListParagraph"/>
        <w:numPr>
          <w:ilvl w:val="0"/>
          <w:numId w:val="10"/>
        </w:numPr>
        <w:ind w:left="1701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Major sources of COVID-19 </w:t>
      </w:r>
      <w:r w:rsidR="00B04EA5" w:rsidRPr="00FD1FEC">
        <w:rPr>
          <w:rFonts w:ascii="Arial" w:hAnsi="Arial" w:cs="Arial"/>
          <w:sz w:val="35"/>
          <w:szCs w:val="35"/>
        </w:rPr>
        <w:t xml:space="preserve">information </w:t>
      </w:r>
      <w:r w:rsidRPr="00FD1FEC">
        <w:rPr>
          <w:rFonts w:ascii="Arial" w:hAnsi="Arial" w:cs="Arial"/>
          <w:sz w:val="35"/>
          <w:szCs w:val="35"/>
        </w:rPr>
        <w:t xml:space="preserve">come from BCCDC, </w:t>
      </w:r>
      <w:r w:rsidR="00B04EA5" w:rsidRPr="00FD1FEC">
        <w:rPr>
          <w:rFonts w:ascii="Arial" w:hAnsi="Arial" w:cs="Arial"/>
          <w:sz w:val="35"/>
          <w:szCs w:val="35"/>
        </w:rPr>
        <w:t xml:space="preserve">which </w:t>
      </w:r>
      <w:r w:rsidRPr="00FD1FEC">
        <w:rPr>
          <w:rFonts w:ascii="Arial" w:hAnsi="Arial" w:cs="Arial"/>
          <w:sz w:val="35"/>
          <w:szCs w:val="35"/>
        </w:rPr>
        <w:t xml:space="preserve">has been working on having posted materials translated to ASL. </w:t>
      </w:r>
    </w:p>
    <w:p w14:paraId="4385765D" w14:textId="6B1F9B29" w:rsidR="0051472A" w:rsidRPr="00FD1FEC" w:rsidRDefault="0051472A" w:rsidP="0051472A">
      <w:pPr>
        <w:pStyle w:val="ListParagraph"/>
        <w:numPr>
          <w:ilvl w:val="0"/>
          <w:numId w:val="10"/>
        </w:numPr>
        <w:ind w:left="1701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As much of the information</w:t>
      </w:r>
      <w:r w:rsidR="00404629" w:rsidRPr="00FD1FEC">
        <w:rPr>
          <w:rFonts w:ascii="Arial" w:hAnsi="Arial" w:cs="Arial"/>
          <w:sz w:val="35"/>
          <w:szCs w:val="35"/>
        </w:rPr>
        <w:t xml:space="preserve"> on COVID-19</w:t>
      </w:r>
      <w:r w:rsidRPr="00FD1FEC">
        <w:rPr>
          <w:rFonts w:ascii="Arial" w:hAnsi="Arial" w:cs="Arial"/>
          <w:sz w:val="35"/>
          <w:szCs w:val="35"/>
        </w:rPr>
        <w:t xml:space="preserve"> are </w:t>
      </w:r>
      <w:proofErr w:type="gramStart"/>
      <w:r w:rsidRPr="00FD1FEC">
        <w:rPr>
          <w:rFonts w:ascii="Arial" w:hAnsi="Arial" w:cs="Arial"/>
          <w:sz w:val="35"/>
          <w:szCs w:val="35"/>
        </w:rPr>
        <w:t>ever-changing</w:t>
      </w:r>
      <w:proofErr w:type="gramEnd"/>
      <w:r w:rsidRPr="00FD1FEC">
        <w:rPr>
          <w:rFonts w:ascii="Arial" w:hAnsi="Arial" w:cs="Arial"/>
          <w:sz w:val="35"/>
          <w:szCs w:val="35"/>
        </w:rPr>
        <w:t>, they are trying to streamline the process</w:t>
      </w:r>
      <w:r w:rsidR="00B04EA5" w:rsidRPr="00FD1FEC">
        <w:rPr>
          <w:rFonts w:ascii="Arial" w:hAnsi="Arial" w:cs="Arial"/>
          <w:sz w:val="35"/>
          <w:szCs w:val="35"/>
        </w:rPr>
        <w:t>,</w:t>
      </w:r>
      <w:r w:rsidRPr="00FD1FEC">
        <w:rPr>
          <w:rFonts w:ascii="Arial" w:hAnsi="Arial" w:cs="Arial"/>
          <w:sz w:val="35"/>
          <w:szCs w:val="35"/>
        </w:rPr>
        <w:t xml:space="preserve"> i.e. have </w:t>
      </w:r>
      <w:r w:rsidR="00B04EA5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>translation ready when they post new information.</w:t>
      </w:r>
    </w:p>
    <w:p w14:paraId="721AAA8B" w14:textId="7ADEF9A3" w:rsidR="00107374" w:rsidRPr="00FD1FEC" w:rsidRDefault="00107374" w:rsidP="00107374">
      <w:pPr>
        <w:pStyle w:val="ListParagraph"/>
        <w:rPr>
          <w:rFonts w:ascii="Arial" w:hAnsi="Arial" w:cs="Arial"/>
          <w:sz w:val="35"/>
          <w:szCs w:val="35"/>
          <w:u w:val="single"/>
        </w:rPr>
      </w:pPr>
    </w:p>
    <w:p w14:paraId="571BE3B1" w14:textId="77777777" w:rsidR="00344C38" w:rsidRPr="00FD1FEC" w:rsidRDefault="00344C38" w:rsidP="00107374">
      <w:pPr>
        <w:pStyle w:val="ListParagraph"/>
        <w:rPr>
          <w:rFonts w:ascii="Arial" w:hAnsi="Arial" w:cs="Arial"/>
          <w:sz w:val="35"/>
          <w:szCs w:val="35"/>
          <w:u w:val="single"/>
        </w:rPr>
      </w:pPr>
    </w:p>
    <w:p w14:paraId="040D91C2" w14:textId="77777777" w:rsidR="00107374" w:rsidRPr="00FD1FEC" w:rsidRDefault="00107374" w:rsidP="00107374">
      <w:pPr>
        <w:pStyle w:val="ListParagraph"/>
        <w:numPr>
          <w:ilvl w:val="1"/>
          <w:numId w:val="1"/>
        </w:numPr>
        <w:ind w:left="1276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Accessibility</w:t>
      </w:r>
    </w:p>
    <w:p w14:paraId="179D6B50" w14:textId="77777777" w:rsidR="00107374" w:rsidRPr="00FD1FEC" w:rsidRDefault="00107374" w:rsidP="00107374">
      <w:pPr>
        <w:pStyle w:val="ListParagraph"/>
        <w:numPr>
          <w:ilvl w:val="2"/>
          <w:numId w:val="1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lastRenderedPageBreak/>
        <w:t>COVID-19 Immunization Information Sessions for DDBHH Community with Office of the Provincial Health Officer</w:t>
      </w:r>
      <w:r w:rsidR="008700DF" w:rsidRPr="00FD1FEC">
        <w:rPr>
          <w:rFonts w:ascii="Arial" w:hAnsi="Arial" w:cs="Arial"/>
          <w:sz w:val="35"/>
          <w:szCs w:val="35"/>
        </w:rPr>
        <w:br/>
        <w:t>- potential session in May</w:t>
      </w:r>
    </w:p>
    <w:p w14:paraId="0D2A9982" w14:textId="7456A9C4" w:rsidR="008700DF" w:rsidRPr="00FD1FEC" w:rsidRDefault="00107374" w:rsidP="008700DF">
      <w:pPr>
        <w:pStyle w:val="ListParagraph"/>
        <w:numPr>
          <w:ilvl w:val="2"/>
          <w:numId w:val="1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At COVID-19 Test Sites and Vaccination Sites</w:t>
      </w:r>
      <w:r w:rsidR="008700DF" w:rsidRPr="00FD1FEC">
        <w:rPr>
          <w:rFonts w:ascii="Arial" w:hAnsi="Arial" w:cs="Arial"/>
          <w:sz w:val="35"/>
          <w:szCs w:val="35"/>
        </w:rPr>
        <w:br/>
        <w:t xml:space="preserve">-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="008700DF" w:rsidRPr="00FD1FEC">
        <w:rPr>
          <w:rFonts w:ascii="Arial" w:hAnsi="Arial" w:cs="Arial"/>
          <w:sz w:val="35"/>
          <w:szCs w:val="35"/>
        </w:rPr>
        <w:t xml:space="preserve"> has been w</w:t>
      </w:r>
      <w:r w:rsidR="00C82954" w:rsidRPr="00FD1FEC">
        <w:rPr>
          <w:rFonts w:ascii="Arial" w:hAnsi="Arial" w:cs="Arial"/>
          <w:sz w:val="35"/>
          <w:szCs w:val="35"/>
        </w:rPr>
        <w:t>orking on more VRI deployment at</w:t>
      </w:r>
      <w:r w:rsidR="008700DF" w:rsidRPr="00FD1FEC">
        <w:rPr>
          <w:rFonts w:ascii="Arial" w:hAnsi="Arial" w:cs="Arial"/>
          <w:sz w:val="35"/>
          <w:szCs w:val="35"/>
        </w:rPr>
        <w:t xml:space="preserve"> major testing sites and vaccination clinics</w:t>
      </w:r>
      <w:r w:rsidR="00B04EA5" w:rsidRPr="00FD1FEC">
        <w:rPr>
          <w:rFonts w:ascii="Arial" w:hAnsi="Arial" w:cs="Arial"/>
          <w:sz w:val="35"/>
          <w:szCs w:val="35"/>
        </w:rPr>
        <w:t>.</w:t>
      </w:r>
    </w:p>
    <w:p w14:paraId="03257FBE" w14:textId="68FD2414" w:rsidR="00B04EA5" w:rsidRPr="00FD1FEC" w:rsidRDefault="00B04EA5" w:rsidP="008700DF">
      <w:pPr>
        <w:pStyle w:val="ListParagraph"/>
        <w:ind w:left="2160"/>
        <w:rPr>
          <w:rFonts w:ascii="Arial" w:hAnsi="Arial" w:cs="Arial"/>
          <w:sz w:val="35"/>
          <w:szCs w:val="35"/>
          <w:u w:val="single"/>
        </w:rPr>
      </w:pPr>
    </w:p>
    <w:p w14:paraId="525DFDD0" w14:textId="77777777" w:rsidR="00344C38" w:rsidRPr="00FD1FEC" w:rsidRDefault="00344C38" w:rsidP="008700DF">
      <w:pPr>
        <w:pStyle w:val="ListParagraph"/>
        <w:ind w:left="2160"/>
        <w:rPr>
          <w:rFonts w:ascii="Arial" w:hAnsi="Arial" w:cs="Arial"/>
          <w:sz w:val="35"/>
          <w:szCs w:val="35"/>
          <w:u w:val="single"/>
        </w:rPr>
      </w:pPr>
    </w:p>
    <w:p w14:paraId="2CC325AF" w14:textId="77777777" w:rsidR="00332795" w:rsidRPr="00FD1FEC" w:rsidRDefault="00107374" w:rsidP="00107374">
      <w:pPr>
        <w:pStyle w:val="ListParagraph"/>
        <w:numPr>
          <w:ilvl w:val="1"/>
          <w:numId w:val="1"/>
        </w:numPr>
        <w:ind w:left="1276" w:hanging="425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Service Mapping</w:t>
      </w:r>
    </w:p>
    <w:p w14:paraId="55898443" w14:textId="0A31F844" w:rsidR="00107374" w:rsidRPr="00FD1FEC" w:rsidRDefault="00107374" w:rsidP="00107374">
      <w:pPr>
        <w:pStyle w:val="ListParagraph"/>
        <w:numPr>
          <w:ilvl w:val="2"/>
          <w:numId w:val="1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Working on making </w:t>
      </w:r>
      <w:r w:rsidR="00B04EA5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>website more accessible for all audience</w:t>
      </w:r>
      <w:r w:rsidR="00B04EA5" w:rsidRPr="00FD1FEC">
        <w:rPr>
          <w:rFonts w:ascii="Arial" w:hAnsi="Arial" w:cs="Arial"/>
          <w:sz w:val="35"/>
          <w:szCs w:val="35"/>
        </w:rPr>
        <w:t>s</w:t>
      </w:r>
      <w:r w:rsidRPr="00FD1FEC">
        <w:rPr>
          <w:rFonts w:ascii="Arial" w:hAnsi="Arial" w:cs="Arial"/>
          <w:sz w:val="35"/>
          <w:szCs w:val="35"/>
        </w:rPr>
        <w:t xml:space="preserve">. </w:t>
      </w:r>
      <w:r w:rsidR="00344C38" w:rsidRPr="00FD1FEC">
        <w:rPr>
          <w:rFonts w:ascii="Arial" w:hAnsi="Arial" w:cs="Arial"/>
          <w:sz w:val="35"/>
          <w:szCs w:val="35"/>
        </w:rPr>
        <w:t>However, i</w:t>
      </w:r>
      <w:r w:rsidR="00CF1B6E" w:rsidRPr="00FD1FEC">
        <w:rPr>
          <w:rFonts w:ascii="Arial" w:hAnsi="Arial" w:cs="Arial"/>
          <w:sz w:val="35"/>
          <w:szCs w:val="35"/>
        </w:rPr>
        <w:t xml:space="preserve">t is currently on </w:t>
      </w:r>
      <w:r w:rsidRPr="00FD1FEC">
        <w:rPr>
          <w:rFonts w:ascii="Arial" w:hAnsi="Arial" w:cs="Arial"/>
          <w:sz w:val="35"/>
          <w:szCs w:val="35"/>
        </w:rPr>
        <w:t>hold until we find the right platf</w:t>
      </w:r>
      <w:r w:rsidR="00A63C0A" w:rsidRPr="00FD1FEC">
        <w:rPr>
          <w:rFonts w:ascii="Arial" w:hAnsi="Arial" w:cs="Arial"/>
          <w:sz w:val="35"/>
          <w:szCs w:val="35"/>
        </w:rPr>
        <w:t>orm to make it fully accessible for everyone.</w:t>
      </w:r>
    </w:p>
    <w:p w14:paraId="5B7B0690" w14:textId="3A0DFCDB" w:rsidR="00344C38" w:rsidRPr="00FD1FEC" w:rsidRDefault="00332795" w:rsidP="00344C38">
      <w:pPr>
        <w:pStyle w:val="ListParagraph"/>
        <w:spacing w:after="0"/>
        <w:ind w:left="1440"/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 xml:space="preserve"> </w:t>
      </w:r>
      <w:r w:rsidR="00BA0364" w:rsidRPr="00FD1FEC">
        <w:rPr>
          <w:rFonts w:ascii="Arial" w:hAnsi="Arial" w:cs="Arial"/>
          <w:sz w:val="35"/>
          <w:szCs w:val="35"/>
        </w:rPr>
        <w:t xml:space="preserve"> </w:t>
      </w:r>
    </w:p>
    <w:p w14:paraId="38358491" w14:textId="77777777" w:rsidR="00344C38" w:rsidRPr="00FD1FEC" w:rsidRDefault="00344C38" w:rsidP="00FD1FEC">
      <w:pPr>
        <w:pStyle w:val="ListParagraph"/>
        <w:spacing w:after="0"/>
        <w:ind w:left="1440"/>
        <w:rPr>
          <w:rFonts w:ascii="Arial" w:hAnsi="Arial" w:cs="Arial"/>
          <w:sz w:val="35"/>
          <w:szCs w:val="35"/>
          <w:u w:val="single"/>
        </w:rPr>
      </w:pPr>
    </w:p>
    <w:p w14:paraId="0618F253" w14:textId="77777777" w:rsidR="00F36D47" w:rsidRPr="00FD1FEC" w:rsidRDefault="00F36D47" w:rsidP="00FD1FEC">
      <w:pPr>
        <w:pStyle w:val="ListParagraph"/>
        <w:spacing w:after="0"/>
        <w:ind w:left="1440"/>
        <w:rPr>
          <w:rFonts w:ascii="Arial" w:hAnsi="Arial" w:cs="Arial"/>
          <w:sz w:val="35"/>
          <w:szCs w:val="35"/>
          <w:u w:val="single"/>
        </w:rPr>
      </w:pPr>
    </w:p>
    <w:p w14:paraId="06150145" w14:textId="2D989976" w:rsidR="00181FB4" w:rsidRPr="00FD1FEC" w:rsidRDefault="00763DB0" w:rsidP="00332795">
      <w:pPr>
        <w:pStyle w:val="ListParagraph"/>
        <w:numPr>
          <w:ilvl w:val="0"/>
          <w:numId w:val="1"/>
        </w:numPr>
        <w:ind w:left="993" w:hanging="633"/>
        <w:rPr>
          <w:rFonts w:ascii="Arial" w:hAnsi="Arial" w:cs="Arial"/>
          <w:sz w:val="35"/>
          <w:szCs w:val="35"/>
          <w:u w:val="single"/>
        </w:rPr>
      </w:pPr>
      <w:r>
        <w:rPr>
          <w:rFonts w:ascii="Arial" w:hAnsi="Arial" w:cs="Arial"/>
          <w:b/>
          <w:bCs/>
          <w:sz w:val="35"/>
          <w:szCs w:val="35"/>
        </w:rPr>
        <w:t>Provincial Language Services</w:t>
      </w:r>
      <w:r w:rsidR="0018043D" w:rsidRPr="00FD1FEC">
        <w:rPr>
          <w:rFonts w:ascii="Arial" w:hAnsi="Arial" w:cs="Arial"/>
          <w:b/>
          <w:bCs/>
          <w:sz w:val="35"/>
          <w:szCs w:val="35"/>
        </w:rPr>
        <w:t xml:space="preserve"> Main Focus for 2021/22</w:t>
      </w:r>
    </w:p>
    <w:p w14:paraId="6EDE607F" w14:textId="1C7928BC" w:rsidR="00181FB4" w:rsidRPr="00FD1FEC" w:rsidRDefault="0018043D" w:rsidP="00332795">
      <w:pPr>
        <w:pStyle w:val="ListParagraph"/>
        <w:numPr>
          <w:ilvl w:val="0"/>
          <w:numId w:val="5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Aligning </w:t>
      </w:r>
      <w:r w:rsidR="00763DB0">
        <w:rPr>
          <w:rFonts w:ascii="Arial" w:hAnsi="Arial" w:cs="Arial"/>
          <w:sz w:val="35"/>
          <w:szCs w:val="35"/>
        </w:rPr>
        <w:t>Community Advisory Group</w:t>
      </w:r>
      <w:r w:rsidRPr="00FD1FEC">
        <w:rPr>
          <w:rFonts w:ascii="Arial" w:hAnsi="Arial" w:cs="Arial"/>
          <w:sz w:val="35"/>
          <w:szCs w:val="35"/>
        </w:rPr>
        <w:t xml:space="preserve"> meetings with </w:t>
      </w:r>
      <w:r w:rsidR="00D75922" w:rsidRPr="00FD1FEC">
        <w:rPr>
          <w:rFonts w:ascii="Arial" w:hAnsi="Arial" w:cs="Arial"/>
          <w:sz w:val="35"/>
          <w:szCs w:val="35"/>
        </w:rPr>
        <w:t xml:space="preserve">PHSA </w:t>
      </w:r>
      <w:r w:rsidRPr="00FD1FEC">
        <w:rPr>
          <w:rFonts w:ascii="Arial" w:hAnsi="Arial" w:cs="Arial"/>
          <w:sz w:val="35"/>
          <w:szCs w:val="35"/>
        </w:rPr>
        <w:t xml:space="preserve">fiscal year (April – March). </w:t>
      </w:r>
      <w:r w:rsidR="00D75922" w:rsidRPr="00FD1FEC">
        <w:rPr>
          <w:rFonts w:ascii="Arial" w:hAnsi="Arial" w:cs="Arial"/>
          <w:sz w:val="35"/>
          <w:szCs w:val="35"/>
        </w:rPr>
        <w:br/>
      </w:r>
      <w:r w:rsidR="00AE567A" w:rsidRPr="00FD1FEC">
        <w:rPr>
          <w:rFonts w:ascii="Arial" w:hAnsi="Arial" w:cs="Arial"/>
          <w:sz w:val="35"/>
          <w:szCs w:val="35"/>
        </w:rPr>
        <w:t xml:space="preserve">What deliverables would the </w:t>
      </w:r>
      <w:r w:rsidR="00763DB0">
        <w:rPr>
          <w:rFonts w:ascii="Arial" w:hAnsi="Arial" w:cs="Arial"/>
          <w:sz w:val="35"/>
          <w:szCs w:val="35"/>
        </w:rPr>
        <w:t>Community Advisory Group</w:t>
      </w:r>
      <w:r w:rsidR="00AE567A" w:rsidRPr="00FD1FEC">
        <w:rPr>
          <w:rFonts w:ascii="Arial" w:hAnsi="Arial" w:cs="Arial"/>
          <w:sz w:val="35"/>
          <w:szCs w:val="35"/>
        </w:rPr>
        <w:t xml:space="preserve"> members like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="00AE567A" w:rsidRPr="00FD1FEC">
        <w:rPr>
          <w:rFonts w:ascii="Arial" w:hAnsi="Arial" w:cs="Arial"/>
          <w:sz w:val="35"/>
          <w:szCs w:val="35"/>
        </w:rPr>
        <w:t xml:space="preserve"> </w:t>
      </w:r>
      <w:r w:rsidR="00B04EA5" w:rsidRPr="00FD1FEC">
        <w:rPr>
          <w:rFonts w:ascii="Arial" w:hAnsi="Arial" w:cs="Arial"/>
          <w:sz w:val="35"/>
          <w:szCs w:val="35"/>
        </w:rPr>
        <w:t xml:space="preserve">to </w:t>
      </w:r>
      <w:r w:rsidR="00AE567A" w:rsidRPr="00FD1FEC">
        <w:rPr>
          <w:rFonts w:ascii="Arial" w:hAnsi="Arial" w:cs="Arial"/>
          <w:sz w:val="35"/>
          <w:szCs w:val="35"/>
        </w:rPr>
        <w:t>focus on during FY2022?</w:t>
      </w:r>
    </w:p>
    <w:p w14:paraId="6428DD53" w14:textId="59213B01" w:rsidR="00AE567A" w:rsidRPr="00FD1FEC" w:rsidRDefault="00AE567A" w:rsidP="00AE567A">
      <w:pPr>
        <w:pStyle w:val="ListParagraph"/>
        <w:numPr>
          <w:ilvl w:val="1"/>
          <w:numId w:val="5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Improving linguistic access</w:t>
      </w:r>
      <w:r w:rsidR="00B04EA5" w:rsidRPr="00FD1FEC">
        <w:rPr>
          <w:rFonts w:ascii="Arial" w:hAnsi="Arial" w:cs="Arial"/>
          <w:sz w:val="35"/>
          <w:szCs w:val="35"/>
        </w:rPr>
        <w:t>,</w:t>
      </w:r>
      <w:r w:rsidRPr="00FD1FEC">
        <w:rPr>
          <w:rFonts w:ascii="Arial" w:hAnsi="Arial" w:cs="Arial"/>
          <w:sz w:val="35"/>
          <w:szCs w:val="35"/>
        </w:rPr>
        <w:t xml:space="preserve"> especially during </w:t>
      </w:r>
      <w:r w:rsidR="00B04EA5" w:rsidRPr="00FD1FEC">
        <w:rPr>
          <w:rFonts w:ascii="Arial" w:hAnsi="Arial" w:cs="Arial"/>
          <w:sz w:val="35"/>
          <w:szCs w:val="35"/>
        </w:rPr>
        <w:t xml:space="preserve">the </w:t>
      </w:r>
      <w:r w:rsidRPr="00FD1FEC">
        <w:rPr>
          <w:rFonts w:ascii="Arial" w:hAnsi="Arial" w:cs="Arial"/>
          <w:sz w:val="35"/>
          <w:szCs w:val="35"/>
        </w:rPr>
        <w:t>pandemic</w:t>
      </w:r>
    </w:p>
    <w:p w14:paraId="0EBF964B" w14:textId="4862734F" w:rsidR="00AE567A" w:rsidRPr="00FD1FEC" w:rsidRDefault="00AE567A" w:rsidP="00AE567A">
      <w:pPr>
        <w:pStyle w:val="ListParagraph"/>
        <w:numPr>
          <w:ilvl w:val="1"/>
          <w:numId w:val="5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lastRenderedPageBreak/>
        <w:t>More</w:t>
      </w:r>
      <w:r w:rsidR="00764E0D">
        <w:rPr>
          <w:rFonts w:ascii="Arial" w:hAnsi="Arial" w:cs="Arial"/>
          <w:sz w:val="35"/>
          <w:szCs w:val="35"/>
        </w:rPr>
        <w:t xml:space="preserve"> accessibilities for doctors/healthcare professionals</w:t>
      </w:r>
      <w:r w:rsidRPr="00FD1FEC">
        <w:rPr>
          <w:rFonts w:ascii="Arial" w:hAnsi="Arial" w:cs="Arial"/>
          <w:sz w:val="35"/>
          <w:szCs w:val="35"/>
        </w:rPr>
        <w:t xml:space="preserve"> in general in terms of Virtual Health appointments</w:t>
      </w:r>
    </w:p>
    <w:p w14:paraId="66F56641" w14:textId="77777777" w:rsidR="00AE567A" w:rsidRPr="00FD1FEC" w:rsidRDefault="00AE567A" w:rsidP="00AE567A">
      <w:pPr>
        <w:pStyle w:val="ListParagraph"/>
        <w:numPr>
          <w:ilvl w:val="1"/>
          <w:numId w:val="5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Addressing misinformation on social media – hoping to have more correct information available to the community in general</w:t>
      </w:r>
    </w:p>
    <w:p w14:paraId="6F60AF7D" w14:textId="33973CA2" w:rsidR="00181FB4" w:rsidRPr="00FD1FEC" w:rsidRDefault="00AE567A" w:rsidP="00AE567A">
      <w:pPr>
        <w:pStyle w:val="ListParagraph"/>
        <w:numPr>
          <w:ilvl w:val="1"/>
          <w:numId w:val="5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 xml:space="preserve">Increasing public awareness on the effort of </w:t>
      </w:r>
      <w:r w:rsidR="00763DB0">
        <w:rPr>
          <w:rFonts w:ascii="Arial" w:hAnsi="Arial" w:cs="Arial"/>
          <w:sz w:val="35"/>
          <w:szCs w:val="35"/>
        </w:rPr>
        <w:t>Provincial Language Services</w:t>
      </w:r>
      <w:r w:rsidRPr="00FD1FEC">
        <w:rPr>
          <w:rFonts w:ascii="Arial" w:hAnsi="Arial" w:cs="Arial"/>
          <w:sz w:val="35"/>
          <w:szCs w:val="35"/>
        </w:rPr>
        <w:t xml:space="preserve"> and </w:t>
      </w:r>
      <w:r w:rsidR="00763DB0">
        <w:rPr>
          <w:rFonts w:ascii="Arial" w:hAnsi="Arial" w:cs="Arial"/>
          <w:sz w:val="35"/>
          <w:szCs w:val="35"/>
        </w:rPr>
        <w:t>Community Advisory Group</w:t>
      </w:r>
      <w:r w:rsidRPr="00FD1FEC">
        <w:rPr>
          <w:rFonts w:ascii="Arial" w:hAnsi="Arial" w:cs="Arial"/>
          <w:sz w:val="35"/>
          <w:szCs w:val="35"/>
        </w:rPr>
        <w:t xml:space="preserve"> on increasing accessibility for the DDBHH community</w:t>
      </w:r>
      <w:r w:rsidR="0018043D" w:rsidRPr="00FD1FEC">
        <w:rPr>
          <w:rFonts w:ascii="Arial" w:hAnsi="Arial" w:cs="Arial"/>
          <w:sz w:val="35"/>
          <w:szCs w:val="35"/>
        </w:rPr>
        <w:t xml:space="preserve"> </w:t>
      </w:r>
    </w:p>
    <w:p w14:paraId="6B39537B" w14:textId="64603726" w:rsidR="00AE567A" w:rsidRPr="00FD1FEC" w:rsidRDefault="00AE567A" w:rsidP="00AE567A">
      <w:pPr>
        <w:pStyle w:val="ListParagraph"/>
        <w:numPr>
          <w:ilvl w:val="1"/>
          <w:numId w:val="5"/>
        </w:numPr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sz w:val="35"/>
          <w:szCs w:val="35"/>
        </w:rPr>
        <w:t>More diver</w:t>
      </w:r>
      <w:r w:rsidR="00D75922" w:rsidRPr="00FD1FEC">
        <w:rPr>
          <w:rFonts w:ascii="Arial" w:hAnsi="Arial" w:cs="Arial"/>
          <w:sz w:val="35"/>
          <w:szCs w:val="35"/>
        </w:rPr>
        <w:t xml:space="preserve">se representatives in </w:t>
      </w:r>
      <w:r w:rsidR="00763DB0">
        <w:rPr>
          <w:rFonts w:ascii="Arial" w:hAnsi="Arial" w:cs="Arial"/>
          <w:sz w:val="35"/>
          <w:szCs w:val="35"/>
        </w:rPr>
        <w:t>Community Advisory Group</w:t>
      </w:r>
      <w:r w:rsidR="00D75922" w:rsidRPr="00FD1FEC">
        <w:rPr>
          <w:rFonts w:ascii="Arial" w:hAnsi="Arial" w:cs="Arial"/>
          <w:sz w:val="35"/>
          <w:szCs w:val="35"/>
        </w:rPr>
        <w:t xml:space="preserve">, </w:t>
      </w:r>
      <w:r w:rsidR="00764E0D">
        <w:rPr>
          <w:rFonts w:ascii="Arial" w:hAnsi="Arial" w:cs="Arial"/>
          <w:sz w:val="35"/>
          <w:szCs w:val="35"/>
        </w:rPr>
        <w:t xml:space="preserve">e.g. Deaf Black, Indigenous, People </w:t>
      </w:r>
      <w:proofErr w:type="gramStart"/>
      <w:r w:rsidR="00764E0D">
        <w:rPr>
          <w:rFonts w:ascii="Arial" w:hAnsi="Arial" w:cs="Arial"/>
          <w:sz w:val="35"/>
          <w:szCs w:val="35"/>
        </w:rPr>
        <w:t>Of</w:t>
      </w:r>
      <w:proofErr w:type="gramEnd"/>
      <w:r w:rsidR="00764E0D">
        <w:rPr>
          <w:rFonts w:ascii="Arial" w:hAnsi="Arial" w:cs="Arial"/>
          <w:sz w:val="35"/>
          <w:szCs w:val="35"/>
        </w:rPr>
        <w:t xml:space="preserve"> Colour (BIPOC)</w:t>
      </w:r>
      <w:r w:rsidRPr="00FD1FEC">
        <w:rPr>
          <w:rFonts w:ascii="Arial" w:hAnsi="Arial" w:cs="Arial"/>
          <w:sz w:val="35"/>
          <w:szCs w:val="35"/>
        </w:rPr>
        <w:t xml:space="preserve"> rep.</w:t>
      </w:r>
    </w:p>
    <w:p w14:paraId="0CE1121D" w14:textId="77777777" w:rsidR="00181FB4" w:rsidRPr="00FD1FEC" w:rsidRDefault="00181FB4" w:rsidP="00181FB4">
      <w:pPr>
        <w:pStyle w:val="ListParagraph"/>
        <w:ind w:left="1080"/>
        <w:rPr>
          <w:rFonts w:ascii="Arial" w:hAnsi="Arial" w:cs="Arial"/>
          <w:sz w:val="35"/>
          <w:szCs w:val="35"/>
          <w:u w:val="single"/>
        </w:rPr>
      </w:pPr>
    </w:p>
    <w:p w14:paraId="3180A9B8" w14:textId="77777777" w:rsidR="00181FB4" w:rsidRPr="00FD1FEC" w:rsidRDefault="00181FB4" w:rsidP="00332795">
      <w:pPr>
        <w:pStyle w:val="ListParagraph"/>
        <w:numPr>
          <w:ilvl w:val="0"/>
          <w:numId w:val="1"/>
        </w:numPr>
        <w:ind w:left="993" w:hanging="633"/>
        <w:rPr>
          <w:rFonts w:ascii="Arial" w:hAnsi="Arial" w:cs="Arial"/>
          <w:sz w:val="35"/>
          <w:szCs w:val="35"/>
          <w:u w:val="single"/>
        </w:rPr>
      </w:pPr>
      <w:r w:rsidRPr="00FD1FEC">
        <w:rPr>
          <w:rFonts w:ascii="Arial" w:hAnsi="Arial" w:cs="Arial"/>
          <w:b/>
          <w:bCs/>
          <w:sz w:val="35"/>
          <w:szCs w:val="35"/>
        </w:rPr>
        <w:t>Wrap-up</w:t>
      </w:r>
    </w:p>
    <w:p w14:paraId="2FFBC0C0" w14:textId="13DAEBE8" w:rsidR="00181FB4" w:rsidRPr="00FD1FEC" w:rsidRDefault="00B04EA5" w:rsidP="00332795">
      <w:pPr>
        <w:pStyle w:val="ListParagraph"/>
        <w:numPr>
          <w:ilvl w:val="0"/>
          <w:numId w:val="4"/>
        </w:numPr>
        <w:rPr>
          <w:rFonts w:ascii="Arial" w:hAnsi="Arial" w:cs="Arial"/>
          <w:sz w:val="35"/>
          <w:szCs w:val="35"/>
        </w:rPr>
      </w:pPr>
      <w:r w:rsidRPr="00FD1FEC">
        <w:rPr>
          <w:rFonts w:ascii="Arial" w:hAnsi="Arial" w:cs="Arial"/>
          <w:sz w:val="35"/>
          <w:szCs w:val="35"/>
        </w:rPr>
        <w:t xml:space="preserve">All future </w:t>
      </w:r>
      <w:r w:rsidR="00763DB0">
        <w:rPr>
          <w:rFonts w:ascii="Arial" w:hAnsi="Arial" w:cs="Arial"/>
          <w:sz w:val="35"/>
          <w:szCs w:val="35"/>
        </w:rPr>
        <w:t>Community Advisory Group</w:t>
      </w:r>
      <w:r w:rsidR="00AE567A" w:rsidRPr="00FD1FEC">
        <w:rPr>
          <w:rFonts w:ascii="Arial" w:hAnsi="Arial" w:cs="Arial"/>
          <w:sz w:val="35"/>
          <w:szCs w:val="35"/>
        </w:rPr>
        <w:t xml:space="preserve"> meetings </w:t>
      </w:r>
      <w:proofErr w:type="gramStart"/>
      <w:r w:rsidR="00AE567A" w:rsidRPr="00FD1FEC">
        <w:rPr>
          <w:rFonts w:ascii="Arial" w:hAnsi="Arial" w:cs="Arial"/>
          <w:sz w:val="35"/>
          <w:szCs w:val="35"/>
        </w:rPr>
        <w:t>will be held</w:t>
      </w:r>
      <w:proofErr w:type="gramEnd"/>
      <w:r w:rsidRPr="00FD1FEC">
        <w:rPr>
          <w:rFonts w:ascii="Arial" w:hAnsi="Arial" w:cs="Arial"/>
          <w:sz w:val="35"/>
          <w:szCs w:val="35"/>
        </w:rPr>
        <w:t xml:space="preserve"> from</w:t>
      </w:r>
      <w:r w:rsidR="00AE567A" w:rsidRPr="00FD1FEC">
        <w:rPr>
          <w:rFonts w:ascii="Arial" w:hAnsi="Arial" w:cs="Arial"/>
          <w:sz w:val="35"/>
          <w:szCs w:val="35"/>
        </w:rPr>
        <w:t xml:space="preserve"> 3:30</w:t>
      </w:r>
      <w:r w:rsidRPr="00FD1FEC">
        <w:rPr>
          <w:rFonts w:ascii="Arial" w:hAnsi="Arial" w:cs="Arial"/>
          <w:sz w:val="35"/>
          <w:szCs w:val="35"/>
        </w:rPr>
        <w:t xml:space="preserve"> </w:t>
      </w:r>
      <w:r w:rsidR="00AE567A" w:rsidRPr="00FD1FEC">
        <w:rPr>
          <w:rFonts w:ascii="Arial" w:hAnsi="Arial" w:cs="Arial"/>
          <w:sz w:val="35"/>
          <w:szCs w:val="35"/>
        </w:rPr>
        <w:t>pm</w:t>
      </w:r>
      <w:r w:rsidRPr="00FD1FEC">
        <w:rPr>
          <w:rFonts w:ascii="Arial" w:hAnsi="Arial" w:cs="Arial"/>
          <w:sz w:val="35"/>
          <w:szCs w:val="35"/>
        </w:rPr>
        <w:t xml:space="preserve"> to </w:t>
      </w:r>
      <w:r w:rsidR="00AE567A" w:rsidRPr="00FD1FEC">
        <w:rPr>
          <w:rFonts w:ascii="Arial" w:hAnsi="Arial" w:cs="Arial"/>
          <w:sz w:val="35"/>
          <w:szCs w:val="35"/>
        </w:rPr>
        <w:t>5:30</w:t>
      </w:r>
      <w:r w:rsidRPr="00FD1FEC">
        <w:rPr>
          <w:rFonts w:ascii="Arial" w:hAnsi="Arial" w:cs="Arial"/>
          <w:sz w:val="35"/>
          <w:szCs w:val="35"/>
        </w:rPr>
        <w:t xml:space="preserve"> </w:t>
      </w:r>
      <w:r w:rsidR="00AE567A" w:rsidRPr="00FD1FEC">
        <w:rPr>
          <w:rFonts w:ascii="Arial" w:hAnsi="Arial" w:cs="Arial"/>
          <w:sz w:val="35"/>
          <w:szCs w:val="35"/>
        </w:rPr>
        <w:t xml:space="preserve">pm, and calendar invites </w:t>
      </w:r>
      <w:r w:rsidRPr="00FD1FEC">
        <w:rPr>
          <w:rFonts w:ascii="Arial" w:hAnsi="Arial" w:cs="Arial"/>
          <w:sz w:val="35"/>
          <w:szCs w:val="35"/>
        </w:rPr>
        <w:t xml:space="preserve">will </w:t>
      </w:r>
      <w:r w:rsidR="00AE567A" w:rsidRPr="00FD1FEC">
        <w:rPr>
          <w:rFonts w:ascii="Arial" w:hAnsi="Arial" w:cs="Arial"/>
          <w:sz w:val="35"/>
          <w:szCs w:val="35"/>
        </w:rPr>
        <w:t>be sent for the whole fiscal year.</w:t>
      </w:r>
    </w:p>
    <w:p w14:paraId="681E5579" w14:textId="41EDA667" w:rsidR="00671D0E" w:rsidRDefault="00671D0E" w:rsidP="005901BD">
      <w:pPr>
        <w:rPr>
          <w:rFonts w:ascii="Arial" w:hAnsi="Arial" w:cs="Arial"/>
          <w:i/>
          <w:iCs/>
          <w:sz w:val="35"/>
          <w:szCs w:val="35"/>
        </w:rPr>
      </w:pPr>
    </w:p>
    <w:p w14:paraId="551589FE" w14:textId="77777777" w:rsidR="00205AED" w:rsidRPr="00FD1FEC" w:rsidRDefault="00205AED" w:rsidP="005901BD">
      <w:pPr>
        <w:rPr>
          <w:rFonts w:ascii="Arial" w:hAnsi="Arial" w:cs="Arial"/>
          <w:i/>
          <w:iCs/>
          <w:sz w:val="35"/>
          <w:szCs w:val="35"/>
        </w:rPr>
      </w:pPr>
      <w:bookmarkStart w:id="0" w:name="_GoBack"/>
      <w:bookmarkEnd w:id="0"/>
    </w:p>
    <w:p w14:paraId="6EC1E6FC" w14:textId="77777777" w:rsidR="009E375E" w:rsidRPr="00FD1FEC" w:rsidRDefault="009E375E" w:rsidP="005901BD">
      <w:pPr>
        <w:rPr>
          <w:rFonts w:ascii="Arial" w:hAnsi="Arial" w:cs="Arial"/>
          <w:i/>
          <w:iCs/>
          <w:sz w:val="35"/>
          <w:szCs w:val="35"/>
        </w:rPr>
      </w:pPr>
    </w:p>
    <w:p w14:paraId="1FC73E32" w14:textId="77777777" w:rsidR="007E6115" w:rsidRPr="00FD1FEC" w:rsidRDefault="007E6115" w:rsidP="005901BD">
      <w:pPr>
        <w:rPr>
          <w:rFonts w:ascii="Arial" w:hAnsi="Arial" w:cs="Arial"/>
          <w:b/>
          <w:bCs/>
          <w:i/>
          <w:iCs/>
          <w:sz w:val="35"/>
          <w:szCs w:val="35"/>
        </w:rPr>
      </w:pPr>
      <w:r w:rsidRPr="00FD1FEC">
        <w:rPr>
          <w:rFonts w:ascii="Arial" w:hAnsi="Arial" w:cs="Arial"/>
          <w:i/>
          <w:iCs/>
          <w:sz w:val="35"/>
          <w:szCs w:val="35"/>
        </w:rPr>
        <w:t xml:space="preserve">Meeting adjourned at </w:t>
      </w:r>
      <w:r w:rsidR="00A917D0" w:rsidRPr="00FD1FEC">
        <w:rPr>
          <w:rFonts w:ascii="Arial" w:hAnsi="Arial" w:cs="Arial"/>
          <w:i/>
          <w:iCs/>
          <w:sz w:val="35"/>
          <w:szCs w:val="35"/>
        </w:rPr>
        <w:t>5:32</w:t>
      </w:r>
      <w:r w:rsidRPr="00FD1FEC">
        <w:rPr>
          <w:rFonts w:ascii="Arial" w:hAnsi="Arial" w:cs="Arial"/>
          <w:i/>
          <w:iCs/>
          <w:sz w:val="35"/>
          <w:szCs w:val="35"/>
        </w:rPr>
        <w:t xml:space="preserve"> pm.</w:t>
      </w:r>
    </w:p>
    <w:sectPr w:rsidR="007E6115" w:rsidRPr="00FD1FEC" w:rsidSect="00FD1FEC">
      <w:footerReference w:type="default" r:id="rId13"/>
      <w:pgSz w:w="12240" w:h="15840"/>
      <w:pgMar w:top="16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F600E0" w14:textId="77777777" w:rsidR="00F6677A" w:rsidRDefault="00F6677A" w:rsidP="00B80F93">
      <w:pPr>
        <w:spacing w:after="0" w:line="240" w:lineRule="auto"/>
      </w:pPr>
      <w:r>
        <w:separator/>
      </w:r>
    </w:p>
  </w:endnote>
  <w:endnote w:type="continuationSeparator" w:id="0">
    <w:p w14:paraId="33B74F19" w14:textId="77777777" w:rsidR="00F6677A" w:rsidRDefault="00F6677A" w:rsidP="00B80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940657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6540854F" w14:textId="77777777" w:rsidR="00BC4B65" w:rsidRPr="007E6115" w:rsidRDefault="00834B96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>
          <w:rPr>
            <w:rFonts w:ascii="Arial" w:hAnsi="Arial" w:cs="Arial"/>
            <w:noProof/>
            <w:sz w:val="32"/>
            <w:szCs w:val="32"/>
          </w:rPr>
          <w:t>6</w:t>
        </w:r>
      </w:p>
    </w:sdtContent>
  </w:sdt>
  <w:p w14:paraId="77470488" w14:textId="77777777" w:rsidR="00BC4B65" w:rsidRDefault="00BC4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620BE" w14:textId="77777777" w:rsidR="00F6677A" w:rsidRDefault="00F6677A" w:rsidP="00B80F93">
      <w:pPr>
        <w:spacing w:after="0" w:line="240" w:lineRule="auto"/>
      </w:pPr>
      <w:r>
        <w:separator/>
      </w:r>
    </w:p>
  </w:footnote>
  <w:footnote w:type="continuationSeparator" w:id="0">
    <w:p w14:paraId="07E94F49" w14:textId="77777777" w:rsidR="00F6677A" w:rsidRDefault="00F6677A" w:rsidP="00B80F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F2A7D"/>
    <w:multiLevelType w:val="hybridMultilevel"/>
    <w:tmpl w:val="70B0AC16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E3B12B9"/>
    <w:multiLevelType w:val="hybridMultilevel"/>
    <w:tmpl w:val="4B127A2A"/>
    <w:lvl w:ilvl="0" w:tplc="10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2249A3"/>
    <w:multiLevelType w:val="hybridMultilevel"/>
    <w:tmpl w:val="6E54F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710" w:hanging="360"/>
      </w:pPr>
    </w:lvl>
    <w:lvl w:ilvl="2" w:tplc="1009001B" w:tentative="1">
      <w:start w:val="1"/>
      <w:numFmt w:val="lowerRoman"/>
      <w:lvlText w:val="%3."/>
      <w:lvlJc w:val="right"/>
      <w:pPr>
        <w:ind w:left="2430" w:hanging="180"/>
      </w:pPr>
    </w:lvl>
    <w:lvl w:ilvl="3" w:tplc="1009000F" w:tentative="1">
      <w:start w:val="1"/>
      <w:numFmt w:val="decimal"/>
      <w:lvlText w:val="%4."/>
      <w:lvlJc w:val="left"/>
      <w:pPr>
        <w:ind w:left="3150" w:hanging="360"/>
      </w:pPr>
    </w:lvl>
    <w:lvl w:ilvl="4" w:tplc="10090019" w:tentative="1">
      <w:start w:val="1"/>
      <w:numFmt w:val="lowerLetter"/>
      <w:lvlText w:val="%5."/>
      <w:lvlJc w:val="left"/>
      <w:pPr>
        <w:ind w:left="3870" w:hanging="360"/>
      </w:pPr>
    </w:lvl>
    <w:lvl w:ilvl="5" w:tplc="1009001B" w:tentative="1">
      <w:start w:val="1"/>
      <w:numFmt w:val="lowerRoman"/>
      <w:lvlText w:val="%6."/>
      <w:lvlJc w:val="right"/>
      <w:pPr>
        <w:ind w:left="4590" w:hanging="180"/>
      </w:pPr>
    </w:lvl>
    <w:lvl w:ilvl="6" w:tplc="1009000F" w:tentative="1">
      <w:start w:val="1"/>
      <w:numFmt w:val="decimal"/>
      <w:lvlText w:val="%7."/>
      <w:lvlJc w:val="left"/>
      <w:pPr>
        <w:ind w:left="5310" w:hanging="360"/>
      </w:pPr>
    </w:lvl>
    <w:lvl w:ilvl="7" w:tplc="10090019" w:tentative="1">
      <w:start w:val="1"/>
      <w:numFmt w:val="lowerLetter"/>
      <w:lvlText w:val="%8."/>
      <w:lvlJc w:val="left"/>
      <w:pPr>
        <w:ind w:left="6030" w:hanging="360"/>
      </w:pPr>
    </w:lvl>
    <w:lvl w:ilvl="8" w:tplc="1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7937851"/>
    <w:multiLevelType w:val="hybridMultilevel"/>
    <w:tmpl w:val="126E8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3F6570"/>
    <w:multiLevelType w:val="hybridMultilevel"/>
    <w:tmpl w:val="AC8A973C"/>
    <w:lvl w:ilvl="0" w:tplc="6BA4E8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EEA8E28">
      <w:start w:val="1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  <w:u w:val="none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13B3C"/>
    <w:multiLevelType w:val="hybridMultilevel"/>
    <w:tmpl w:val="690C8A5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13E1A06"/>
    <w:multiLevelType w:val="hybridMultilevel"/>
    <w:tmpl w:val="28E0A364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4D0A46DC"/>
    <w:multiLevelType w:val="hybridMultilevel"/>
    <w:tmpl w:val="0840FA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7616473"/>
    <w:multiLevelType w:val="hybridMultilevel"/>
    <w:tmpl w:val="0CDCB158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5FA21BE7"/>
    <w:multiLevelType w:val="hybridMultilevel"/>
    <w:tmpl w:val="6AE4378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9"/>
  </w:num>
  <w:num w:numId="5">
    <w:abstractNumId w:val="3"/>
  </w:num>
  <w:num w:numId="6">
    <w:abstractNumId w:val="0"/>
  </w:num>
  <w:num w:numId="7">
    <w:abstractNumId w:val="8"/>
  </w:num>
  <w:num w:numId="8">
    <w:abstractNumId w:val="6"/>
  </w:num>
  <w:num w:numId="9">
    <w:abstractNumId w:val="5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rO0NDQwMTcyNDFR0lEKTi0uzszPAykwqgUA0dAciSwAAAA="/>
  </w:docVars>
  <w:rsids>
    <w:rsidRoot w:val="00A55E4A"/>
    <w:rsid w:val="000000EA"/>
    <w:rsid w:val="00003E79"/>
    <w:rsid w:val="00004DA5"/>
    <w:rsid w:val="000062B1"/>
    <w:rsid w:val="0000775C"/>
    <w:rsid w:val="00014092"/>
    <w:rsid w:val="0001436D"/>
    <w:rsid w:val="00017D6F"/>
    <w:rsid w:val="0002074F"/>
    <w:rsid w:val="000403D3"/>
    <w:rsid w:val="00047756"/>
    <w:rsid w:val="0005180D"/>
    <w:rsid w:val="0005378A"/>
    <w:rsid w:val="00056149"/>
    <w:rsid w:val="00057313"/>
    <w:rsid w:val="00057428"/>
    <w:rsid w:val="00067E65"/>
    <w:rsid w:val="00071399"/>
    <w:rsid w:val="0007708E"/>
    <w:rsid w:val="00082E8E"/>
    <w:rsid w:val="00083A6C"/>
    <w:rsid w:val="00085D20"/>
    <w:rsid w:val="0009154A"/>
    <w:rsid w:val="00091784"/>
    <w:rsid w:val="0009367B"/>
    <w:rsid w:val="00096830"/>
    <w:rsid w:val="000A0131"/>
    <w:rsid w:val="000A27FA"/>
    <w:rsid w:val="000A6B9F"/>
    <w:rsid w:val="000B407E"/>
    <w:rsid w:val="000B4221"/>
    <w:rsid w:val="000B4FBD"/>
    <w:rsid w:val="000B583C"/>
    <w:rsid w:val="000B5859"/>
    <w:rsid w:val="000B62BA"/>
    <w:rsid w:val="000B7C15"/>
    <w:rsid w:val="000C2CD2"/>
    <w:rsid w:val="000C61A3"/>
    <w:rsid w:val="000D08AF"/>
    <w:rsid w:val="000D0C2E"/>
    <w:rsid w:val="000D6849"/>
    <w:rsid w:val="000D69D9"/>
    <w:rsid w:val="000E0F05"/>
    <w:rsid w:val="000E4090"/>
    <w:rsid w:val="000E4875"/>
    <w:rsid w:val="000E73BA"/>
    <w:rsid w:val="000F5F21"/>
    <w:rsid w:val="00101E85"/>
    <w:rsid w:val="0010365F"/>
    <w:rsid w:val="001058B7"/>
    <w:rsid w:val="00107374"/>
    <w:rsid w:val="001177C3"/>
    <w:rsid w:val="00120C75"/>
    <w:rsid w:val="00121DD6"/>
    <w:rsid w:val="00123D38"/>
    <w:rsid w:val="00130F3D"/>
    <w:rsid w:val="00133CB8"/>
    <w:rsid w:val="00141669"/>
    <w:rsid w:val="0014220F"/>
    <w:rsid w:val="00144E11"/>
    <w:rsid w:val="001451CB"/>
    <w:rsid w:val="00146924"/>
    <w:rsid w:val="001472D2"/>
    <w:rsid w:val="00156322"/>
    <w:rsid w:val="001567BD"/>
    <w:rsid w:val="001572C0"/>
    <w:rsid w:val="001578EC"/>
    <w:rsid w:val="00161F9B"/>
    <w:rsid w:val="00162C2E"/>
    <w:rsid w:val="0016689B"/>
    <w:rsid w:val="00167678"/>
    <w:rsid w:val="00170E16"/>
    <w:rsid w:val="00172C2B"/>
    <w:rsid w:val="00175E39"/>
    <w:rsid w:val="0018043D"/>
    <w:rsid w:val="00181787"/>
    <w:rsid w:val="00181FB4"/>
    <w:rsid w:val="00182055"/>
    <w:rsid w:val="0019362E"/>
    <w:rsid w:val="001A35F3"/>
    <w:rsid w:val="001A44AA"/>
    <w:rsid w:val="001B03E2"/>
    <w:rsid w:val="001B092E"/>
    <w:rsid w:val="001B52E8"/>
    <w:rsid w:val="001C07A8"/>
    <w:rsid w:val="001C4744"/>
    <w:rsid w:val="001C6189"/>
    <w:rsid w:val="001C78B7"/>
    <w:rsid w:val="001D0C66"/>
    <w:rsid w:val="001D0DD4"/>
    <w:rsid w:val="001D135B"/>
    <w:rsid w:val="001D147E"/>
    <w:rsid w:val="001D1F15"/>
    <w:rsid w:val="001D69FC"/>
    <w:rsid w:val="001E6E7C"/>
    <w:rsid w:val="001E7129"/>
    <w:rsid w:val="001E74B0"/>
    <w:rsid w:val="001F29E6"/>
    <w:rsid w:val="00205AED"/>
    <w:rsid w:val="00206C2D"/>
    <w:rsid w:val="002118BF"/>
    <w:rsid w:val="00215C6C"/>
    <w:rsid w:val="002168DD"/>
    <w:rsid w:val="002202EC"/>
    <w:rsid w:val="00222AE2"/>
    <w:rsid w:val="00227050"/>
    <w:rsid w:val="00227459"/>
    <w:rsid w:val="00230346"/>
    <w:rsid w:val="00231C20"/>
    <w:rsid w:val="0023293D"/>
    <w:rsid w:val="0023305F"/>
    <w:rsid w:val="00233381"/>
    <w:rsid w:val="00237EF4"/>
    <w:rsid w:val="002418E6"/>
    <w:rsid w:val="00246507"/>
    <w:rsid w:val="0025402C"/>
    <w:rsid w:val="00255338"/>
    <w:rsid w:val="00263D01"/>
    <w:rsid w:val="00270C80"/>
    <w:rsid w:val="00272141"/>
    <w:rsid w:val="00272283"/>
    <w:rsid w:val="002758C6"/>
    <w:rsid w:val="0028094A"/>
    <w:rsid w:val="00286DAD"/>
    <w:rsid w:val="00294037"/>
    <w:rsid w:val="00295907"/>
    <w:rsid w:val="002A2C3A"/>
    <w:rsid w:val="002A35E8"/>
    <w:rsid w:val="002A7C43"/>
    <w:rsid w:val="002B75B9"/>
    <w:rsid w:val="002B793A"/>
    <w:rsid w:val="002C4026"/>
    <w:rsid w:val="002C461F"/>
    <w:rsid w:val="002C4A49"/>
    <w:rsid w:val="002C5568"/>
    <w:rsid w:val="002C57EA"/>
    <w:rsid w:val="002D199E"/>
    <w:rsid w:val="002D25EC"/>
    <w:rsid w:val="002D2D52"/>
    <w:rsid w:val="002D6FC6"/>
    <w:rsid w:val="002E0F07"/>
    <w:rsid w:val="002E3EF1"/>
    <w:rsid w:val="002E47AD"/>
    <w:rsid w:val="002E7D0C"/>
    <w:rsid w:val="002F3FD6"/>
    <w:rsid w:val="002F463A"/>
    <w:rsid w:val="002F5089"/>
    <w:rsid w:val="00300232"/>
    <w:rsid w:val="003020F8"/>
    <w:rsid w:val="003027DE"/>
    <w:rsid w:val="003033D9"/>
    <w:rsid w:val="0030552A"/>
    <w:rsid w:val="00306FC3"/>
    <w:rsid w:val="0031459F"/>
    <w:rsid w:val="003145D8"/>
    <w:rsid w:val="00316E91"/>
    <w:rsid w:val="00317477"/>
    <w:rsid w:val="00322A91"/>
    <w:rsid w:val="003272CE"/>
    <w:rsid w:val="00332795"/>
    <w:rsid w:val="003327CC"/>
    <w:rsid w:val="003373D8"/>
    <w:rsid w:val="00340DC6"/>
    <w:rsid w:val="00341EE7"/>
    <w:rsid w:val="00344C38"/>
    <w:rsid w:val="00345682"/>
    <w:rsid w:val="00345DB8"/>
    <w:rsid w:val="00346086"/>
    <w:rsid w:val="003502CC"/>
    <w:rsid w:val="003511A3"/>
    <w:rsid w:val="00357EC5"/>
    <w:rsid w:val="003606A9"/>
    <w:rsid w:val="00360F1B"/>
    <w:rsid w:val="00361371"/>
    <w:rsid w:val="00364991"/>
    <w:rsid w:val="0036578A"/>
    <w:rsid w:val="00371E5A"/>
    <w:rsid w:val="003747B5"/>
    <w:rsid w:val="003760E5"/>
    <w:rsid w:val="00376F89"/>
    <w:rsid w:val="003775B5"/>
    <w:rsid w:val="00383477"/>
    <w:rsid w:val="00385A6C"/>
    <w:rsid w:val="00386095"/>
    <w:rsid w:val="0039253F"/>
    <w:rsid w:val="003955E8"/>
    <w:rsid w:val="00397062"/>
    <w:rsid w:val="003A20F1"/>
    <w:rsid w:val="003A2C7D"/>
    <w:rsid w:val="003A32D6"/>
    <w:rsid w:val="003A42CC"/>
    <w:rsid w:val="003A438A"/>
    <w:rsid w:val="003B1E76"/>
    <w:rsid w:val="003B6030"/>
    <w:rsid w:val="003C2073"/>
    <w:rsid w:val="003C3A67"/>
    <w:rsid w:val="003C69B2"/>
    <w:rsid w:val="003D00E8"/>
    <w:rsid w:val="003D1463"/>
    <w:rsid w:val="003D1EAA"/>
    <w:rsid w:val="003D7A8A"/>
    <w:rsid w:val="003E3CA7"/>
    <w:rsid w:val="003E3DDB"/>
    <w:rsid w:val="003E3F87"/>
    <w:rsid w:val="003F31CB"/>
    <w:rsid w:val="003F6039"/>
    <w:rsid w:val="00400316"/>
    <w:rsid w:val="004030B1"/>
    <w:rsid w:val="00404629"/>
    <w:rsid w:val="00405269"/>
    <w:rsid w:val="00417B84"/>
    <w:rsid w:val="00420356"/>
    <w:rsid w:val="0042529B"/>
    <w:rsid w:val="00426759"/>
    <w:rsid w:val="00426B1F"/>
    <w:rsid w:val="00430509"/>
    <w:rsid w:val="00440D0E"/>
    <w:rsid w:val="00442B15"/>
    <w:rsid w:val="00442D86"/>
    <w:rsid w:val="0044397D"/>
    <w:rsid w:val="00447648"/>
    <w:rsid w:val="004548AA"/>
    <w:rsid w:val="00456D5D"/>
    <w:rsid w:val="0047567A"/>
    <w:rsid w:val="0047600D"/>
    <w:rsid w:val="00477331"/>
    <w:rsid w:val="00481288"/>
    <w:rsid w:val="00484BA8"/>
    <w:rsid w:val="00486E7A"/>
    <w:rsid w:val="00490CC0"/>
    <w:rsid w:val="0049766C"/>
    <w:rsid w:val="00497916"/>
    <w:rsid w:val="004A02EB"/>
    <w:rsid w:val="004A369B"/>
    <w:rsid w:val="004A4D37"/>
    <w:rsid w:val="004A7338"/>
    <w:rsid w:val="004B183E"/>
    <w:rsid w:val="004B35EF"/>
    <w:rsid w:val="004B606E"/>
    <w:rsid w:val="004B7F68"/>
    <w:rsid w:val="004C0325"/>
    <w:rsid w:val="004C0FAE"/>
    <w:rsid w:val="004C16CE"/>
    <w:rsid w:val="004C4816"/>
    <w:rsid w:val="004C7246"/>
    <w:rsid w:val="004C7E6C"/>
    <w:rsid w:val="004D1E9A"/>
    <w:rsid w:val="004D5302"/>
    <w:rsid w:val="004D5E09"/>
    <w:rsid w:val="004E22FC"/>
    <w:rsid w:val="004F1915"/>
    <w:rsid w:val="004F3979"/>
    <w:rsid w:val="00500D13"/>
    <w:rsid w:val="005025C3"/>
    <w:rsid w:val="00504E04"/>
    <w:rsid w:val="0051133D"/>
    <w:rsid w:val="00511C58"/>
    <w:rsid w:val="0051472A"/>
    <w:rsid w:val="00514B58"/>
    <w:rsid w:val="00516471"/>
    <w:rsid w:val="00523D76"/>
    <w:rsid w:val="00527048"/>
    <w:rsid w:val="00533914"/>
    <w:rsid w:val="005361C9"/>
    <w:rsid w:val="00537544"/>
    <w:rsid w:val="00537AEC"/>
    <w:rsid w:val="0054043D"/>
    <w:rsid w:val="0054055F"/>
    <w:rsid w:val="00540E39"/>
    <w:rsid w:val="00541984"/>
    <w:rsid w:val="00551238"/>
    <w:rsid w:val="00552810"/>
    <w:rsid w:val="00552A60"/>
    <w:rsid w:val="0055421B"/>
    <w:rsid w:val="00556A4C"/>
    <w:rsid w:val="00563BAF"/>
    <w:rsid w:val="00565EFF"/>
    <w:rsid w:val="00572E10"/>
    <w:rsid w:val="00574E4E"/>
    <w:rsid w:val="00585D84"/>
    <w:rsid w:val="005871DB"/>
    <w:rsid w:val="005901BD"/>
    <w:rsid w:val="00590DD3"/>
    <w:rsid w:val="00596E96"/>
    <w:rsid w:val="005A01F1"/>
    <w:rsid w:val="005A1E8F"/>
    <w:rsid w:val="005A3BB2"/>
    <w:rsid w:val="005A7937"/>
    <w:rsid w:val="005B2B69"/>
    <w:rsid w:val="005B2C10"/>
    <w:rsid w:val="005B43F8"/>
    <w:rsid w:val="005B6E5D"/>
    <w:rsid w:val="005C2B62"/>
    <w:rsid w:val="005D1844"/>
    <w:rsid w:val="005D2E08"/>
    <w:rsid w:val="005D359D"/>
    <w:rsid w:val="005D5A6C"/>
    <w:rsid w:val="005E006A"/>
    <w:rsid w:val="005E19A4"/>
    <w:rsid w:val="005E403C"/>
    <w:rsid w:val="005E5805"/>
    <w:rsid w:val="005E6E65"/>
    <w:rsid w:val="005E720C"/>
    <w:rsid w:val="005F3D2F"/>
    <w:rsid w:val="005F5877"/>
    <w:rsid w:val="005F78DD"/>
    <w:rsid w:val="006044CA"/>
    <w:rsid w:val="00607AD1"/>
    <w:rsid w:val="00611092"/>
    <w:rsid w:val="0061220E"/>
    <w:rsid w:val="00614FC1"/>
    <w:rsid w:val="00616292"/>
    <w:rsid w:val="00617D82"/>
    <w:rsid w:val="00621693"/>
    <w:rsid w:val="00632C6F"/>
    <w:rsid w:val="00635133"/>
    <w:rsid w:val="00636E7C"/>
    <w:rsid w:val="00641026"/>
    <w:rsid w:val="00642061"/>
    <w:rsid w:val="006462F2"/>
    <w:rsid w:val="00647A1A"/>
    <w:rsid w:val="00650254"/>
    <w:rsid w:val="00660A6F"/>
    <w:rsid w:val="00664DE5"/>
    <w:rsid w:val="00664E7A"/>
    <w:rsid w:val="006659E2"/>
    <w:rsid w:val="0066667F"/>
    <w:rsid w:val="00671D0E"/>
    <w:rsid w:val="00672420"/>
    <w:rsid w:val="00672874"/>
    <w:rsid w:val="00672EEE"/>
    <w:rsid w:val="006756E6"/>
    <w:rsid w:val="0068074E"/>
    <w:rsid w:val="00684028"/>
    <w:rsid w:val="00686481"/>
    <w:rsid w:val="0069599C"/>
    <w:rsid w:val="006B054C"/>
    <w:rsid w:val="006B4518"/>
    <w:rsid w:val="006B4B23"/>
    <w:rsid w:val="006B5805"/>
    <w:rsid w:val="006C155B"/>
    <w:rsid w:val="006C2986"/>
    <w:rsid w:val="006C307C"/>
    <w:rsid w:val="006D1E43"/>
    <w:rsid w:val="006D709E"/>
    <w:rsid w:val="006E4B7C"/>
    <w:rsid w:val="006E4EB4"/>
    <w:rsid w:val="006E5A51"/>
    <w:rsid w:val="006E784F"/>
    <w:rsid w:val="00700FE0"/>
    <w:rsid w:val="007034C4"/>
    <w:rsid w:val="007037B1"/>
    <w:rsid w:val="00703993"/>
    <w:rsid w:val="00703C4A"/>
    <w:rsid w:val="00704E11"/>
    <w:rsid w:val="00705D3C"/>
    <w:rsid w:val="0070640B"/>
    <w:rsid w:val="00706F4A"/>
    <w:rsid w:val="007130F2"/>
    <w:rsid w:val="007155BE"/>
    <w:rsid w:val="00720984"/>
    <w:rsid w:val="007213B4"/>
    <w:rsid w:val="007235C1"/>
    <w:rsid w:val="00727C8C"/>
    <w:rsid w:val="0073058A"/>
    <w:rsid w:val="00730DBE"/>
    <w:rsid w:val="00743836"/>
    <w:rsid w:val="00744D1F"/>
    <w:rsid w:val="00750340"/>
    <w:rsid w:val="00756EEC"/>
    <w:rsid w:val="007577A8"/>
    <w:rsid w:val="00762276"/>
    <w:rsid w:val="00763DB0"/>
    <w:rsid w:val="00764E0D"/>
    <w:rsid w:val="0076536B"/>
    <w:rsid w:val="00765CA4"/>
    <w:rsid w:val="00770126"/>
    <w:rsid w:val="00772738"/>
    <w:rsid w:val="007744AE"/>
    <w:rsid w:val="007756E9"/>
    <w:rsid w:val="0077747A"/>
    <w:rsid w:val="00777AA8"/>
    <w:rsid w:val="00786665"/>
    <w:rsid w:val="007879CB"/>
    <w:rsid w:val="00787F0E"/>
    <w:rsid w:val="007972F6"/>
    <w:rsid w:val="007A2471"/>
    <w:rsid w:val="007A25DC"/>
    <w:rsid w:val="007A2F63"/>
    <w:rsid w:val="007B06A4"/>
    <w:rsid w:val="007B06B7"/>
    <w:rsid w:val="007B1B1F"/>
    <w:rsid w:val="007B30C0"/>
    <w:rsid w:val="007B4E52"/>
    <w:rsid w:val="007C31E0"/>
    <w:rsid w:val="007C321F"/>
    <w:rsid w:val="007C43A2"/>
    <w:rsid w:val="007C4BBC"/>
    <w:rsid w:val="007D2074"/>
    <w:rsid w:val="007D4146"/>
    <w:rsid w:val="007D6D48"/>
    <w:rsid w:val="007E6115"/>
    <w:rsid w:val="007E66F4"/>
    <w:rsid w:val="007F37AD"/>
    <w:rsid w:val="007F5ECE"/>
    <w:rsid w:val="007F6BDC"/>
    <w:rsid w:val="007F79C9"/>
    <w:rsid w:val="008015F2"/>
    <w:rsid w:val="00803D5C"/>
    <w:rsid w:val="00805604"/>
    <w:rsid w:val="008120FF"/>
    <w:rsid w:val="00814ADD"/>
    <w:rsid w:val="008152E2"/>
    <w:rsid w:val="0081606F"/>
    <w:rsid w:val="00821280"/>
    <w:rsid w:val="00823F8E"/>
    <w:rsid w:val="00824DA2"/>
    <w:rsid w:val="00825996"/>
    <w:rsid w:val="008275CA"/>
    <w:rsid w:val="00833CAD"/>
    <w:rsid w:val="00834AFF"/>
    <w:rsid w:val="00834B96"/>
    <w:rsid w:val="00843545"/>
    <w:rsid w:val="00845C30"/>
    <w:rsid w:val="008468FE"/>
    <w:rsid w:val="008603A6"/>
    <w:rsid w:val="008613A7"/>
    <w:rsid w:val="00861ACF"/>
    <w:rsid w:val="00865CF8"/>
    <w:rsid w:val="00867572"/>
    <w:rsid w:val="008700DF"/>
    <w:rsid w:val="00875916"/>
    <w:rsid w:val="008766F2"/>
    <w:rsid w:val="00880A40"/>
    <w:rsid w:val="00887302"/>
    <w:rsid w:val="00887E35"/>
    <w:rsid w:val="00893976"/>
    <w:rsid w:val="00895907"/>
    <w:rsid w:val="008B12A5"/>
    <w:rsid w:val="008B199E"/>
    <w:rsid w:val="008B3C21"/>
    <w:rsid w:val="008C1C5C"/>
    <w:rsid w:val="008C4AEA"/>
    <w:rsid w:val="008C5AD2"/>
    <w:rsid w:val="008C5DCF"/>
    <w:rsid w:val="008C73A9"/>
    <w:rsid w:val="008D0D1F"/>
    <w:rsid w:val="008D0DAC"/>
    <w:rsid w:val="008D0E70"/>
    <w:rsid w:val="008D141D"/>
    <w:rsid w:val="008D258C"/>
    <w:rsid w:val="008D4510"/>
    <w:rsid w:val="008D509A"/>
    <w:rsid w:val="008D64B6"/>
    <w:rsid w:val="008E133F"/>
    <w:rsid w:val="008E70C1"/>
    <w:rsid w:val="008F48D0"/>
    <w:rsid w:val="00902636"/>
    <w:rsid w:val="00902977"/>
    <w:rsid w:val="00902B0C"/>
    <w:rsid w:val="00905E3B"/>
    <w:rsid w:val="009100B7"/>
    <w:rsid w:val="0091372A"/>
    <w:rsid w:val="00913EDB"/>
    <w:rsid w:val="0091421A"/>
    <w:rsid w:val="009204FA"/>
    <w:rsid w:val="00922823"/>
    <w:rsid w:val="00925C5F"/>
    <w:rsid w:val="009262BC"/>
    <w:rsid w:val="0092650E"/>
    <w:rsid w:val="00934030"/>
    <w:rsid w:val="00936090"/>
    <w:rsid w:val="00940877"/>
    <w:rsid w:val="00942519"/>
    <w:rsid w:val="00942B4B"/>
    <w:rsid w:val="009454F3"/>
    <w:rsid w:val="00945B00"/>
    <w:rsid w:val="00945FF5"/>
    <w:rsid w:val="00947187"/>
    <w:rsid w:val="00947E0C"/>
    <w:rsid w:val="009516A2"/>
    <w:rsid w:val="00951BD1"/>
    <w:rsid w:val="009556E0"/>
    <w:rsid w:val="0095798A"/>
    <w:rsid w:val="00965A44"/>
    <w:rsid w:val="00966729"/>
    <w:rsid w:val="00966D6F"/>
    <w:rsid w:val="0098024C"/>
    <w:rsid w:val="00980462"/>
    <w:rsid w:val="009839C7"/>
    <w:rsid w:val="00986886"/>
    <w:rsid w:val="009877A2"/>
    <w:rsid w:val="0099567E"/>
    <w:rsid w:val="009A05CF"/>
    <w:rsid w:val="009A0B74"/>
    <w:rsid w:val="009A0FB6"/>
    <w:rsid w:val="009A3A40"/>
    <w:rsid w:val="009A6F03"/>
    <w:rsid w:val="009A6F53"/>
    <w:rsid w:val="009B2F00"/>
    <w:rsid w:val="009B401C"/>
    <w:rsid w:val="009B402A"/>
    <w:rsid w:val="009C2881"/>
    <w:rsid w:val="009C48C2"/>
    <w:rsid w:val="009C4F14"/>
    <w:rsid w:val="009D4F84"/>
    <w:rsid w:val="009E375E"/>
    <w:rsid w:val="009F13F7"/>
    <w:rsid w:val="009F2EE4"/>
    <w:rsid w:val="009F3BB1"/>
    <w:rsid w:val="00A0580E"/>
    <w:rsid w:val="00A0792B"/>
    <w:rsid w:val="00A16D8C"/>
    <w:rsid w:val="00A20B75"/>
    <w:rsid w:val="00A24565"/>
    <w:rsid w:val="00A24C8A"/>
    <w:rsid w:val="00A267EA"/>
    <w:rsid w:val="00A32F94"/>
    <w:rsid w:val="00A34266"/>
    <w:rsid w:val="00A40033"/>
    <w:rsid w:val="00A43EC4"/>
    <w:rsid w:val="00A44ABD"/>
    <w:rsid w:val="00A52739"/>
    <w:rsid w:val="00A52DCC"/>
    <w:rsid w:val="00A53D07"/>
    <w:rsid w:val="00A556A2"/>
    <w:rsid w:val="00A55E4A"/>
    <w:rsid w:val="00A622B2"/>
    <w:rsid w:val="00A63581"/>
    <w:rsid w:val="00A63C0A"/>
    <w:rsid w:val="00A66987"/>
    <w:rsid w:val="00A67C34"/>
    <w:rsid w:val="00A67CE0"/>
    <w:rsid w:val="00A70E3C"/>
    <w:rsid w:val="00A718D4"/>
    <w:rsid w:val="00A74437"/>
    <w:rsid w:val="00A83074"/>
    <w:rsid w:val="00A8648F"/>
    <w:rsid w:val="00A90764"/>
    <w:rsid w:val="00A90978"/>
    <w:rsid w:val="00A917D0"/>
    <w:rsid w:val="00A93D36"/>
    <w:rsid w:val="00AA7B07"/>
    <w:rsid w:val="00AB2160"/>
    <w:rsid w:val="00AB227F"/>
    <w:rsid w:val="00AB322F"/>
    <w:rsid w:val="00AB3FEA"/>
    <w:rsid w:val="00AC13AB"/>
    <w:rsid w:val="00AC160D"/>
    <w:rsid w:val="00AC1B2A"/>
    <w:rsid w:val="00AC34D0"/>
    <w:rsid w:val="00AC373F"/>
    <w:rsid w:val="00AC7E7E"/>
    <w:rsid w:val="00AD03D1"/>
    <w:rsid w:val="00AD434C"/>
    <w:rsid w:val="00AD4BFC"/>
    <w:rsid w:val="00AE0176"/>
    <w:rsid w:val="00AE567A"/>
    <w:rsid w:val="00AF0743"/>
    <w:rsid w:val="00AF309C"/>
    <w:rsid w:val="00AF39C8"/>
    <w:rsid w:val="00AF6200"/>
    <w:rsid w:val="00AF767F"/>
    <w:rsid w:val="00B00893"/>
    <w:rsid w:val="00B034E4"/>
    <w:rsid w:val="00B0466B"/>
    <w:rsid w:val="00B04D33"/>
    <w:rsid w:val="00B04EA5"/>
    <w:rsid w:val="00B05242"/>
    <w:rsid w:val="00B06DF3"/>
    <w:rsid w:val="00B07613"/>
    <w:rsid w:val="00B11264"/>
    <w:rsid w:val="00B115EB"/>
    <w:rsid w:val="00B13838"/>
    <w:rsid w:val="00B1574A"/>
    <w:rsid w:val="00B16331"/>
    <w:rsid w:val="00B219FA"/>
    <w:rsid w:val="00B23D78"/>
    <w:rsid w:val="00B35DEF"/>
    <w:rsid w:val="00B3668C"/>
    <w:rsid w:val="00B36A6F"/>
    <w:rsid w:val="00B41047"/>
    <w:rsid w:val="00B42356"/>
    <w:rsid w:val="00B43EF7"/>
    <w:rsid w:val="00B45128"/>
    <w:rsid w:val="00B45CB0"/>
    <w:rsid w:val="00B503E5"/>
    <w:rsid w:val="00B5270C"/>
    <w:rsid w:val="00B56C24"/>
    <w:rsid w:val="00B601B2"/>
    <w:rsid w:val="00B611AA"/>
    <w:rsid w:val="00B652C1"/>
    <w:rsid w:val="00B66C99"/>
    <w:rsid w:val="00B70043"/>
    <w:rsid w:val="00B722EA"/>
    <w:rsid w:val="00B734CC"/>
    <w:rsid w:val="00B7452E"/>
    <w:rsid w:val="00B773E0"/>
    <w:rsid w:val="00B80A4C"/>
    <w:rsid w:val="00B80F93"/>
    <w:rsid w:val="00B829E0"/>
    <w:rsid w:val="00B849B8"/>
    <w:rsid w:val="00BA0364"/>
    <w:rsid w:val="00BA06C2"/>
    <w:rsid w:val="00BB1A92"/>
    <w:rsid w:val="00BB26E1"/>
    <w:rsid w:val="00BB4DFB"/>
    <w:rsid w:val="00BC0C74"/>
    <w:rsid w:val="00BC204F"/>
    <w:rsid w:val="00BC2645"/>
    <w:rsid w:val="00BC3991"/>
    <w:rsid w:val="00BC4B65"/>
    <w:rsid w:val="00BD0FEB"/>
    <w:rsid w:val="00BD44D6"/>
    <w:rsid w:val="00BE128E"/>
    <w:rsid w:val="00BE2B5A"/>
    <w:rsid w:val="00BE34C4"/>
    <w:rsid w:val="00BF086C"/>
    <w:rsid w:val="00BF0BB9"/>
    <w:rsid w:val="00BF1275"/>
    <w:rsid w:val="00BF13DE"/>
    <w:rsid w:val="00BF1AEE"/>
    <w:rsid w:val="00BF2BCD"/>
    <w:rsid w:val="00BF3AD4"/>
    <w:rsid w:val="00C0056F"/>
    <w:rsid w:val="00C03270"/>
    <w:rsid w:val="00C05A69"/>
    <w:rsid w:val="00C075E7"/>
    <w:rsid w:val="00C11CB6"/>
    <w:rsid w:val="00C14F5F"/>
    <w:rsid w:val="00C157EE"/>
    <w:rsid w:val="00C1638E"/>
    <w:rsid w:val="00C16F2A"/>
    <w:rsid w:val="00C22EF5"/>
    <w:rsid w:val="00C23D26"/>
    <w:rsid w:val="00C23DA4"/>
    <w:rsid w:val="00C26690"/>
    <w:rsid w:val="00C345DD"/>
    <w:rsid w:val="00C34DCA"/>
    <w:rsid w:val="00C34FF6"/>
    <w:rsid w:val="00C36400"/>
    <w:rsid w:val="00C378B3"/>
    <w:rsid w:val="00C40D3B"/>
    <w:rsid w:val="00C520D1"/>
    <w:rsid w:val="00C57361"/>
    <w:rsid w:val="00C62F41"/>
    <w:rsid w:val="00C63DD4"/>
    <w:rsid w:val="00C63EC3"/>
    <w:rsid w:val="00C678C7"/>
    <w:rsid w:val="00C74839"/>
    <w:rsid w:val="00C774CC"/>
    <w:rsid w:val="00C77C30"/>
    <w:rsid w:val="00C81723"/>
    <w:rsid w:val="00C82954"/>
    <w:rsid w:val="00C862AA"/>
    <w:rsid w:val="00C96E10"/>
    <w:rsid w:val="00CA0BB3"/>
    <w:rsid w:val="00CB5354"/>
    <w:rsid w:val="00CC2ACD"/>
    <w:rsid w:val="00CC48D6"/>
    <w:rsid w:val="00CD0C83"/>
    <w:rsid w:val="00CD4B62"/>
    <w:rsid w:val="00CD5837"/>
    <w:rsid w:val="00CD5E12"/>
    <w:rsid w:val="00CD6F40"/>
    <w:rsid w:val="00CE5EB4"/>
    <w:rsid w:val="00CE60C7"/>
    <w:rsid w:val="00CE78D4"/>
    <w:rsid w:val="00CF1B6E"/>
    <w:rsid w:val="00CF356F"/>
    <w:rsid w:val="00CF3D25"/>
    <w:rsid w:val="00CF6372"/>
    <w:rsid w:val="00D00CD2"/>
    <w:rsid w:val="00D03859"/>
    <w:rsid w:val="00D045BD"/>
    <w:rsid w:val="00D10435"/>
    <w:rsid w:val="00D122AC"/>
    <w:rsid w:val="00D126D4"/>
    <w:rsid w:val="00D12D10"/>
    <w:rsid w:val="00D13159"/>
    <w:rsid w:val="00D14168"/>
    <w:rsid w:val="00D14445"/>
    <w:rsid w:val="00D152D8"/>
    <w:rsid w:val="00D279D7"/>
    <w:rsid w:val="00D31A92"/>
    <w:rsid w:val="00D322C6"/>
    <w:rsid w:val="00D33696"/>
    <w:rsid w:val="00D36738"/>
    <w:rsid w:val="00D422AE"/>
    <w:rsid w:val="00D4563B"/>
    <w:rsid w:val="00D4677A"/>
    <w:rsid w:val="00D53161"/>
    <w:rsid w:val="00D619C2"/>
    <w:rsid w:val="00D64028"/>
    <w:rsid w:val="00D645E1"/>
    <w:rsid w:val="00D647D2"/>
    <w:rsid w:val="00D651F3"/>
    <w:rsid w:val="00D668B0"/>
    <w:rsid w:val="00D7113F"/>
    <w:rsid w:val="00D754D3"/>
    <w:rsid w:val="00D75922"/>
    <w:rsid w:val="00D76685"/>
    <w:rsid w:val="00D802D6"/>
    <w:rsid w:val="00D8716E"/>
    <w:rsid w:val="00D92A26"/>
    <w:rsid w:val="00D95437"/>
    <w:rsid w:val="00D97834"/>
    <w:rsid w:val="00DA440D"/>
    <w:rsid w:val="00DA6D3A"/>
    <w:rsid w:val="00DB471A"/>
    <w:rsid w:val="00DC079D"/>
    <w:rsid w:val="00DC1830"/>
    <w:rsid w:val="00DD05C4"/>
    <w:rsid w:val="00DD0B26"/>
    <w:rsid w:val="00DD0C93"/>
    <w:rsid w:val="00DD0FE2"/>
    <w:rsid w:val="00DD378F"/>
    <w:rsid w:val="00DD3D4C"/>
    <w:rsid w:val="00DD4A9E"/>
    <w:rsid w:val="00DD5044"/>
    <w:rsid w:val="00DD5C9E"/>
    <w:rsid w:val="00DE0A0E"/>
    <w:rsid w:val="00DE3A3A"/>
    <w:rsid w:val="00DE3E96"/>
    <w:rsid w:val="00DF3B73"/>
    <w:rsid w:val="00DF4B97"/>
    <w:rsid w:val="00DF72DD"/>
    <w:rsid w:val="00E00DF8"/>
    <w:rsid w:val="00E01069"/>
    <w:rsid w:val="00E015CD"/>
    <w:rsid w:val="00E02CC1"/>
    <w:rsid w:val="00E11285"/>
    <w:rsid w:val="00E15D7F"/>
    <w:rsid w:val="00E160A7"/>
    <w:rsid w:val="00E170FC"/>
    <w:rsid w:val="00E2148E"/>
    <w:rsid w:val="00E23EE4"/>
    <w:rsid w:val="00E24EEB"/>
    <w:rsid w:val="00E4255A"/>
    <w:rsid w:val="00E43EA5"/>
    <w:rsid w:val="00E4621C"/>
    <w:rsid w:val="00E46A54"/>
    <w:rsid w:val="00E470B3"/>
    <w:rsid w:val="00E5179E"/>
    <w:rsid w:val="00E52802"/>
    <w:rsid w:val="00E5774F"/>
    <w:rsid w:val="00E62651"/>
    <w:rsid w:val="00E700C1"/>
    <w:rsid w:val="00E72F53"/>
    <w:rsid w:val="00E75980"/>
    <w:rsid w:val="00E76129"/>
    <w:rsid w:val="00E81711"/>
    <w:rsid w:val="00E83586"/>
    <w:rsid w:val="00E8554C"/>
    <w:rsid w:val="00E862DB"/>
    <w:rsid w:val="00E94AD3"/>
    <w:rsid w:val="00E967EC"/>
    <w:rsid w:val="00EA05ED"/>
    <w:rsid w:val="00EA6A9A"/>
    <w:rsid w:val="00EB24B3"/>
    <w:rsid w:val="00EB293D"/>
    <w:rsid w:val="00EB3A8C"/>
    <w:rsid w:val="00EB4D75"/>
    <w:rsid w:val="00EB768D"/>
    <w:rsid w:val="00EC2C78"/>
    <w:rsid w:val="00ED1AB4"/>
    <w:rsid w:val="00ED3222"/>
    <w:rsid w:val="00EE3A79"/>
    <w:rsid w:val="00EE4773"/>
    <w:rsid w:val="00EE53AB"/>
    <w:rsid w:val="00EE6A56"/>
    <w:rsid w:val="00EF1F3C"/>
    <w:rsid w:val="00F050AF"/>
    <w:rsid w:val="00F05152"/>
    <w:rsid w:val="00F128A6"/>
    <w:rsid w:val="00F13015"/>
    <w:rsid w:val="00F1304E"/>
    <w:rsid w:val="00F140F2"/>
    <w:rsid w:val="00F16A5E"/>
    <w:rsid w:val="00F17A26"/>
    <w:rsid w:val="00F21796"/>
    <w:rsid w:val="00F21F7D"/>
    <w:rsid w:val="00F27ADB"/>
    <w:rsid w:val="00F31EA8"/>
    <w:rsid w:val="00F322D0"/>
    <w:rsid w:val="00F36D47"/>
    <w:rsid w:val="00F4008B"/>
    <w:rsid w:val="00F4158E"/>
    <w:rsid w:val="00F41709"/>
    <w:rsid w:val="00F43BE9"/>
    <w:rsid w:val="00F52588"/>
    <w:rsid w:val="00F554FB"/>
    <w:rsid w:val="00F558F9"/>
    <w:rsid w:val="00F645D8"/>
    <w:rsid w:val="00F6677A"/>
    <w:rsid w:val="00F7030E"/>
    <w:rsid w:val="00F71C6C"/>
    <w:rsid w:val="00F729AC"/>
    <w:rsid w:val="00F807FD"/>
    <w:rsid w:val="00F9098D"/>
    <w:rsid w:val="00F9284D"/>
    <w:rsid w:val="00F95D13"/>
    <w:rsid w:val="00FA2C1B"/>
    <w:rsid w:val="00FB5250"/>
    <w:rsid w:val="00FC0D0A"/>
    <w:rsid w:val="00FC2B21"/>
    <w:rsid w:val="00FC2C45"/>
    <w:rsid w:val="00FD1FEC"/>
    <w:rsid w:val="00FD3980"/>
    <w:rsid w:val="00FD57F5"/>
    <w:rsid w:val="00FD6CD2"/>
    <w:rsid w:val="00FD701F"/>
    <w:rsid w:val="00FE0BD3"/>
    <w:rsid w:val="00FE53C8"/>
    <w:rsid w:val="00FE7ED9"/>
    <w:rsid w:val="00FF4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C70D9"/>
  <w15:docId w15:val="{126202CD-09DE-4E17-B5E1-BAC1E80E8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5805"/>
    <w:pPr>
      <w:spacing w:after="200" w:line="276" w:lineRule="auto"/>
    </w:pPr>
    <w:rPr>
      <w:rFonts w:ascii="Calibri" w:eastAsia="Times New Roman" w:hAnsi="Calibri" w:cs="Times New Roman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5805"/>
    <w:pPr>
      <w:keepNext/>
      <w:spacing w:after="240" w:line="240" w:lineRule="auto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6B5805"/>
    <w:pPr>
      <w:spacing w:after="120"/>
      <w:outlineLvl w:val="1"/>
    </w:pPr>
    <w:rPr>
      <w:rFonts w:cs="Times New Roman"/>
      <w:bCs w:val="0"/>
      <w:kern w:val="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5805"/>
    <w:pPr>
      <w:spacing w:after="160" w:line="259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5805"/>
    <w:rPr>
      <w:rFonts w:ascii="Arial" w:eastAsia="Times New Roman" w:hAnsi="Arial" w:cs="Arial"/>
      <w:b/>
      <w:bCs/>
      <w:kern w:val="28"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6B5805"/>
    <w:rPr>
      <w:rFonts w:ascii="Arial" w:eastAsia="Times New Roman" w:hAnsi="Arial" w:cs="Times New Roman"/>
      <w:b/>
      <w:sz w:val="24"/>
      <w:szCs w:val="26"/>
      <w:lang w:val="en-CA"/>
    </w:rPr>
  </w:style>
  <w:style w:type="paragraph" w:styleId="BodyText">
    <w:name w:val="Body Text"/>
    <w:basedOn w:val="Normal"/>
    <w:link w:val="BodyTextChar"/>
    <w:rsid w:val="006B5805"/>
    <w:pPr>
      <w:spacing w:after="120"/>
    </w:pPr>
    <w:rPr>
      <w:rFonts w:ascii="Arial" w:eastAsiaTheme="minorEastAsia" w:hAnsi="Arial" w:cstheme="minorBidi"/>
      <w:lang w:val="en-US" w:bidi="en-US"/>
    </w:rPr>
  </w:style>
  <w:style w:type="character" w:customStyle="1" w:styleId="BodyTextChar">
    <w:name w:val="Body Text Char"/>
    <w:basedOn w:val="DefaultParagraphFont"/>
    <w:link w:val="BodyText"/>
    <w:rsid w:val="006B5805"/>
    <w:rPr>
      <w:rFonts w:ascii="Arial" w:eastAsiaTheme="minorEastAsia" w:hAnsi="Arial"/>
      <w:lang w:bidi="en-US"/>
    </w:rPr>
  </w:style>
  <w:style w:type="character" w:styleId="Hyperlink">
    <w:name w:val="Hyperlink"/>
    <w:basedOn w:val="DefaultParagraphFont"/>
    <w:rsid w:val="006B5805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sid w:val="006B5805"/>
    <w:pPr>
      <w:spacing w:after="160" w:line="240" w:lineRule="auto"/>
    </w:pPr>
    <w:rPr>
      <w:rFonts w:ascii="Arial" w:eastAsiaTheme="minorHAnsi" w:hAnsi="Arial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B5805"/>
    <w:rPr>
      <w:rFonts w:ascii="Arial" w:hAnsi="Arial"/>
      <w:sz w:val="20"/>
      <w:szCs w:val="20"/>
      <w:lang w:val="en-CA"/>
    </w:rPr>
  </w:style>
  <w:style w:type="paragraph" w:styleId="NoSpacing">
    <w:name w:val="No Spacing"/>
    <w:uiPriority w:val="99"/>
    <w:qFormat/>
    <w:rsid w:val="006B5805"/>
    <w:pPr>
      <w:spacing w:after="0" w:line="240" w:lineRule="auto"/>
    </w:pPr>
    <w:rPr>
      <w:rFonts w:ascii="Calibri" w:eastAsia="Times New Roman" w:hAnsi="Calibri" w:cs="Times New Roman"/>
      <w:lang w:val="en-CA"/>
    </w:rPr>
  </w:style>
  <w:style w:type="table" w:styleId="TableGrid">
    <w:name w:val="Table Grid"/>
    <w:basedOn w:val="TableNormal"/>
    <w:uiPriority w:val="39"/>
    <w:rsid w:val="00C62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128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28E"/>
    <w:pPr>
      <w:spacing w:after="200"/>
    </w:pPr>
    <w:rPr>
      <w:rFonts w:ascii="Calibri" w:eastAsia="Times New Roman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28E"/>
    <w:rPr>
      <w:rFonts w:ascii="Calibri" w:eastAsia="Times New Roman" w:hAnsi="Calibri" w:cs="Times New Roman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2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28E"/>
    <w:rPr>
      <w:rFonts w:ascii="Tahoma" w:eastAsia="Times New Roman" w:hAnsi="Tahoma" w:cs="Tahoma"/>
      <w:sz w:val="16"/>
      <w:szCs w:val="16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B80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93"/>
    <w:rPr>
      <w:rFonts w:ascii="Calibri" w:eastAsia="Times New Roman" w:hAnsi="Calibri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B80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93"/>
    <w:rPr>
      <w:rFonts w:ascii="Calibri" w:eastAsia="Times New Roman" w:hAnsi="Calibri" w:cs="Times New Roman"/>
      <w:lang w:val="en-CA"/>
    </w:rPr>
  </w:style>
  <w:style w:type="character" w:customStyle="1" w:styleId="ListParagraphChar">
    <w:name w:val="List Paragraph Char"/>
    <w:link w:val="ListParagraph"/>
    <w:uiPriority w:val="34"/>
    <w:locked/>
    <w:rsid w:val="00805604"/>
    <w:rPr>
      <w:rFonts w:ascii="Calibri" w:eastAsia="Times New Roman" w:hAnsi="Calibri" w:cs="Times New Roman"/>
      <w:lang w:val="en-CA"/>
    </w:rPr>
  </w:style>
  <w:style w:type="paragraph" w:styleId="PlainText">
    <w:name w:val="Plain Text"/>
    <w:basedOn w:val="Normal"/>
    <w:link w:val="PlainTextChar"/>
    <w:uiPriority w:val="99"/>
    <w:unhideWhenUsed/>
    <w:rsid w:val="00805604"/>
    <w:pPr>
      <w:spacing w:after="0" w:line="240" w:lineRule="auto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05604"/>
    <w:rPr>
      <w:rFonts w:ascii="Consolas" w:hAnsi="Consolas" w:cs="Consolas"/>
      <w:sz w:val="21"/>
      <w:szCs w:val="21"/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20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2055"/>
    <w:rPr>
      <w:rFonts w:ascii="Calibri" w:eastAsia="Times New Roman" w:hAnsi="Calibri" w:cs="Times New Roman"/>
      <w:sz w:val="20"/>
      <w:szCs w:val="20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182055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00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4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7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7C4DD6E2671BA48BC4E45ABF1AFDAAB0036F96B7DBFE14242ACA8E2FDFBC99FAB" ma:contentTypeVersion="16" ma:contentTypeDescription="Create a new document." ma:contentTypeScope="" ma:versionID="aa9036e116c2d5d7257f50ca36967e35">
  <xsd:schema xmlns:xsd="http://www.w3.org/2001/XMLSchema" xmlns:xs="http://www.w3.org/2001/XMLSchema" xmlns:p="http://schemas.microsoft.com/office/2006/metadata/properties" xmlns:ns2="bb0eaabd-8237-4495-bdf5-f324c842ead6" xmlns:ns3="4de64c37-ebdf-406a-9f1b-af099cf715f4" targetNamespace="http://schemas.microsoft.com/office/2006/metadata/properties" ma:root="true" ma:fieldsID="d9548f7b2c4ba6d091029a0a8e158a57" ns2:_="" ns3:_="">
    <xsd:import namespace="bb0eaabd-8237-4495-bdf5-f324c842ead6"/>
    <xsd:import namespace="4de64c37-ebdf-406a-9f1b-af099cf715f4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eaabd-8237-4495-bdf5-f324c842ead6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default="" ma:fieldId="{d54dd449-c2c5-4af8-9444-c3906a20b699}" ma:taxonomyMulti="true" ma:sspId="e5481489-1c4e-4a78-9d25-61807e18e714" ma:termSetId="d951ee64-c3ba-4c08-a09c-902853831bd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c616126-e2fd-408d-a753-49187e530ae1}" ma:internalName="TaxCatchAll" ma:showField="CatchAllData" ma:web="bb0eaabd-8237-4495-bdf5-f324c842e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c616126-e2fd-408d-a753-49187e530ae1}" ma:internalName="TaxCatchAllLabel" ma:readOnly="true" ma:showField="CatchAllDataLabel" ma:web="bb0eaabd-8237-4495-bdf5-f324c842e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French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dience1 xmlns="4de64c37-ebdf-406a-9f1b-af099cf715f4"/>
    <d54dd449c2c54af89444c3906a20b699 xmlns="bb0eaabd-8237-4495-bdf5-f324c842ead6">
      <Terms xmlns="http://schemas.microsoft.com/office/infopath/2007/PartnerControls"/>
    </d54dd449c2c54af89444c3906a20b699>
    <TaxCatchAll xmlns="bb0eaabd-8237-4495-bdf5-f324c842ead6"/>
    <k05366dfea714127ab8826af69afb524 xmlns="bb0eaabd-8237-4495-bdf5-f324c842ead6">
      <Terms xmlns="http://schemas.microsoft.com/office/infopath/2007/PartnerControls"/>
    </k05366dfea714127ab8826af69afb524>
    <DocumentLanguage xmlns="4de64c37-ebdf-406a-9f1b-af099cf715f4" xsi:nil="true"/>
    <DocumentDescription xmlns="4de64c37-ebdf-406a-9f1b-af099cf715f4" xsi:nil="true"/>
    <_dlc_DocId xmlns="bb0eaabd-8237-4495-bdf5-f324c842ead6">PHSADOC-117-126</_dlc_DocId>
    <_dlc_DocIdUrl xmlns="bb0eaabd-8237-4495-bdf5-f324c842ead6">
      <Url>https://ewiauthor.phsa.ca/provincial-language-service-site/_layouts/15/DocIdRedir.aspx?ID=PHSADOC-117-126</Url>
      <Description>PHSADOC-117-1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E7B17-1E4B-4AFC-8646-B14005EA5A2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EEDA92F-B363-4FD9-B945-E3676B3387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FC2D7C-C5D3-4F60-B509-C0B7483961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0eaabd-8237-4495-bdf5-f324c842ead6"/>
    <ds:schemaRef ds:uri="4de64c37-ebdf-406a-9f1b-af099cf71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C56784-FF7E-4BED-9BC0-AAAB9AF6CBFA}">
  <ds:schemaRefs>
    <ds:schemaRef ds:uri="http://purl.org/dc/dcmitype/"/>
    <ds:schemaRef ds:uri="bb0eaabd-8237-4495-bdf5-f324c842ead6"/>
    <ds:schemaRef ds:uri="4de64c37-ebdf-406a-9f1b-af099cf715f4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FAD9893-E794-4E03-8A3F-851C144CD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278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S CAG Meeting 12 Minutes</vt:lpstr>
    </vt:vector>
  </TitlesOfParts>
  <Company>Health Shared Services BC</Company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S CAG Meeting 12 Minutes</dc:title>
  <dc:creator>Emina Dervisevic</dc:creator>
  <cp:lastModifiedBy>Hsiao, Judy [PHSA]</cp:lastModifiedBy>
  <cp:revision>6</cp:revision>
  <cp:lastPrinted>2021-06-10T22:33:00Z</cp:lastPrinted>
  <dcterms:created xsi:type="dcterms:W3CDTF">2023-01-12T21:00:00Z</dcterms:created>
  <dcterms:modified xsi:type="dcterms:W3CDTF">2023-01-12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C4DD6E2671BA48BC4E45ABF1AFDAAB0036F96B7DBFE14242ACA8E2FDFBC99FAB</vt:lpwstr>
  </property>
  <property fmtid="{D5CDD505-2E9C-101B-9397-08002B2CF9AE}" pid="3" name="_dlc_DocIdItemGuid">
    <vt:lpwstr>47503add-280f-4c19-87b1-86bb61c488d1</vt:lpwstr>
  </property>
  <property fmtid="{D5CDD505-2E9C-101B-9397-08002B2CF9AE}" pid="4" name="ResourceCategory">
    <vt:lpwstr/>
  </property>
  <property fmtid="{D5CDD505-2E9C-101B-9397-08002B2CF9AE}" pid="5" name="ResourceType">
    <vt:lpwstr/>
  </property>
</Properties>
</file>